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tblpXSpec="center" w:tblpY="1"/>
        <w:tblOverlap w:val="never"/>
        <w:tblW w:w="5102" w:type="pct"/>
        <w:tblLayout w:type="fixed"/>
        <w:tblLook w:val="0000" w:firstRow="0" w:lastRow="0" w:firstColumn="0" w:lastColumn="0" w:noHBand="0" w:noVBand="0"/>
      </w:tblPr>
      <w:tblGrid>
        <w:gridCol w:w="2907"/>
        <w:gridCol w:w="8554"/>
      </w:tblGrid>
      <w:tr w:rsidR="004F363C" w:rsidRPr="001A29B1" w14:paraId="240E0220" w14:textId="77777777" w:rsidTr="00126435">
        <w:trPr>
          <w:trHeight w:val="14004"/>
        </w:trPr>
        <w:tc>
          <w:tcPr>
            <w:tcW w:w="1268" w:type="pct"/>
            <w:tcBorders>
              <w:right w:val="single" w:sz="4" w:space="0" w:color="auto"/>
            </w:tcBorders>
            <w:shd w:val="clear" w:color="auto" w:fill="auto"/>
          </w:tcPr>
          <w:p w14:paraId="4F036F25" w14:textId="728A7AD7" w:rsidR="00AB3770" w:rsidRPr="001A29B1" w:rsidRDefault="00D340F2" w:rsidP="00AA50C8">
            <w:pPr>
              <w:pStyle w:val="YourName"/>
              <w:ind w:right="-108"/>
              <w:rPr>
                <w:rFonts w:asciiTheme="minorHAnsi" w:hAnsiTheme="minorHAnsi" w:cs="Zegoe UI - U"/>
                <w:noProof/>
                <w:sz w:val="24"/>
                <w:szCs w:val="24"/>
                <w:lang w:val="en-GB"/>
              </w:rPr>
            </w:pPr>
            <w:r w:rsidRPr="001A29B1">
              <w:rPr>
                <w:rFonts w:asciiTheme="minorHAnsi" w:hAnsiTheme="minorHAnsi" w:cs="Zegoe UI - U"/>
                <w:noProof/>
                <w:sz w:val="24"/>
                <w:szCs w:val="24"/>
              </w:rPr>
              <w:drawing>
                <wp:anchor distT="0" distB="0" distL="114300" distR="114300" simplePos="0" relativeHeight="251658240" behindDoc="0" locked="0" layoutInCell="1" allowOverlap="1" wp14:anchorId="38815AC1" wp14:editId="5C2C54D0">
                  <wp:simplePos x="0" y="0"/>
                  <wp:positionH relativeFrom="margin">
                    <wp:posOffset>292735</wp:posOffset>
                  </wp:positionH>
                  <wp:positionV relativeFrom="paragraph">
                    <wp:posOffset>29845</wp:posOffset>
                  </wp:positionV>
                  <wp:extent cx="1165860" cy="11658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jpg"/>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66400" cy="1166400"/>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0FDAE" w14:textId="3261F1EA" w:rsidR="00AB3770" w:rsidRPr="001A29B1" w:rsidRDefault="00AB3770" w:rsidP="00AA50C8">
            <w:pPr>
              <w:rPr>
                <w:rFonts w:asciiTheme="minorHAnsi" w:hAnsiTheme="minorHAnsi"/>
                <w:noProof/>
                <w:lang w:val="en-GB"/>
              </w:rPr>
            </w:pPr>
          </w:p>
          <w:p w14:paraId="2563E335" w14:textId="5A155459" w:rsidR="00AB3770" w:rsidRPr="001A29B1" w:rsidRDefault="00AB3770" w:rsidP="00AA50C8">
            <w:pPr>
              <w:pStyle w:val="YourName"/>
              <w:ind w:right="-108"/>
              <w:rPr>
                <w:rFonts w:asciiTheme="minorHAnsi" w:hAnsiTheme="minorHAnsi" w:cs="Zegoe UI - U"/>
                <w:noProof/>
                <w:sz w:val="24"/>
                <w:szCs w:val="24"/>
                <w:lang w:val="en-GB"/>
              </w:rPr>
            </w:pPr>
          </w:p>
          <w:p w14:paraId="1C398715" w14:textId="0F44CDAA" w:rsidR="00AB3770" w:rsidRPr="001A29B1" w:rsidRDefault="00AB3770" w:rsidP="00AA50C8">
            <w:pPr>
              <w:pStyle w:val="BodyText"/>
              <w:ind w:left="0"/>
              <w:jc w:val="right"/>
              <w:rPr>
                <w:rFonts w:asciiTheme="minorHAnsi" w:hAnsiTheme="minorHAnsi" w:cs="Zegoe UI - U"/>
                <w:noProof/>
                <w:sz w:val="24"/>
                <w:szCs w:val="24"/>
                <w:lang w:val="en-GB"/>
              </w:rPr>
            </w:pPr>
          </w:p>
          <w:p w14:paraId="65FFE168"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24773623"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478648EF" w14:textId="1F3DE92F" w:rsidR="00F22BBC" w:rsidRPr="001A29B1" w:rsidRDefault="00F22BBC" w:rsidP="00F22BBC">
            <w:pPr>
              <w:pStyle w:val="Heading1"/>
              <w:framePr w:hSpace="0" w:wrap="auto" w:vAnchor="margin" w:xAlign="left" w:yAlign="inline"/>
              <w:suppressOverlap w:val="0"/>
              <w:rPr>
                <w:lang w:val="en-GB"/>
              </w:rPr>
            </w:pPr>
            <w:r w:rsidRPr="001A29B1">
              <w:rPr>
                <w:lang w:val="en-GB"/>
              </w:rPr>
              <w:t>Contact</w:t>
            </w:r>
          </w:p>
          <w:p w14:paraId="0D50E585" w14:textId="1EACEA65" w:rsidR="00BD0BBE" w:rsidRPr="001A29B1" w:rsidRDefault="002B7425" w:rsidP="00287E3B">
            <w:pPr>
              <w:spacing w:after="60"/>
              <w:ind w:left="142"/>
              <w:contextualSpacing w:val="0"/>
              <w:rPr>
                <w:rFonts w:asciiTheme="minorHAnsi" w:hAnsiTheme="minorHAnsi"/>
                <w:noProof/>
                <w:lang w:val="en-GB"/>
              </w:rPr>
            </w:pPr>
            <w:r w:rsidRPr="001A29B1">
              <w:rPr>
                <w:rFonts w:asciiTheme="minorHAnsi" w:hAnsiTheme="minorHAnsi"/>
                <w:noProof/>
                <w:lang w:val="en-GB"/>
              </w:rPr>
              <w:t>15</w:t>
            </w:r>
            <w:r w:rsidR="00124E9D">
              <w:rPr>
                <w:rFonts w:asciiTheme="minorHAnsi" w:hAnsiTheme="minorHAnsi"/>
                <w:noProof/>
                <w:lang w:val="en-GB"/>
              </w:rPr>
              <w:t>82</w:t>
            </w:r>
            <w:r w:rsidR="00B658FC" w:rsidRPr="001A29B1">
              <w:rPr>
                <w:rFonts w:asciiTheme="minorHAnsi" w:hAnsiTheme="minorHAnsi"/>
                <w:noProof/>
                <w:lang w:val="en-GB"/>
              </w:rPr>
              <w:t xml:space="preserve"> </w:t>
            </w:r>
            <w:r w:rsidR="007A3ADD">
              <w:rPr>
                <w:rFonts w:asciiTheme="minorHAnsi" w:hAnsiTheme="minorHAnsi"/>
                <w:noProof/>
                <w:lang w:val="en-GB"/>
              </w:rPr>
              <w:t>Winterport Way</w:t>
            </w:r>
          </w:p>
          <w:p w14:paraId="25C04F92" w14:textId="4C8844D3" w:rsidR="004E20FC" w:rsidRPr="001A29B1" w:rsidRDefault="002B7425" w:rsidP="00287E3B">
            <w:pPr>
              <w:spacing w:after="60"/>
              <w:ind w:left="142"/>
              <w:contextualSpacing w:val="0"/>
              <w:rPr>
                <w:rFonts w:asciiTheme="minorHAnsi" w:hAnsiTheme="minorHAnsi"/>
                <w:noProof/>
                <w:lang w:val="en-GB"/>
              </w:rPr>
            </w:pPr>
            <w:r w:rsidRPr="001A29B1">
              <w:rPr>
                <w:rFonts w:asciiTheme="minorHAnsi" w:hAnsiTheme="minorHAnsi"/>
                <w:noProof/>
                <w:lang w:val="en-GB"/>
              </w:rPr>
              <w:t>Orleans</w:t>
            </w:r>
            <w:r w:rsidR="004E20FC" w:rsidRPr="001A29B1">
              <w:rPr>
                <w:rFonts w:asciiTheme="minorHAnsi" w:hAnsiTheme="minorHAnsi"/>
                <w:noProof/>
                <w:lang w:val="en-GB"/>
              </w:rPr>
              <w:t xml:space="preserve">, </w:t>
            </w:r>
            <w:r w:rsidR="00BD0BBE" w:rsidRPr="001A29B1">
              <w:rPr>
                <w:rFonts w:asciiTheme="minorHAnsi" w:hAnsiTheme="minorHAnsi"/>
                <w:noProof/>
                <w:lang w:val="en-GB"/>
              </w:rPr>
              <w:t>ON</w:t>
            </w:r>
            <w:r w:rsidRPr="001A29B1">
              <w:rPr>
                <w:rFonts w:asciiTheme="minorHAnsi" w:hAnsiTheme="minorHAnsi"/>
                <w:noProof/>
                <w:lang w:val="en-GB"/>
              </w:rPr>
              <w:t xml:space="preserve">  </w:t>
            </w:r>
            <w:r w:rsidR="006317C9" w:rsidRPr="001A29B1">
              <w:rPr>
                <w:rFonts w:asciiTheme="minorHAnsi" w:hAnsiTheme="minorHAnsi"/>
                <w:noProof/>
                <w:lang w:val="en-GB"/>
              </w:rPr>
              <w:t>K</w:t>
            </w:r>
            <w:r w:rsidR="00B16F00">
              <w:rPr>
                <w:rFonts w:asciiTheme="minorHAnsi" w:hAnsiTheme="minorHAnsi"/>
                <w:noProof/>
                <w:lang w:val="en-GB"/>
              </w:rPr>
              <w:t>4A</w:t>
            </w:r>
            <w:r w:rsidR="0060212E" w:rsidRPr="001A29B1">
              <w:rPr>
                <w:rFonts w:asciiTheme="minorHAnsi" w:hAnsiTheme="minorHAnsi"/>
                <w:noProof/>
                <w:lang w:val="en-GB"/>
              </w:rPr>
              <w:t xml:space="preserve"> </w:t>
            </w:r>
            <w:r w:rsidR="00B16F00">
              <w:rPr>
                <w:rFonts w:asciiTheme="minorHAnsi" w:hAnsiTheme="minorHAnsi"/>
                <w:noProof/>
                <w:lang w:val="en-GB"/>
              </w:rPr>
              <w:t>4C3</w:t>
            </w:r>
          </w:p>
          <w:p w14:paraId="60D72FBC" w14:textId="5DB94E08" w:rsidR="00AB3770" w:rsidRPr="001A29B1" w:rsidRDefault="00AB3770" w:rsidP="00287E3B">
            <w:pPr>
              <w:spacing w:after="60"/>
              <w:ind w:left="142"/>
              <w:contextualSpacing w:val="0"/>
              <w:rPr>
                <w:rFonts w:asciiTheme="minorHAnsi" w:hAnsiTheme="minorHAnsi"/>
                <w:noProof/>
                <w:lang w:val="en-GB"/>
              </w:rPr>
            </w:pPr>
            <w:r w:rsidRPr="001A29B1">
              <w:rPr>
                <w:rFonts w:asciiTheme="minorHAnsi" w:hAnsiTheme="minorHAnsi"/>
                <w:noProof/>
                <w:lang w:val="en-GB"/>
              </w:rPr>
              <w:t>Canada</w:t>
            </w:r>
          </w:p>
          <w:p w14:paraId="41E37ED6" w14:textId="77777777" w:rsidR="00AB3770" w:rsidRPr="001A29B1" w:rsidRDefault="00AB3770" w:rsidP="00287E3B">
            <w:pPr>
              <w:spacing w:after="60"/>
              <w:ind w:left="142"/>
              <w:contextualSpacing w:val="0"/>
              <w:rPr>
                <w:rFonts w:asciiTheme="minorHAnsi" w:hAnsiTheme="minorHAnsi"/>
                <w:noProof/>
                <w:lang w:val="en-GB"/>
              </w:rPr>
            </w:pPr>
          </w:p>
          <w:p w14:paraId="0F2FBAE7" w14:textId="7E785AAB" w:rsidR="00AB3770" w:rsidRPr="001A29B1" w:rsidRDefault="00C67383" w:rsidP="00287E3B">
            <w:pPr>
              <w:spacing w:after="60"/>
              <w:ind w:left="142"/>
              <w:contextualSpacing w:val="0"/>
              <w:rPr>
                <w:rFonts w:asciiTheme="minorHAnsi" w:hAnsiTheme="minorHAnsi"/>
                <w:noProof/>
                <w:lang w:val="en-GB"/>
              </w:rPr>
            </w:pPr>
            <w:r w:rsidRPr="001A29B1">
              <w:rPr>
                <w:rFonts w:asciiTheme="minorHAnsi" w:hAnsiTheme="minorHAnsi"/>
                <w:noProof/>
                <w:lang w:val="en-GB"/>
              </w:rPr>
              <w:t>+1</w:t>
            </w:r>
            <w:r w:rsidR="00AB3770" w:rsidRPr="001A29B1">
              <w:rPr>
                <w:rFonts w:asciiTheme="minorHAnsi" w:hAnsiTheme="minorHAnsi"/>
                <w:noProof/>
                <w:lang w:val="en-GB"/>
              </w:rPr>
              <w:t xml:space="preserve"> (</w:t>
            </w:r>
            <w:r w:rsidR="002B7425" w:rsidRPr="001A29B1">
              <w:rPr>
                <w:rFonts w:asciiTheme="minorHAnsi" w:hAnsiTheme="minorHAnsi"/>
                <w:noProof/>
                <w:lang w:val="en-GB"/>
              </w:rPr>
              <w:t>613</w:t>
            </w:r>
            <w:r w:rsidR="00AB3770" w:rsidRPr="001A29B1">
              <w:rPr>
                <w:rFonts w:asciiTheme="minorHAnsi" w:hAnsiTheme="minorHAnsi"/>
                <w:noProof/>
                <w:lang w:val="en-GB"/>
              </w:rPr>
              <w:t xml:space="preserve">) </w:t>
            </w:r>
            <w:r w:rsidR="002B7425" w:rsidRPr="001A29B1">
              <w:rPr>
                <w:rFonts w:asciiTheme="minorHAnsi" w:hAnsiTheme="minorHAnsi"/>
                <w:noProof/>
                <w:lang w:val="en-GB"/>
              </w:rPr>
              <w:t>4</w:t>
            </w:r>
            <w:r w:rsidR="00112494" w:rsidRPr="001A29B1">
              <w:rPr>
                <w:rFonts w:asciiTheme="minorHAnsi" w:hAnsiTheme="minorHAnsi"/>
                <w:noProof/>
                <w:lang w:val="en-GB"/>
              </w:rPr>
              <w:t>13</w:t>
            </w:r>
            <w:r w:rsidR="00AB3770" w:rsidRPr="001A29B1">
              <w:rPr>
                <w:rFonts w:asciiTheme="minorHAnsi" w:hAnsiTheme="minorHAnsi"/>
                <w:noProof/>
                <w:lang w:val="en-GB"/>
              </w:rPr>
              <w:t>-</w:t>
            </w:r>
            <w:r w:rsidR="002B7425" w:rsidRPr="001A29B1">
              <w:rPr>
                <w:rFonts w:asciiTheme="minorHAnsi" w:hAnsiTheme="minorHAnsi"/>
                <w:noProof/>
                <w:lang w:val="en-GB"/>
              </w:rPr>
              <w:t>5918</w:t>
            </w:r>
          </w:p>
          <w:p w14:paraId="732AABC8" w14:textId="467ACE62" w:rsidR="00112494" w:rsidRPr="001A29B1" w:rsidRDefault="00112494" w:rsidP="00287E3B">
            <w:pPr>
              <w:spacing w:after="60"/>
              <w:ind w:left="142"/>
              <w:contextualSpacing w:val="0"/>
              <w:rPr>
                <w:rStyle w:val="Hyperlink"/>
                <w:rFonts w:asciiTheme="minorHAnsi" w:hAnsiTheme="minorHAnsi" w:cs="Zegoe UI - U"/>
                <w:noProof/>
                <w:u w:val="none"/>
                <w:lang w:val="en-GB"/>
              </w:rPr>
            </w:pPr>
            <w:r w:rsidRPr="001A29B1">
              <w:rPr>
                <w:rFonts w:asciiTheme="minorHAnsi" w:hAnsiTheme="minorHAnsi" w:cs="Zegoe UI - U"/>
                <w:noProof/>
                <w:lang w:val="en-GB"/>
              </w:rPr>
              <w:fldChar w:fldCharType="begin"/>
            </w:r>
            <w:r w:rsidR="00201380">
              <w:rPr>
                <w:rFonts w:asciiTheme="minorHAnsi" w:hAnsiTheme="minorHAnsi" w:cs="Zegoe UI - U"/>
                <w:noProof/>
                <w:lang w:val="en-GB"/>
              </w:rPr>
              <w:instrText>HYPERLINK "mailto:joachim@agou.ca"</w:instrText>
            </w:r>
            <w:r w:rsidRPr="001A29B1">
              <w:rPr>
                <w:rFonts w:asciiTheme="minorHAnsi" w:hAnsiTheme="minorHAnsi" w:cs="Zegoe UI - U"/>
                <w:noProof/>
                <w:lang w:val="en-GB"/>
              </w:rPr>
              <w:fldChar w:fldCharType="separate"/>
            </w:r>
            <w:r w:rsidRPr="001A29B1">
              <w:rPr>
                <w:rStyle w:val="Hyperlink"/>
                <w:rFonts w:asciiTheme="minorHAnsi" w:hAnsiTheme="minorHAnsi" w:cs="Zegoe UI - U"/>
                <w:noProof/>
                <w:u w:val="none"/>
                <w:lang w:val="en-GB"/>
              </w:rPr>
              <w:t>joachim@agou.ca</w:t>
            </w:r>
          </w:p>
          <w:p w14:paraId="29D6A7CC" w14:textId="344B6031" w:rsidR="00201380" w:rsidRPr="00201380" w:rsidRDefault="00112494" w:rsidP="00287E3B">
            <w:pPr>
              <w:spacing w:after="60"/>
              <w:ind w:left="142"/>
              <w:contextualSpacing w:val="0"/>
              <w:rPr>
                <w:rFonts w:asciiTheme="minorHAnsi" w:hAnsiTheme="minorHAnsi" w:cs="Zegoe UI - U"/>
                <w:noProof/>
                <w:lang w:val="en-GB"/>
              </w:rPr>
            </w:pPr>
            <w:r w:rsidRPr="001A29B1">
              <w:rPr>
                <w:rFonts w:asciiTheme="minorHAnsi" w:hAnsiTheme="minorHAnsi" w:cs="Zegoe UI - U"/>
                <w:noProof/>
                <w:lang w:val="en-GB"/>
              </w:rPr>
              <w:fldChar w:fldCharType="end"/>
            </w:r>
            <w:hyperlink r:id="rId9" w:history="1">
              <w:r w:rsidR="00201380" w:rsidRPr="00201380">
                <w:rPr>
                  <w:rStyle w:val="Hyperlink"/>
                  <w:rFonts w:asciiTheme="minorHAnsi" w:hAnsiTheme="minorHAnsi" w:cs="Zegoe UI - U"/>
                  <w:noProof/>
                  <w:u w:val="none"/>
                  <w:lang w:val="en-GB"/>
                </w:rPr>
                <w:t>joachimagou@asme.org</w:t>
              </w:r>
            </w:hyperlink>
          </w:p>
          <w:p w14:paraId="73914B13" w14:textId="2E777BF1" w:rsidR="00372537" w:rsidRPr="001A29B1" w:rsidRDefault="00201380" w:rsidP="00287E3B">
            <w:pPr>
              <w:spacing w:after="60"/>
              <w:ind w:left="142"/>
              <w:contextualSpacing w:val="0"/>
              <w:rPr>
                <w:rFonts w:asciiTheme="minorHAnsi" w:hAnsiTheme="minorHAnsi"/>
                <w:noProof/>
                <w:color w:val="0000FF"/>
                <w:lang w:val="en-GB"/>
              </w:rPr>
            </w:pPr>
            <w:r>
              <w:rPr>
                <w:rFonts w:asciiTheme="minorHAnsi" w:hAnsiTheme="minorHAnsi"/>
                <w:noProof/>
                <w:color w:val="0000FF"/>
                <w:lang w:val="en-GB"/>
              </w:rPr>
              <w:t>http://</w:t>
            </w:r>
            <w:hyperlink r:id="rId10" w:tgtFrame="_blank" w:history="1">
              <w:r w:rsidR="00BD0BBE" w:rsidRPr="001A29B1">
                <w:rPr>
                  <w:rFonts w:asciiTheme="minorHAnsi" w:hAnsiTheme="minorHAnsi"/>
                  <w:noProof/>
                  <w:color w:val="0000FF"/>
                  <w:lang w:val="en-GB"/>
                </w:rPr>
                <w:t>joa.im</w:t>
              </w:r>
            </w:hyperlink>
          </w:p>
          <w:p w14:paraId="588D4BD3" w14:textId="77777777" w:rsidR="00F22BBC" w:rsidRPr="001A29B1" w:rsidRDefault="00713B17" w:rsidP="00F22BBC">
            <w:pPr>
              <w:pStyle w:val="Heading1"/>
              <w:framePr w:hSpace="0" w:wrap="auto" w:vAnchor="margin" w:xAlign="left" w:yAlign="inline"/>
              <w:suppressOverlap w:val="0"/>
              <w:rPr>
                <w:lang w:val="en-GB"/>
              </w:rPr>
            </w:pPr>
            <w:r w:rsidRPr="001A29B1">
              <w:rPr>
                <w:lang w:val="en-GB"/>
              </w:rPr>
              <w:t>Languages</w:t>
            </w:r>
          </w:p>
          <w:p w14:paraId="1CE4C31C" w14:textId="0A966D1E"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English (Bilingual)</w:t>
            </w:r>
          </w:p>
          <w:p w14:paraId="5E6875A5" w14:textId="474B782A"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 xml:space="preserve">French (Native). </w:t>
            </w:r>
          </w:p>
          <w:p w14:paraId="65F239FC" w14:textId="466A994F" w:rsidR="00F23909"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Spanish (Limited working)</w:t>
            </w:r>
          </w:p>
          <w:p w14:paraId="405001BB" w14:textId="41FA4422"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Italian (Elementary)</w:t>
            </w:r>
          </w:p>
          <w:p w14:paraId="20FC8736" w14:textId="77777777"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Hebrew (Elementary)</w:t>
            </w:r>
          </w:p>
          <w:p w14:paraId="112B5203" w14:textId="667E4735" w:rsidR="00713B17" w:rsidRPr="001A29B1" w:rsidRDefault="00713B17" w:rsidP="00713B17">
            <w:pPr>
              <w:pStyle w:val="Heading1"/>
              <w:framePr w:hSpace="0" w:wrap="auto" w:vAnchor="margin" w:xAlign="left" w:yAlign="inline"/>
              <w:suppressOverlap w:val="0"/>
              <w:rPr>
                <w:lang w:val="en-GB"/>
              </w:rPr>
            </w:pPr>
            <w:r w:rsidRPr="001A29B1">
              <w:rPr>
                <w:lang w:val="en-GB"/>
              </w:rPr>
              <w:t>Certifications</w:t>
            </w:r>
          </w:p>
          <w:p w14:paraId="4C245189" w14:textId="16DBAD05"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Working at Heights Training</w:t>
            </w:r>
          </w:p>
          <w:p w14:paraId="2858D847" w14:textId="251A0303"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erial Lifts &amp; Aerial</w:t>
            </w:r>
            <w:r w:rsidR="00F23909" w:rsidRPr="001A29B1">
              <w:rPr>
                <w:rFonts w:asciiTheme="minorHAnsi" w:hAnsiTheme="minorHAnsi" w:cstheme="minorHAnsi"/>
                <w:noProof/>
                <w:lang w:val="en-GB"/>
              </w:rPr>
              <w:t xml:space="preserve"> </w:t>
            </w:r>
            <w:r w:rsidRPr="00465BDF">
              <w:rPr>
                <w:rFonts w:asciiTheme="minorHAnsi" w:hAnsiTheme="minorHAnsi" w:cstheme="minorHAnsi"/>
                <w:noProof/>
                <w:lang w:val="en-GB"/>
              </w:rPr>
              <w:t>Work</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latforms</w:t>
            </w:r>
          </w:p>
          <w:p w14:paraId="736DD7A8" w14:textId="1BE9483D"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Fall Protection - Safety Training</w:t>
            </w:r>
          </w:p>
          <w:p w14:paraId="57F74D41" w14:textId="3B954329"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 xml:space="preserve">Elevated Work Platform </w:t>
            </w:r>
            <w:r w:rsidR="00E45531">
              <w:rPr>
                <w:rFonts w:asciiTheme="minorHAnsi" w:hAnsiTheme="minorHAnsi" w:cstheme="minorHAnsi"/>
                <w:noProof/>
                <w:lang w:val="en-GB"/>
              </w:rPr>
              <w:t>–</w:t>
            </w:r>
            <w:r w:rsidR="00F23909" w:rsidRPr="001A29B1">
              <w:rPr>
                <w:rFonts w:asciiTheme="minorHAnsi" w:hAnsiTheme="minorHAnsi" w:cstheme="minorHAnsi"/>
                <w:noProof/>
                <w:lang w:val="en-GB"/>
              </w:rPr>
              <w:t xml:space="preserve"> </w:t>
            </w:r>
            <w:r w:rsidRPr="001A29B1">
              <w:rPr>
                <w:rFonts w:asciiTheme="minorHAnsi" w:hAnsiTheme="minorHAnsi" w:cstheme="minorHAnsi"/>
                <w:noProof/>
                <w:lang w:val="en-GB"/>
              </w:rPr>
              <w:t>Safety</w:t>
            </w:r>
            <w:r w:rsidR="00E45531">
              <w:rPr>
                <w:rFonts w:asciiTheme="minorHAnsi" w:hAnsiTheme="minorHAnsi" w:cstheme="minorHAnsi"/>
                <w:noProof/>
                <w:lang w:val="en-GB"/>
              </w:rPr>
              <w:t xml:space="preserve"> </w:t>
            </w:r>
            <w:r w:rsidRPr="001A29B1">
              <w:rPr>
                <w:rFonts w:asciiTheme="minorHAnsi" w:hAnsiTheme="minorHAnsi" w:cstheme="minorHAnsi"/>
                <w:noProof/>
                <w:lang w:val="en-GB"/>
              </w:rPr>
              <w:t>Training</w:t>
            </w:r>
          </w:p>
          <w:p w14:paraId="1F014DF4" w14:textId="0DDE519C" w:rsidR="00713B17"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irport Security Awareness Training</w:t>
            </w:r>
            <w:r w:rsidR="00C96874" w:rsidRPr="001A29B1">
              <w:rPr>
                <w:rFonts w:asciiTheme="minorHAnsi" w:hAnsiTheme="minorHAnsi" w:cstheme="minorHAnsi"/>
                <w:noProof/>
                <w:lang w:val="en-GB"/>
              </w:rPr>
              <w:t xml:space="preserve"> </w:t>
            </w:r>
            <w:r w:rsidRPr="001A29B1">
              <w:rPr>
                <w:rFonts w:asciiTheme="minorHAnsi" w:hAnsiTheme="minorHAnsi" w:cstheme="minorHAnsi"/>
                <w:noProof/>
                <w:lang w:val="en-GB"/>
              </w:rPr>
              <w:t>Certificate</w:t>
            </w:r>
          </w:p>
          <w:p w14:paraId="24ED880B" w14:textId="4674CF79" w:rsidR="006251E7" w:rsidRPr="001A29B1" w:rsidRDefault="006251E7" w:rsidP="00287E3B">
            <w:pPr>
              <w:pStyle w:val="BodyText"/>
              <w:spacing w:before="0" w:line="240" w:lineRule="auto"/>
              <w:ind w:left="159"/>
              <w:contextualSpacing w:val="0"/>
              <w:jc w:val="left"/>
              <w:rPr>
                <w:rFonts w:asciiTheme="minorHAnsi" w:hAnsiTheme="minorHAnsi" w:cstheme="minorHAnsi"/>
                <w:noProof/>
                <w:lang w:val="en-GB"/>
              </w:rPr>
            </w:pPr>
            <w:r w:rsidRPr="006251E7">
              <w:rPr>
                <w:rFonts w:asciiTheme="minorHAnsi" w:hAnsiTheme="minorHAnsi" w:cstheme="minorHAnsi"/>
                <w:noProof/>
                <w:lang w:val="en-GB"/>
              </w:rPr>
              <w:t>Emergency First Aid –</w:t>
            </w:r>
            <w:r>
              <w:rPr>
                <w:rFonts w:asciiTheme="minorHAnsi" w:hAnsiTheme="minorHAnsi" w:cstheme="minorHAnsi"/>
                <w:noProof/>
                <w:lang w:val="en-GB"/>
              </w:rPr>
              <w:t xml:space="preserve"> </w:t>
            </w:r>
            <w:r w:rsidRPr="006251E7">
              <w:rPr>
                <w:rFonts w:asciiTheme="minorHAnsi" w:hAnsiTheme="minorHAnsi" w:cstheme="minorHAnsi"/>
                <w:noProof/>
                <w:lang w:val="en-GB"/>
              </w:rPr>
              <w:t>CPR and AED</w:t>
            </w:r>
          </w:p>
          <w:p w14:paraId="1018418A" w14:textId="2CF7FAFC" w:rsidR="00287E3B" w:rsidRPr="001A29B1" w:rsidRDefault="00287E3B" w:rsidP="00287E3B">
            <w:pPr>
              <w:pStyle w:val="Heading1"/>
              <w:framePr w:hSpace="0" w:wrap="auto" w:vAnchor="margin" w:xAlign="left" w:yAlign="inline"/>
              <w:suppressOverlap w:val="0"/>
              <w:rPr>
                <w:lang w:val="en-GB"/>
              </w:rPr>
            </w:pPr>
            <w:r w:rsidRPr="001A29B1">
              <w:rPr>
                <w:lang w:val="en-GB"/>
              </w:rPr>
              <w:t>Publications</w:t>
            </w:r>
          </w:p>
          <w:p w14:paraId="3DB21F17" w14:textId="4DC31AE5" w:rsidR="00287E3B" w:rsidRPr="001A29B1" w:rsidRDefault="00287E3B" w:rsidP="00577918">
            <w:pPr>
              <w:pStyle w:val="BodyText"/>
              <w:spacing w:after="80"/>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Emission Measurements of VariousBiofuels using a Commercial Swirl-Type Air-Assist Dual Fuel Injector</w:t>
            </w:r>
          </w:p>
          <w:p w14:paraId="4629B165" w14:textId="5DC0EFF9" w:rsidR="00287E3B" w:rsidRPr="001A29B1" w:rsidRDefault="00287E3B" w:rsidP="00577918">
            <w:pPr>
              <w:pStyle w:val="BodyText"/>
              <w:spacing w:before="0" w:after="80" w:line="240" w:lineRule="auto"/>
              <w:ind w:left="159"/>
              <w:contextualSpacing w:val="0"/>
              <w:jc w:val="left"/>
              <w:rPr>
                <w:noProof/>
                <w:lang w:val="en-GB"/>
              </w:rPr>
            </w:pPr>
            <w:r w:rsidRPr="001A29B1">
              <w:rPr>
                <w:rFonts w:asciiTheme="minorHAnsi" w:hAnsiTheme="minorHAnsi" w:cstheme="minorHAnsi"/>
                <w:noProof/>
                <w:lang w:val="en-GB"/>
              </w:rPr>
              <w:t xml:space="preserve">Comparative Study for </w:t>
            </w:r>
            <w:r w:rsidRPr="00465BDF">
              <w:rPr>
                <w:rFonts w:asciiTheme="minorHAnsi" w:hAnsiTheme="minorHAnsi" w:cstheme="minorHAnsi"/>
                <w:noProof/>
                <w:lang w:val="en-GB"/>
              </w:rPr>
              <w:t>Biodiesel</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roperties</w:t>
            </w:r>
            <w:r w:rsidRPr="001A29B1">
              <w:rPr>
                <w:rFonts w:asciiTheme="minorHAnsi" w:hAnsiTheme="minorHAnsi" w:cstheme="minorHAnsi"/>
                <w:noProof/>
                <w:lang w:val="en-GB"/>
              </w:rPr>
              <w:t xml:space="preserve"> and Standards for Gas</w:t>
            </w:r>
            <w:r w:rsidR="00577918">
              <w:rPr>
                <w:rFonts w:asciiTheme="minorHAnsi" w:hAnsiTheme="minorHAnsi" w:cstheme="minorHAnsi"/>
                <w:noProof/>
                <w:lang w:val="en-GB"/>
              </w:rPr>
              <w:t xml:space="preserve"> </w:t>
            </w:r>
            <w:r w:rsidRPr="001A29B1">
              <w:rPr>
                <w:rFonts w:asciiTheme="minorHAnsi" w:hAnsiTheme="minorHAnsi" w:cstheme="minorHAnsi"/>
                <w:noProof/>
                <w:lang w:val="en-GB"/>
              </w:rPr>
              <w:t>Turbine</w:t>
            </w:r>
          </w:p>
        </w:tc>
        <w:tc>
          <w:tcPr>
            <w:tcW w:w="3732" w:type="pct"/>
            <w:tcBorders>
              <w:left w:val="single" w:sz="4" w:space="0" w:color="auto"/>
            </w:tcBorders>
          </w:tcPr>
          <w:p w14:paraId="6C000E47" w14:textId="3D2B5FA8" w:rsidR="00F22BBC" w:rsidRPr="001A29B1" w:rsidRDefault="00F22BBC" w:rsidP="00F22BBC">
            <w:pPr>
              <w:pStyle w:val="YourName"/>
              <w:ind w:left="-63" w:right="-108" w:firstLine="63"/>
              <w:jc w:val="center"/>
              <w:rPr>
                <w:rFonts w:asciiTheme="minorHAnsi" w:hAnsiTheme="minorHAnsi" w:cs="Zegoe Caps"/>
                <w:b/>
                <w:smallCaps/>
                <w:noProof/>
                <w:sz w:val="72"/>
                <w:szCs w:val="38"/>
                <w:lang w:val="en-GB"/>
              </w:rPr>
            </w:pPr>
            <w:r w:rsidRPr="001A29B1">
              <w:rPr>
                <w:rFonts w:asciiTheme="minorHAnsi" w:hAnsiTheme="minorHAnsi" w:cs="Zegoe Caps"/>
                <w:b/>
                <w:smallCaps/>
                <w:noProof/>
                <w:sz w:val="56"/>
                <w:szCs w:val="38"/>
                <w:lang w:val="en-GB"/>
              </w:rPr>
              <w:t xml:space="preserve">JOACHIM </w:t>
            </w:r>
            <w:r w:rsidRPr="007E15E6">
              <w:rPr>
                <w:rFonts w:asciiTheme="minorHAnsi" w:hAnsiTheme="minorHAnsi" w:cs="Zegoe Caps"/>
                <w:b/>
                <w:smallCaps/>
                <w:noProof/>
                <w:sz w:val="56"/>
                <w:szCs w:val="38"/>
                <w:lang w:val="en-GB"/>
              </w:rPr>
              <w:t>AGOU</w:t>
            </w:r>
          </w:p>
          <w:p w14:paraId="6F5F616C" w14:textId="581673DF" w:rsidR="00C96874" w:rsidRPr="002F1715" w:rsidRDefault="00D340F2" w:rsidP="00C96874">
            <w:pPr>
              <w:jc w:val="center"/>
              <w:rPr>
                <w:rFonts w:asciiTheme="minorHAnsi" w:hAnsiTheme="minorHAnsi" w:cstheme="minorHAnsi"/>
                <w:noProof/>
                <w:sz w:val="28"/>
                <w:lang w:val="en-GB"/>
              </w:rPr>
            </w:pPr>
            <w:r w:rsidRPr="002F1715">
              <w:rPr>
                <w:rFonts w:asciiTheme="minorHAnsi" w:hAnsiTheme="minorHAnsi" w:cstheme="minorHAnsi"/>
                <w:noProof/>
                <w:sz w:val="28"/>
                <w:lang w:val="en-GB"/>
              </w:rPr>
              <w:t>Mechanical Aerospace Engineer | Systems Integration</w:t>
            </w:r>
          </w:p>
          <w:p w14:paraId="5FB5A564" w14:textId="7C9B5D83" w:rsidR="00F22BBC" w:rsidRPr="002F1715" w:rsidRDefault="00D340F2" w:rsidP="00C96874">
            <w:pPr>
              <w:jc w:val="center"/>
              <w:rPr>
                <w:rFonts w:asciiTheme="minorHAnsi" w:hAnsiTheme="minorHAnsi" w:cstheme="minorHAnsi"/>
                <w:noProof/>
                <w:sz w:val="28"/>
                <w:lang w:val="en-GB"/>
              </w:rPr>
            </w:pPr>
            <w:r w:rsidRPr="002F1715">
              <w:rPr>
                <w:rFonts w:asciiTheme="minorHAnsi" w:hAnsiTheme="minorHAnsi" w:cstheme="minorHAnsi"/>
                <w:noProof/>
                <w:sz w:val="28"/>
                <w:lang w:val="en-GB"/>
              </w:rPr>
              <w:t>Project</w:t>
            </w:r>
            <w:r w:rsidR="00C96874" w:rsidRPr="002F1715">
              <w:rPr>
                <w:rFonts w:asciiTheme="minorHAnsi" w:hAnsiTheme="minorHAnsi" w:cstheme="minorHAnsi"/>
                <w:noProof/>
                <w:sz w:val="28"/>
                <w:lang w:val="en-GB"/>
              </w:rPr>
              <w:t xml:space="preserve"> </w:t>
            </w:r>
            <w:r w:rsidRPr="002F1715">
              <w:rPr>
                <w:rFonts w:asciiTheme="minorHAnsi" w:hAnsiTheme="minorHAnsi" w:cstheme="minorHAnsi"/>
                <w:noProof/>
                <w:sz w:val="28"/>
                <w:lang w:val="en-GB"/>
              </w:rPr>
              <w:t>Engineering | Project Management</w:t>
            </w:r>
          </w:p>
          <w:p w14:paraId="66F8E261" w14:textId="0C33BFA0" w:rsidR="00E50E03" w:rsidRDefault="00E50E03" w:rsidP="00E50E03">
            <w:pPr>
              <w:rPr>
                <w:rFonts w:asciiTheme="minorHAnsi" w:hAnsiTheme="minorHAnsi"/>
                <w:noProof/>
                <w:lang w:val="en-GB"/>
              </w:rPr>
            </w:pPr>
          </w:p>
          <w:p w14:paraId="63E3A427" w14:textId="77777777" w:rsidR="00675566" w:rsidRPr="00675566" w:rsidRDefault="00675566" w:rsidP="00675566">
            <w:pPr>
              <w:spacing w:after="120"/>
              <w:ind w:left="142"/>
              <w:contextualSpacing w:val="0"/>
              <w:rPr>
                <w:rFonts w:asciiTheme="minorHAnsi" w:hAnsiTheme="minorHAnsi"/>
                <w:noProof/>
                <w:lang w:val="en-GB"/>
              </w:rPr>
            </w:pPr>
            <w:r w:rsidRPr="00675566">
              <w:rPr>
                <w:rFonts w:asciiTheme="minorHAnsi" w:hAnsiTheme="minorHAnsi"/>
                <w:noProof/>
                <w:lang w:val="en-GB"/>
              </w:rPr>
              <w:t>Experienced mechanical aerospace engineer with a combined 10+ years of dedication and proven ability in project engineering, product design/development, system engineering and integration, design supervision, and commissioning process.</w:t>
            </w:r>
          </w:p>
          <w:p w14:paraId="2F1D63AE" w14:textId="77777777" w:rsidR="00675566" w:rsidRPr="00675566" w:rsidRDefault="00675566" w:rsidP="00675566">
            <w:pPr>
              <w:spacing w:after="120"/>
              <w:ind w:left="142"/>
              <w:contextualSpacing w:val="0"/>
              <w:rPr>
                <w:rFonts w:asciiTheme="minorHAnsi" w:hAnsiTheme="minorHAnsi"/>
                <w:noProof/>
                <w:lang w:val="en-GB"/>
              </w:rPr>
            </w:pPr>
            <w:r w:rsidRPr="00675566">
              <w:rPr>
                <w:rFonts w:asciiTheme="minorHAnsi" w:hAnsiTheme="minorHAnsi"/>
                <w:noProof/>
                <w:lang w:val="en-GB"/>
              </w:rPr>
              <w:t>Throughout my various positions and projects in the Aerospace and Energy industry, I always enjoyed forming trust-based relationships, solving complex customer problems, and leading teams to achieve challenging goals.</w:t>
            </w:r>
          </w:p>
          <w:p w14:paraId="05AB41FE" w14:textId="1585D930" w:rsidR="00675566" w:rsidRDefault="00675566" w:rsidP="00675566">
            <w:pPr>
              <w:spacing w:after="120"/>
              <w:ind w:left="142"/>
              <w:contextualSpacing w:val="0"/>
              <w:rPr>
                <w:rFonts w:asciiTheme="minorHAnsi" w:hAnsiTheme="minorHAnsi"/>
                <w:noProof/>
                <w:lang w:val="en-GB"/>
              </w:rPr>
            </w:pPr>
            <w:r w:rsidRPr="00675566">
              <w:rPr>
                <w:rFonts w:asciiTheme="minorHAnsi" w:hAnsiTheme="minorHAnsi"/>
                <w:noProof/>
                <w:lang w:val="en-GB"/>
              </w:rPr>
              <w:t>My guiding principles are simple: work hard, lead by example, and positively impact every professional and personal engagement.</w:t>
            </w:r>
          </w:p>
          <w:p w14:paraId="5F7FB89D" w14:textId="0999A78A" w:rsidR="00372537" w:rsidRPr="001A29B1" w:rsidRDefault="00FA1BDE" w:rsidP="009A6F14">
            <w:pPr>
              <w:pStyle w:val="Heading1"/>
              <w:framePr w:hSpace="0" w:wrap="auto" w:vAnchor="margin" w:xAlign="left" w:yAlign="inline"/>
              <w:suppressOverlap w:val="0"/>
              <w:rPr>
                <w:lang w:val="en-GB"/>
              </w:rPr>
            </w:pPr>
            <w:r w:rsidRPr="001A29B1">
              <w:rPr>
                <w:lang w:val="en-GB"/>
              </w:rPr>
              <w:t>Experience</w:t>
            </w:r>
          </w:p>
          <w:p w14:paraId="0A1D2140" w14:textId="0A342E41" w:rsidR="00675566" w:rsidRPr="001A29B1" w:rsidRDefault="00675566" w:rsidP="00675566">
            <w:pPr>
              <w:ind w:left="142"/>
              <w:rPr>
                <w:rFonts w:asciiTheme="minorHAnsi" w:hAnsiTheme="minorHAnsi"/>
                <w:b/>
                <w:noProof/>
                <w:sz w:val="25"/>
                <w:szCs w:val="25"/>
                <w:lang w:val="en-GB"/>
              </w:rPr>
            </w:pPr>
            <w:r w:rsidRPr="00675566">
              <w:rPr>
                <w:rFonts w:asciiTheme="minorHAnsi" w:hAnsiTheme="minorHAnsi"/>
                <w:b/>
                <w:noProof/>
                <w:sz w:val="25"/>
                <w:szCs w:val="25"/>
                <w:lang w:val="en-GB"/>
              </w:rPr>
              <w:t>Senior Systems/ Project Engineer</w:t>
            </w:r>
            <w:r w:rsidR="00D63518">
              <w:rPr>
                <w:rFonts w:asciiTheme="minorHAnsi" w:hAnsiTheme="minorHAnsi"/>
                <w:b/>
                <w:noProof/>
                <w:sz w:val="25"/>
                <w:szCs w:val="25"/>
                <w:lang w:val="en-GB"/>
              </w:rPr>
              <w:t xml:space="preserve"> </w:t>
            </w:r>
            <w:r w:rsidR="00D63518" w:rsidRPr="00D63518">
              <w:rPr>
                <w:rFonts w:asciiTheme="minorHAnsi" w:hAnsiTheme="minorHAnsi"/>
                <w:b/>
                <w:noProof/>
                <w:sz w:val="25"/>
                <w:szCs w:val="25"/>
                <w:lang w:val="en-GB"/>
              </w:rPr>
              <w:t>—</w:t>
            </w:r>
            <w:r w:rsidR="00D63518">
              <w:rPr>
                <w:rFonts w:asciiTheme="minorHAnsi" w:hAnsiTheme="minorHAnsi"/>
                <w:b/>
                <w:noProof/>
                <w:sz w:val="25"/>
                <w:szCs w:val="25"/>
                <w:lang w:val="en-GB"/>
              </w:rPr>
              <w:t xml:space="preserve"> </w:t>
            </w:r>
            <w:r w:rsidR="00D63518" w:rsidRPr="00D63518">
              <w:rPr>
                <w:rFonts w:asciiTheme="minorHAnsi" w:hAnsiTheme="minorHAnsi"/>
                <w:b/>
                <w:noProof/>
                <w:sz w:val="25"/>
                <w:szCs w:val="25"/>
                <w:lang w:val="en-GB"/>
              </w:rPr>
              <w:t>Robotics &amp; Space Operations</w:t>
            </w:r>
          </w:p>
          <w:p w14:paraId="1A915A89" w14:textId="646E8142" w:rsidR="00675566" w:rsidRPr="001A29B1" w:rsidRDefault="00675566" w:rsidP="00675566">
            <w:pPr>
              <w:ind w:left="142"/>
              <w:rPr>
                <w:rFonts w:asciiTheme="minorHAnsi" w:hAnsiTheme="minorHAnsi"/>
                <w:b/>
                <w:noProof/>
                <w:sz w:val="23"/>
                <w:szCs w:val="23"/>
                <w:lang w:val="en-GB"/>
              </w:rPr>
            </w:pPr>
            <w:r w:rsidRPr="00675566">
              <w:rPr>
                <w:rFonts w:asciiTheme="minorHAnsi" w:hAnsiTheme="minorHAnsi"/>
                <w:b/>
                <w:noProof/>
                <w:sz w:val="23"/>
                <w:szCs w:val="23"/>
                <w:lang w:val="en-GB"/>
              </w:rPr>
              <w:t>MDA</w:t>
            </w:r>
          </w:p>
          <w:p w14:paraId="554AFBC8" w14:textId="3022070B" w:rsidR="00675566" w:rsidRPr="001A29B1" w:rsidRDefault="00DB0BAB" w:rsidP="00675566">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February 2022 — Present</w:t>
            </w:r>
          </w:p>
          <w:p w14:paraId="38AA0278" w14:textId="5AC176DD" w:rsidR="00675566" w:rsidRPr="001A29B1" w:rsidRDefault="00DB0BAB" w:rsidP="00675566">
            <w:pPr>
              <w:ind w:left="142"/>
              <w:rPr>
                <w:rFonts w:asciiTheme="minorHAnsi" w:hAnsiTheme="minorHAnsi"/>
                <w:noProof/>
                <w:sz w:val="12"/>
                <w:lang w:val="en-GB"/>
              </w:rPr>
            </w:pPr>
            <w:r w:rsidRPr="00DB0BAB">
              <w:rPr>
                <w:rFonts w:asciiTheme="minorHAnsi" w:hAnsiTheme="minorHAnsi"/>
                <w:noProof/>
                <w:color w:val="595959" w:themeColor="text1" w:themeTint="A6"/>
                <w:sz w:val="22"/>
                <w:szCs w:val="23"/>
                <w:lang w:val="en-GB"/>
              </w:rPr>
              <w:t>Brampton (ON), Canada</w:t>
            </w:r>
            <w:r w:rsidR="00675566" w:rsidRPr="001A29B1">
              <w:rPr>
                <w:rFonts w:asciiTheme="minorHAnsi" w:hAnsiTheme="minorHAnsi"/>
                <w:noProof/>
                <w:szCs w:val="22"/>
                <w:lang w:val="en-GB"/>
              </w:rPr>
              <w:br/>
            </w:r>
          </w:p>
          <w:p w14:paraId="37E6FF7B" w14:textId="20B2D83E"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Performs systems engineering functions and acts as project authority for on-orbit and planetary robotic systems to conduct space operations.</w:t>
            </w:r>
          </w:p>
          <w:p w14:paraId="33E3D173" w14:textId="56AB82EE"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Lead and coordinate day-to-day execution of the multi-disciplinary project team, in support of the Program Manager, to meet technical, schedule requirements and budget constraints.</w:t>
            </w:r>
          </w:p>
          <w:p w14:paraId="45E6F25B" w14:textId="5B952E3B"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Ensure ongoing project team coordination and communication, especially across disciplines, to ensure full buy-in to project objectives. Work to resolve any issues and ensure team buy-in.</w:t>
            </w:r>
          </w:p>
          <w:p w14:paraId="47EC7522" w14:textId="48E51CA4"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evelop high-level system requirements based on end-user needs and stated requirements.</w:t>
            </w:r>
          </w:p>
          <w:p w14:paraId="55567EA7" w14:textId="55FC5DF0"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Apply engineering knowledge to large and complex projects in the design, development, test, integration, verification, validation and operation of complex, specialized products and technologies;</w:t>
            </w:r>
          </w:p>
          <w:p w14:paraId="7245BCAF" w14:textId="7AFEF5D9"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Analyze and decompose systems-level requirements and allocate requirements and design margin across subsystem elements.</w:t>
            </w:r>
          </w:p>
          <w:p w14:paraId="7864749D" w14:textId="786B7F74"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Advocate for design to cost, design for test, and design for manufacture approach throughout the organization for effective productization of commercial space systems.</w:t>
            </w:r>
          </w:p>
          <w:p w14:paraId="40DAB2BB" w14:textId="483A9BB1"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rive the development of system architecture, design and interface documentation.</w:t>
            </w:r>
          </w:p>
          <w:p w14:paraId="210787FA" w14:textId="225DDF48"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evelop and ensure proper documentation of technical and interface requirements throughout all project phases.</w:t>
            </w:r>
          </w:p>
          <w:p w14:paraId="38F845B5" w14:textId="0B8ADCC3"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evelop and ensure proper documentation of high-level system and subsystem design.</w:t>
            </w:r>
          </w:p>
          <w:p w14:paraId="2796F9F6" w14:textId="165CD0CE"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Perform trade studies, analyses, and modelling to support requirements and system development.</w:t>
            </w:r>
          </w:p>
          <w:p w14:paraId="66001799" w14:textId="44878A06"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Create and maintain system budgets.</w:t>
            </w:r>
          </w:p>
          <w:p w14:paraId="2C96427E" w14:textId="24D3DF07"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Identify, assess and handle project risks.</w:t>
            </w:r>
          </w:p>
          <w:p w14:paraId="1B81A38F" w14:textId="3EBA5BF9"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Provide technical leadership and review support.</w:t>
            </w:r>
          </w:p>
          <w:p w14:paraId="576C58E0" w14:textId="1546C46E"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evelop test plans and procedures for verification and validation of system requirements.</w:t>
            </w:r>
          </w:p>
          <w:p w14:paraId="729A5E7E" w14:textId="06C842E7"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Coordinate and support integration and testing activities.</w:t>
            </w:r>
          </w:p>
          <w:p w14:paraId="2727EECD" w14:textId="5F63A085"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evelop verification and test plans.</w:t>
            </w:r>
          </w:p>
          <w:p w14:paraId="4200FF05" w14:textId="11377332"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Understand and assess design issues, determine appropriate resolutions, and work with the team to address them.</w:t>
            </w:r>
          </w:p>
          <w:p w14:paraId="3B4446C5" w14:textId="356CCEFD"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Troubleshoot system behaviour anomalies, determine root cause, and the appropriate technical resolution.</w:t>
            </w:r>
          </w:p>
          <w:p w14:paraId="455BD93E" w14:textId="361B6006"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Review, analyze, and interpret telemetry from deployed systems with context and understanding of the systems development life cycle.</w:t>
            </w:r>
          </w:p>
          <w:p w14:paraId="6FAA0C04" w14:textId="7702FEDB"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Collaborate with project managers and business stakeholders to maintain project schedules and budgets while accomplishing project deliverables.</w:t>
            </w:r>
          </w:p>
          <w:p w14:paraId="2E880A94" w14:textId="2B9997AD" w:rsidR="00675566" w:rsidRDefault="00DB0BAB" w:rsidP="00DB0BAB">
            <w:pPr>
              <w:numPr>
                <w:ilvl w:val="0"/>
                <w:numId w:val="23"/>
              </w:numPr>
              <w:rPr>
                <w:rFonts w:asciiTheme="minorHAnsi" w:hAnsiTheme="minorHAnsi"/>
                <w:noProof/>
                <w:lang w:val="en-GB"/>
              </w:rPr>
            </w:pPr>
            <w:r w:rsidRPr="00DB0BAB">
              <w:rPr>
                <w:rFonts w:asciiTheme="minorHAnsi" w:hAnsiTheme="minorHAnsi"/>
                <w:noProof/>
                <w:lang w:val="en-GB"/>
              </w:rPr>
              <w:t xml:space="preserve">Support project managers and the business development team with cost estimation and proposals. </w:t>
            </w:r>
          </w:p>
          <w:p w14:paraId="340A8BEF" w14:textId="7F548D74" w:rsidR="00675566" w:rsidRDefault="00675566" w:rsidP="00675566">
            <w:pPr>
              <w:ind w:left="142"/>
              <w:rPr>
                <w:rFonts w:asciiTheme="minorHAnsi" w:hAnsiTheme="minorHAnsi"/>
                <w:noProof/>
                <w:lang w:val="en-GB"/>
              </w:rPr>
            </w:pPr>
          </w:p>
          <w:p w14:paraId="69C3A588" w14:textId="77777777" w:rsidR="00D63518" w:rsidRPr="004733F0" w:rsidRDefault="00D63518" w:rsidP="00675566">
            <w:pPr>
              <w:ind w:left="142"/>
              <w:rPr>
                <w:rFonts w:asciiTheme="minorHAnsi" w:hAnsiTheme="minorHAnsi"/>
                <w:noProof/>
                <w:lang w:val="en-GB"/>
              </w:rPr>
            </w:pPr>
          </w:p>
          <w:p w14:paraId="1466D624" w14:textId="492CF8F9" w:rsidR="00F85313" w:rsidRPr="001A29B1" w:rsidRDefault="00DB0BAB" w:rsidP="00F85313">
            <w:pPr>
              <w:ind w:left="142"/>
              <w:rPr>
                <w:rFonts w:asciiTheme="minorHAnsi" w:hAnsiTheme="minorHAnsi"/>
                <w:b/>
                <w:noProof/>
                <w:sz w:val="25"/>
                <w:szCs w:val="25"/>
                <w:lang w:val="en-GB"/>
              </w:rPr>
            </w:pPr>
            <w:r w:rsidRPr="00DB0BAB">
              <w:rPr>
                <w:rFonts w:asciiTheme="minorHAnsi" w:hAnsiTheme="minorHAnsi"/>
                <w:b/>
                <w:noProof/>
                <w:sz w:val="25"/>
                <w:szCs w:val="25"/>
                <w:lang w:val="en-GB"/>
              </w:rPr>
              <w:t xml:space="preserve">Gas Turbine Applications Engineer </w:t>
            </w:r>
            <w:r w:rsidR="00C50BEC" w:rsidRPr="00D63518">
              <w:rPr>
                <w:rFonts w:asciiTheme="minorHAnsi" w:hAnsiTheme="minorHAnsi"/>
                <w:b/>
                <w:noProof/>
                <w:sz w:val="25"/>
                <w:szCs w:val="25"/>
                <w:lang w:val="en-GB"/>
              </w:rPr>
              <w:t>—</w:t>
            </w:r>
            <w:r w:rsidR="00C50BEC">
              <w:rPr>
                <w:rFonts w:asciiTheme="minorHAnsi" w:hAnsiTheme="minorHAnsi"/>
                <w:b/>
                <w:noProof/>
                <w:sz w:val="25"/>
                <w:szCs w:val="25"/>
                <w:lang w:val="en-GB"/>
              </w:rPr>
              <w:t xml:space="preserve"> </w:t>
            </w:r>
            <w:r w:rsidRPr="00DB0BAB">
              <w:rPr>
                <w:rFonts w:asciiTheme="minorHAnsi" w:hAnsiTheme="minorHAnsi"/>
                <w:b/>
                <w:noProof/>
                <w:sz w:val="25"/>
                <w:szCs w:val="25"/>
                <w:lang w:val="en-GB"/>
              </w:rPr>
              <w:t>Systems Integrator</w:t>
            </w:r>
          </w:p>
          <w:p w14:paraId="26A554C0" w14:textId="4AAAAD6D" w:rsidR="00F85313" w:rsidRPr="001A29B1" w:rsidRDefault="00DB0BAB" w:rsidP="00F85313">
            <w:pPr>
              <w:ind w:left="142"/>
              <w:rPr>
                <w:rFonts w:asciiTheme="minorHAnsi" w:hAnsiTheme="minorHAnsi"/>
                <w:b/>
                <w:noProof/>
                <w:sz w:val="23"/>
                <w:szCs w:val="23"/>
                <w:lang w:val="en-GB"/>
              </w:rPr>
            </w:pPr>
            <w:r w:rsidRPr="00DB0BAB">
              <w:rPr>
                <w:rFonts w:asciiTheme="minorHAnsi" w:hAnsiTheme="minorHAnsi"/>
                <w:b/>
                <w:noProof/>
                <w:sz w:val="23"/>
                <w:szCs w:val="23"/>
                <w:lang w:val="en-GB"/>
              </w:rPr>
              <w:t>MDS Gas Turbine Engine Solutions</w:t>
            </w:r>
          </w:p>
          <w:p w14:paraId="5110A10C" w14:textId="27A7E94A" w:rsidR="00F85313" w:rsidRPr="001A29B1" w:rsidRDefault="00DB0BAB" w:rsidP="00F85313">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December 2013 — February 2022</w:t>
            </w:r>
          </w:p>
          <w:p w14:paraId="0AFFE49E" w14:textId="2AF9ED48" w:rsidR="00FA1BDE" w:rsidRPr="001A29B1" w:rsidRDefault="00F85313" w:rsidP="00F85313">
            <w:pPr>
              <w:ind w:left="142"/>
              <w:rPr>
                <w:rFonts w:asciiTheme="minorHAnsi" w:hAnsiTheme="minorHAnsi"/>
                <w:noProof/>
                <w:sz w:val="12"/>
                <w:szCs w:val="25"/>
                <w:lang w:val="en-GB"/>
              </w:rPr>
            </w:pPr>
            <w:r w:rsidRPr="001A29B1">
              <w:rPr>
                <w:rFonts w:asciiTheme="minorHAnsi" w:hAnsiTheme="minorHAnsi"/>
                <w:noProof/>
                <w:color w:val="595959" w:themeColor="text1" w:themeTint="A6"/>
                <w:sz w:val="22"/>
                <w:szCs w:val="23"/>
                <w:lang w:val="en-GB"/>
              </w:rPr>
              <w:t>Ottawa (ON), Canada</w:t>
            </w:r>
            <w:r w:rsidR="00FA1BDE" w:rsidRPr="001A29B1">
              <w:rPr>
                <w:rFonts w:asciiTheme="minorHAnsi" w:hAnsiTheme="minorHAnsi"/>
                <w:noProof/>
                <w:szCs w:val="22"/>
                <w:lang w:val="en-GB"/>
              </w:rPr>
              <w:br/>
            </w:r>
          </w:p>
          <w:p w14:paraId="49623E52" w14:textId="625D7D0A" w:rsidR="00DB0BAB" w:rsidRPr="00DB0BAB" w:rsidRDefault="00DB0BAB" w:rsidP="00DB0BAB">
            <w:pPr>
              <w:pStyle w:val="ListParagraph"/>
              <w:numPr>
                <w:ilvl w:val="0"/>
                <w:numId w:val="23"/>
              </w:numPr>
              <w:rPr>
                <w:rFonts w:asciiTheme="minorHAnsi" w:hAnsiTheme="minorHAnsi"/>
                <w:noProof/>
                <w:lang w:val="en-GB"/>
              </w:rPr>
            </w:pPr>
            <w:r w:rsidRPr="00DB0BAB">
              <w:rPr>
                <w:rFonts w:asciiTheme="minorHAnsi" w:hAnsiTheme="minorHAnsi"/>
                <w:noProof/>
                <w:lang w:val="en-GB"/>
              </w:rPr>
              <w:t>Developed and deployed custom-built test facilities and test systems for aviation, industrial, and marine Gas Turbine (GT) engines, emphasizing the following areas:</w:t>
            </w:r>
          </w:p>
          <w:p w14:paraId="58FDA907" w14:textId="3C838FC5" w:rsidR="00DB0BAB" w:rsidRPr="00DB0BAB" w:rsidRDefault="00DB0BAB" w:rsidP="00DB0BAB">
            <w:pPr>
              <w:pStyle w:val="ListParagraph"/>
              <w:numPr>
                <w:ilvl w:val="1"/>
                <w:numId w:val="23"/>
              </w:numPr>
              <w:rPr>
                <w:rFonts w:asciiTheme="minorHAnsi" w:hAnsiTheme="minorHAnsi"/>
                <w:noProof/>
                <w:lang w:val="en-GB"/>
              </w:rPr>
            </w:pPr>
            <w:r w:rsidRPr="00DB0BAB">
              <w:rPr>
                <w:rFonts w:asciiTheme="minorHAnsi" w:hAnsiTheme="minorHAnsi"/>
                <w:noProof/>
                <w:lang w:val="en-GB"/>
              </w:rPr>
              <w:t>Data Acquisition System (DAS) applications and software development</w:t>
            </w:r>
          </w:p>
          <w:p w14:paraId="164A5833" w14:textId="31552DB7" w:rsidR="00DB0BAB" w:rsidRPr="00DB0BAB" w:rsidRDefault="00DB0BAB" w:rsidP="00DB0BAB">
            <w:pPr>
              <w:pStyle w:val="ListParagraph"/>
              <w:numPr>
                <w:ilvl w:val="1"/>
                <w:numId w:val="23"/>
              </w:numPr>
              <w:rPr>
                <w:rFonts w:asciiTheme="minorHAnsi" w:hAnsiTheme="minorHAnsi"/>
                <w:noProof/>
                <w:lang w:val="en-GB"/>
              </w:rPr>
            </w:pPr>
            <w:r w:rsidRPr="00DB0BAB">
              <w:rPr>
                <w:rFonts w:asciiTheme="minorHAnsi" w:hAnsiTheme="minorHAnsi"/>
                <w:noProof/>
                <w:lang w:val="en-GB"/>
              </w:rPr>
              <w:t>Instrumentation and control systems</w:t>
            </w:r>
          </w:p>
          <w:p w14:paraId="3D264A29" w14:textId="3CDDD321" w:rsidR="00DB0BAB" w:rsidRPr="00DB0BAB" w:rsidRDefault="00DB0BAB" w:rsidP="00DB0BAB">
            <w:pPr>
              <w:pStyle w:val="ListParagraph"/>
              <w:numPr>
                <w:ilvl w:val="1"/>
                <w:numId w:val="23"/>
              </w:numPr>
              <w:rPr>
                <w:rFonts w:asciiTheme="minorHAnsi" w:hAnsiTheme="minorHAnsi"/>
                <w:noProof/>
                <w:lang w:val="en-GB"/>
              </w:rPr>
            </w:pPr>
            <w:r w:rsidRPr="00DB0BAB">
              <w:rPr>
                <w:rFonts w:asciiTheme="minorHAnsi" w:hAnsiTheme="minorHAnsi"/>
                <w:noProof/>
                <w:lang w:val="en-GB"/>
              </w:rPr>
              <w:t>Mechanical static and dynamic systems (including rotor-dynamics)</w:t>
            </w:r>
          </w:p>
          <w:p w14:paraId="00F7D220" w14:textId="53285576" w:rsidR="00DB0BAB" w:rsidRPr="00DB0BAB" w:rsidRDefault="00DB0BAB" w:rsidP="00DB0BAB">
            <w:pPr>
              <w:pStyle w:val="ListParagraph"/>
              <w:numPr>
                <w:ilvl w:val="1"/>
                <w:numId w:val="23"/>
              </w:numPr>
              <w:rPr>
                <w:rFonts w:asciiTheme="minorHAnsi" w:hAnsiTheme="minorHAnsi"/>
                <w:noProof/>
                <w:lang w:val="en-GB"/>
              </w:rPr>
            </w:pPr>
            <w:r w:rsidRPr="00DB0BAB">
              <w:rPr>
                <w:rFonts w:asciiTheme="minorHAnsi" w:hAnsiTheme="minorHAnsi"/>
                <w:noProof/>
                <w:lang w:val="en-GB"/>
              </w:rPr>
              <w:t>Aerodynamic and acoustics design</w:t>
            </w:r>
          </w:p>
          <w:p w14:paraId="3E44D730" w14:textId="391F35D4" w:rsidR="00DB0BAB" w:rsidRPr="00DB0BAB" w:rsidRDefault="00DB0BAB" w:rsidP="00DB0BAB">
            <w:pPr>
              <w:pStyle w:val="ListParagraph"/>
              <w:numPr>
                <w:ilvl w:val="1"/>
                <w:numId w:val="23"/>
              </w:numPr>
              <w:rPr>
                <w:rFonts w:asciiTheme="minorHAnsi" w:hAnsiTheme="minorHAnsi"/>
                <w:noProof/>
                <w:lang w:val="en-GB"/>
              </w:rPr>
            </w:pPr>
            <w:r w:rsidRPr="00DB0BAB">
              <w:rPr>
                <w:rFonts w:asciiTheme="minorHAnsi" w:hAnsiTheme="minorHAnsi"/>
                <w:noProof/>
                <w:lang w:val="en-GB"/>
              </w:rPr>
              <w:t>Environmental engineering</w:t>
            </w:r>
          </w:p>
          <w:p w14:paraId="720023CD" w14:textId="1511981A" w:rsidR="00DB0BAB" w:rsidRPr="00DB0BAB" w:rsidRDefault="00C50BEC" w:rsidP="00DB0BAB">
            <w:pPr>
              <w:pStyle w:val="ListParagraph"/>
              <w:numPr>
                <w:ilvl w:val="1"/>
                <w:numId w:val="23"/>
              </w:numPr>
              <w:rPr>
                <w:rFonts w:asciiTheme="minorHAnsi" w:hAnsiTheme="minorHAnsi"/>
                <w:noProof/>
                <w:lang w:val="en-GB"/>
              </w:rPr>
            </w:pPr>
            <w:r>
              <w:rPr>
                <w:rFonts w:asciiTheme="minorHAnsi" w:hAnsiTheme="minorHAnsi"/>
                <w:noProof/>
                <w:lang w:val="en-GB"/>
              </w:rPr>
              <w:t>Production,</w:t>
            </w:r>
            <w:r w:rsidR="00DB0BAB" w:rsidRPr="00DB0BAB">
              <w:rPr>
                <w:rFonts w:asciiTheme="minorHAnsi" w:hAnsiTheme="minorHAnsi"/>
                <w:noProof/>
                <w:lang w:val="en-GB"/>
              </w:rPr>
              <w:t xml:space="preserve"> assembly</w:t>
            </w:r>
            <w:r>
              <w:rPr>
                <w:rFonts w:asciiTheme="minorHAnsi" w:hAnsiTheme="minorHAnsi"/>
                <w:noProof/>
                <w:lang w:val="en-GB"/>
              </w:rPr>
              <w:t>, integration, and test</w:t>
            </w:r>
            <w:bookmarkStart w:id="0" w:name="_GoBack"/>
            <w:bookmarkEnd w:id="0"/>
          </w:p>
          <w:p w14:paraId="37A0E108" w14:textId="7CA4F375" w:rsidR="00B658FC" w:rsidRPr="001A29B1" w:rsidRDefault="00DB0BAB" w:rsidP="00DB0BAB">
            <w:pPr>
              <w:pStyle w:val="ListParagraph"/>
              <w:numPr>
                <w:ilvl w:val="1"/>
                <w:numId w:val="23"/>
              </w:numPr>
              <w:rPr>
                <w:rFonts w:asciiTheme="minorHAnsi" w:hAnsiTheme="minorHAnsi"/>
                <w:noProof/>
                <w:lang w:val="en-GB"/>
              </w:rPr>
            </w:pPr>
            <w:r w:rsidRPr="00DB0BAB">
              <w:rPr>
                <w:rFonts w:asciiTheme="minorHAnsi" w:hAnsiTheme="minorHAnsi"/>
                <w:noProof/>
                <w:lang w:val="en-GB"/>
              </w:rPr>
              <w:lastRenderedPageBreak/>
              <w:t>Facilities planning and construction</w:t>
            </w:r>
            <w:r w:rsidR="00264162">
              <w:rPr>
                <w:rFonts w:asciiTheme="minorHAnsi" w:hAnsiTheme="minorHAnsi"/>
                <w:noProof/>
                <w:lang w:val="en-GB"/>
              </w:rPr>
              <w:br/>
            </w:r>
          </w:p>
          <w:p w14:paraId="6D402ECA" w14:textId="77777777" w:rsidR="00A723E7" w:rsidRDefault="00923BF9" w:rsidP="00264162">
            <w:pPr>
              <w:pStyle w:val="ListParagraph"/>
              <w:numPr>
                <w:ilvl w:val="0"/>
                <w:numId w:val="23"/>
              </w:numPr>
              <w:rPr>
                <w:rFonts w:asciiTheme="minorHAnsi" w:hAnsiTheme="minorHAnsi"/>
                <w:noProof/>
                <w:lang w:val="en-GB"/>
              </w:rPr>
            </w:pPr>
            <w:r w:rsidRPr="001A29B1">
              <w:rPr>
                <w:rFonts w:asciiTheme="minorHAnsi" w:hAnsiTheme="minorHAnsi"/>
                <w:noProof/>
                <w:lang w:val="en-GB"/>
              </w:rPr>
              <w:t>A few p</w:t>
            </w:r>
            <w:r w:rsidR="00B658FC" w:rsidRPr="001A29B1">
              <w:rPr>
                <w:rFonts w:asciiTheme="minorHAnsi" w:hAnsiTheme="minorHAnsi"/>
                <w:noProof/>
                <w:lang w:val="en-GB"/>
              </w:rPr>
              <w:t>rojects I worked on:</w:t>
            </w:r>
          </w:p>
          <w:p w14:paraId="6C5031F8" w14:textId="7E4D0EDD" w:rsidR="00A723E7" w:rsidRPr="00A723E7" w:rsidRDefault="00A723E7" w:rsidP="00A723E7">
            <w:pPr>
              <w:pStyle w:val="ListParagraph"/>
              <w:ind w:left="1222"/>
              <w:rPr>
                <w:rFonts w:asciiTheme="minorHAnsi" w:hAnsiTheme="minorHAnsi"/>
                <w:noProof/>
                <w:u w:val="single"/>
                <w:lang w:val="en-GB"/>
              </w:rPr>
            </w:pPr>
            <w:r w:rsidRPr="00A723E7">
              <w:rPr>
                <w:rFonts w:asciiTheme="minorHAnsi" w:hAnsiTheme="minorHAnsi"/>
                <w:noProof/>
                <w:u w:val="single"/>
                <w:lang w:val="en-GB"/>
              </w:rPr>
              <w:t>Maintenance, Repair, and Overhaul (MRO) facilities:</w:t>
            </w:r>
          </w:p>
          <w:p w14:paraId="586B1298" w14:textId="296D6CEB"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Air France Industries KLM Engineering &amp; Maintenance (France) — CFM56-5B, CFM56-7B, GE90-115B, GE90-94B, EA GP7200, GEnx-1B, GEnx-2B</w:t>
            </w:r>
          </w:p>
          <w:p w14:paraId="1EB53AA5" w14:textId="26AC069F"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GKN Aerospace (Sweden) — Volvo RM12 and RM16 (Gripen fighter jet)</w:t>
            </w:r>
          </w:p>
          <w:p w14:paraId="29979539" w14:textId="7215AA97"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Standard Aero (formerly Vector Aerospace) (Canada) — P&amp;WC JT15D (multiple variants)</w:t>
            </w:r>
          </w:p>
          <w:p w14:paraId="374477E9" w14:textId="42807C68"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Lockheed Martin Commercial Engine Solutions (Canada) — CFM56-2A, CFM56-2B, CFM56-2C, CFM56-3, CFM56-5A, CFM56-5B, CFM56-5C, CFM56-7B, GE CF6-50C2</w:t>
            </w:r>
          </w:p>
          <w:p w14:paraId="58B8F511" w14:textId="20521A96"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Safran Aircraft Engine Services Morocco (Morocco) — CFM56 (multiple variants)</w:t>
            </w:r>
          </w:p>
          <w:p w14:paraId="4A9E7BB2" w14:textId="3ADF6051"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Rolls-Royce (UK) — Consoles</w:t>
            </w:r>
          </w:p>
          <w:p w14:paraId="2AD59958" w14:textId="1760532D" w:rsidR="00BD4904" w:rsidRPr="00BD4904"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GA Telesis Engine Services (Finland) — CFM56-5B, CFM56-7B, GE CF6-80C2</w:t>
            </w:r>
          </w:p>
          <w:p w14:paraId="7F8325D5" w14:textId="478FC080" w:rsidR="00A723E7" w:rsidRPr="00A723E7" w:rsidRDefault="00A723E7" w:rsidP="00A723E7">
            <w:pPr>
              <w:pStyle w:val="ListParagraph"/>
              <w:ind w:left="1222"/>
              <w:rPr>
                <w:rFonts w:asciiTheme="minorHAnsi" w:hAnsiTheme="minorHAnsi"/>
                <w:noProof/>
                <w:u w:val="single"/>
                <w:lang w:val="en-GB"/>
              </w:rPr>
            </w:pPr>
            <w:r w:rsidRPr="00A723E7">
              <w:rPr>
                <w:rFonts w:asciiTheme="minorHAnsi" w:hAnsiTheme="minorHAnsi"/>
                <w:noProof/>
                <w:u w:val="single"/>
                <w:lang w:val="en-GB"/>
              </w:rPr>
              <w:t>Research and Development (R&amp;D) facilities:</w:t>
            </w:r>
          </w:p>
          <w:p w14:paraId="3F540DE7" w14:textId="1E628F9C"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Rolls-Royce/ NASA Stennis Space Center (USA) — Outdoor Jet Engine Test Facility (development and certification testing)</w:t>
            </w:r>
          </w:p>
          <w:p w14:paraId="16A633D5" w14:textId="01DC7BE3"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Safran Aircraft Engines (formerly Snecma) (France) — CFM LEAP-1A (certification testing), CFM56 (endurance testing)</w:t>
            </w:r>
          </w:p>
          <w:p w14:paraId="011F2EDA" w14:textId="12D35AD1"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MAN Energy Solutions (Germany) — Industrial Gas Turbine MGT6000-2S, MG8000-1S</w:t>
            </w:r>
          </w:p>
          <w:p w14:paraId="245504B7" w14:textId="1A895B52"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Siemens (Canada) — Industrial RB211</w:t>
            </w:r>
          </w:p>
          <w:p w14:paraId="6CA297B4" w14:textId="63162958"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MDS AeroTest/ GLACIER Test Facility (Canada) — Emissions analyser system support</w:t>
            </w:r>
          </w:p>
          <w:p w14:paraId="34A2B4B6" w14:textId="2496EE0B" w:rsid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AVIC Commercial Aircraft Engines (ACAE) / Aeroengine Corporation of China (AECC) (China) — Fan, Booster, HPC, and Turbine (development testing)</w:t>
            </w:r>
          </w:p>
          <w:p w14:paraId="4D36EA39" w14:textId="67F6DE90" w:rsidR="00264162" w:rsidRPr="00264162" w:rsidRDefault="00264162" w:rsidP="00264162">
            <w:pPr>
              <w:pStyle w:val="ListParagraph"/>
              <w:numPr>
                <w:ilvl w:val="2"/>
                <w:numId w:val="23"/>
              </w:numPr>
              <w:rPr>
                <w:rFonts w:asciiTheme="minorHAnsi" w:hAnsiTheme="minorHAnsi"/>
                <w:noProof/>
                <w:lang w:val="en-GB"/>
              </w:rPr>
            </w:pPr>
            <w:r w:rsidRPr="00264162">
              <w:rPr>
                <w:rFonts w:asciiTheme="minorHAnsi" w:hAnsiTheme="minorHAnsi"/>
                <w:noProof/>
                <w:lang w:val="en-GB"/>
              </w:rPr>
              <w:t>Shanghai Electric Blower Works Co. (China) — Compressor (development testing)</w:t>
            </w:r>
            <w:r>
              <w:rPr>
                <w:rFonts w:asciiTheme="minorHAnsi" w:hAnsiTheme="minorHAnsi"/>
                <w:noProof/>
                <w:lang w:val="en-GB"/>
              </w:rPr>
              <w:br/>
            </w:r>
          </w:p>
          <w:p w14:paraId="2DDBCF49" w14:textId="715BB0CF"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Interpreted contract technical requirements based on end-user needs and used these to develop project specifications, organize work breakdown structures, generate requirements matrices, and execute system-level project plans.</w:t>
            </w:r>
          </w:p>
          <w:p w14:paraId="64ABE9F3" w14:textId="13EF4683"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Maintained accountability through design, procurement, manufacturing, assembly, installation, commissioning and testing activities by maintaining tight liaison throughout their completion.</w:t>
            </w:r>
          </w:p>
          <w:p w14:paraId="323B0597" w14:textId="793A7DEB"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Developed execution strategies and communicated technical direction for the project's entire technical effort to achieve objectives defined by Management. Monitored activities and the generation of deliverables required to achieve the objectives and ensured any roadblocks were resolved.</w:t>
            </w:r>
          </w:p>
          <w:p w14:paraId="1D52446E" w14:textId="219CE5E5"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Planned and managed the interfaces between the various subsystems that make up the project scope of work as well as between the various internal/external stakeholders on the individual subsystems.</w:t>
            </w:r>
          </w:p>
          <w:p w14:paraId="7817E9E1" w14:textId="5A491557"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Monitored test systems schedule, budget, and technical compliance. Identified, assessed, analyzed, and supported the design team with any related risks, nonconformances, change orders, or concerns.</w:t>
            </w:r>
          </w:p>
          <w:p w14:paraId="4874463D" w14:textId="7BEDE8CB"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Integrated multi-disciplinary knowledge of engineering to achieve the best overall product and service within the project's technical, cost and schedule constraints. Reviewed engineering team designs to ensure conformance and own multi-disciplinary.</w:t>
            </w:r>
          </w:p>
          <w:p w14:paraId="2FB76269" w14:textId="53C13E7C"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Participated in the vendor selection process and liaised with the procurement Point of Contact to monitor vendor progress.</w:t>
            </w:r>
          </w:p>
          <w:p w14:paraId="29471E3A" w14:textId="2B2CEA4C"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Planed the high-level engineering deliverable structure to support the smooth interface with the company Enterprise Resource Planning (ERP) system and procurement process.</w:t>
            </w:r>
          </w:p>
          <w:p w14:paraId="285F66DF" w14:textId="2BADBACC"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Liaised with the production planner to track, monitor and manage the progress of work orders for materials ad subcontracts through the ERP system.</w:t>
            </w:r>
          </w:p>
          <w:p w14:paraId="6EFA3DA5" w14:textId="67DCD49D"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Traveled to customer sites worldwide to attend design reviews and monitor progress at the critical points of installation and commissioning.</w:t>
            </w:r>
          </w:p>
          <w:p w14:paraId="111BCB78" w14:textId="44ABFA07"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Configured Data Acquisition System (DAS), prepared post-analysis report templates, created real-time display interfaces and automated test sequences to meet customer needs.</w:t>
            </w:r>
          </w:p>
          <w:p w14:paraId="72597D0D" w14:textId="142A9525"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Defined the relevant engine and facility parameters to be measured and calculated by the Data Acquisition System (DAS) for engine turbine testing.</w:t>
            </w:r>
          </w:p>
          <w:p w14:paraId="6E1F6058" w14:textId="59B925DD"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Designed the customer's operations consoles and the integration of HMI to control and monitor the DAS and facility equipment.</w:t>
            </w:r>
          </w:p>
          <w:p w14:paraId="2411BC72" w14:textId="77777777" w:rsidR="00D63518" w:rsidRPr="00264162" w:rsidRDefault="00D63518" w:rsidP="00D63518">
            <w:pPr>
              <w:pStyle w:val="ListParagraph"/>
              <w:numPr>
                <w:ilvl w:val="0"/>
                <w:numId w:val="23"/>
              </w:numPr>
              <w:rPr>
                <w:rFonts w:asciiTheme="minorHAnsi" w:hAnsiTheme="minorHAnsi"/>
                <w:noProof/>
                <w:lang w:val="en-GB"/>
              </w:rPr>
            </w:pPr>
            <w:r w:rsidRPr="00264162">
              <w:rPr>
                <w:rFonts w:asciiTheme="minorHAnsi" w:hAnsiTheme="minorHAnsi"/>
                <w:noProof/>
                <w:lang w:val="en-GB"/>
              </w:rPr>
              <w:t>Developed verification and test plans. Wrote and ran in-house and on-site Acceptance Test Procedures (ATP) with customers to validate deliverables that comply with contract technical and commercial requirements.</w:t>
            </w:r>
          </w:p>
          <w:p w14:paraId="44BFFD4A" w14:textId="468BB175"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Prepared/Supervised and reviewed technical documents: Engineering Specifications (ES), Design Briefs (DB), drawings (GA), Purchase Requests (PR), and Engineering Coordination Memos (ECM) for data acquisition software components, control/test systems, console design, and customer support.</w:t>
            </w:r>
          </w:p>
          <w:p w14:paraId="7C185ED7" w14:textId="79EDF9DD"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Supported customer's operations of GT engine testing during and beyond the commissioning phase (Field Service Representative) for extended periods (6+ months). Troubleshoot system behaviour anomalies, determine root cause, and the appropriate technical resolution.</w:t>
            </w:r>
          </w:p>
          <w:p w14:paraId="4DFB6341" w14:textId="53E79E6D" w:rsidR="00264162" w:rsidRP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Provided on-site and remote customer training in collaboration with Customer Service.</w:t>
            </w:r>
          </w:p>
          <w:p w14:paraId="62AF47DA" w14:textId="00DE9D36" w:rsidR="00264162" w:rsidRDefault="00264162" w:rsidP="00264162">
            <w:pPr>
              <w:pStyle w:val="ListParagraph"/>
              <w:numPr>
                <w:ilvl w:val="0"/>
                <w:numId w:val="23"/>
              </w:numPr>
              <w:rPr>
                <w:rFonts w:asciiTheme="minorHAnsi" w:hAnsiTheme="minorHAnsi"/>
                <w:noProof/>
                <w:lang w:val="en-GB"/>
              </w:rPr>
            </w:pPr>
            <w:r w:rsidRPr="00264162">
              <w:rPr>
                <w:rFonts w:asciiTheme="minorHAnsi" w:hAnsiTheme="minorHAnsi"/>
                <w:noProof/>
                <w:lang w:val="en-GB"/>
              </w:rPr>
              <w:t>Supported and prepared bids, proposals or tenders.</w:t>
            </w:r>
          </w:p>
          <w:p w14:paraId="20CF8BDA" w14:textId="7DEE5A9C" w:rsidR="004733F0" w:rsidRDefault="004733F0" w:rsidP="004733F0">
            <w:pPr>
              <w:ind w:left="142"/>
              <w:rPr>
                <w:rFonts w:asciiTheme="minorHAnsi" w:hAnsiTheme="minorHAnsi"/>
                <w:noProof/>
                <w:lang w:val="en-GB"/>
              </w:rPr>
            </w:pPr>
          </w:p>
          <w:p w14:paraId="3C170D2E" w14:textId="77777777" w:rsidR="00D63518" w:rsidRDefault="00D63518" w:rsidP="004733F0">
            <w:pPr>
              <w:ind w:left="142"/>
              <w:rPr>
                <w:rFonts w:asciiTheme="minorHAnsi" w:hAnsiTheme="minorHAnsi"/>
                <w:noProof/>
                <w:lang w:val="en-GB"/>
              </w:rPr>
            </w:pPr>
          </w:p>
          <w:p w14:paraId="5B535180" w14:textId="620DE77D" w:rsidR="00F85313" w:rsidRPr="001A29B1" w:rsidRDefault="00C44AF3" w:rsidP="00F85313">
            <w:pPr>
              <w:ind w:left="142"/>
              <w:rPr>
                <w:rFonts w:asciiTheme="minorHAnsi" w:hAnsiTheme="minorHAnsi"/>
                <w:b/>
                <w:noProof/>
                <w:sz w:val="25"/>
                <w:szCs w:val="25"/>
                <w:lang w:val="en-GB"/>
              </w:rPr>
            </w:pPr>
            <w:r w:rsidRPr="00C44AF3">
              <w:rPr>
                <w:rFonts w:asciiTheme="minorHAnsi" w:hAnsiTheme="minorHAnsi"/>
                <w:b/>
                <w:noProof/>
                <w:sz w:val="25"/>
                <w:szCs w:val="25"/>
                <w:lang w:val="en-GB"/>
              </w:rPr>
              <w:t xml:space="preserve">Combustion &amp; Pollutant Emissions Engineer </w:t>
            </w:r>
            <w:r w:rsidR="00D63518" w:rsidRPr="00D63518">
              <w:rPr>
                <w:rFonts w:asciiTheme="minorHAnsi" w:hAnsiTheme="minorHAnsi"/>
                <w:b/>
                <w:noProof/>
                <w:sz w:val="25"/>
                <w:szCs w:val="25"/>
                <w:lang w:val="en-GB"/>
              </w:rPr>
              <w:t>—</w:t>
            </w:r>
            <w:r w:rsidR="00C50BEC">
              <w:rPr>
                <w:rFonts w:asciiTheme="minorHAnsi" w:hAnsiTheme="minorHAnsi"/>
                <w:b/>
                <w:noProof/>
                <w:sz w:val="25"/>
                <w:szCs w:val="25"/>
                <w:lang w:val="en-GB"/>
              </w:rPr>
              <w:t xml:space="preserve"> Aerothermal</w:t>
            </w:r>
          </w:p>
          <w:p w14:paraId="266A7770" w14:textId="1FC5B5CF" w:rsidR="00F85313" w:rsidRPr="001A29B1" w:rsidRDefault="00C44AF3" w:rsidP="00F85313">
            <w:pPr>
              <w:ind w:left="142"/>
              <w:rPr>
                <w:rFonts w:asciiTheme="minorHAnsi" w:hAnsiTheme="minorHAnsi"/>
                <w:b/>
                <w:noProof/>
                <w:sz w:val="23"/>
                <w:szCs w:val="23"/>
                <w:lang w:val="en-GB"/>
              </w:rPr>
            </w:pPr>
            <w:r w:rsidRPr="00C44AF3">
              <w:rPr>
                <w:rFonts w:asciiTheme="minorHAnsi" w:hAnsiTheme="minorHAnsi"/>
                <w:b/>
                <w:noProof/>
                <w:sz w:val="23"/>
                <w:szCs w:val="23"/>
                <w:lang w:val="en-GB"/>
              </w:rPr>
              <w:t>Siemens Canada (formerly Rolls-Royce Canada)</w:t>
            </w:r>
            <w:r w:rsidR="00BC0850">
              <w:rPr>
                <w:rFonts w:asciiTheme="minorHAnsi" w:hAnsiTheme="minorHAnsi"/>
                <w:b/>
                <w:noProof/>
                <w:sz w:val="23"/>
                <w:szCs w:val="23"/>
                <w:lang w:val="en-GB"/>
              </w:rPr>
              <w:t xml:space="preserve"> </w:t>
            </w:r>
            <w:r w:rsidR="00BC0850" w:rsidRPr="00D63518">
              <w:rPr>
                <w:rFonts w:asciiTheme="minorHAnsi" w:hAnsiTheme="minorHAnsi"/>
                <w:b/>
                <w:noProof/>
                <w:sz w:val="25"/>
                <w:szCs w:val="25"/>
                <w:lang w:val="en-GB"/>
              </w:rPr>
              <w:t>—</w:t>
            </w:r>
            <w:r w:rsidRPr="00C44AF3">
              <w:rPr>
                <w:rFonts w:asciiTheme="minorHAnsi" w:hAnsiTheme="minorHAnsi"/>
                <w:b/>
                <w:noProof/>
                <w:sz w:val="23"/>
                <w:szCs w:val="23"/>
                <w:lang w:val="en-GB"/>
              </w:rPr>
              <w:t xml:space="preserve"> Research and Technology</w:t>
            </w:r>
          </w:p>
          <w:p w14:paraId="5D74D8A8" w14:textId="669F832C" w:rsidR="00F85313" w:rsidRPr="001A29B1" w:rsidRDefault="00F85313" w:rsidP="00F85313">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3 </w:t>
            </w:r>
            <w:r w:rsidR="00D63518" w:rsidRPr="00D63518">
              <w:rPr>
                <w:rFonts w:asciiTheme="minorHAnsi" w:hAnsiTheme="minorHAnsi"/>
                <w:noProof/>
                <w:sz w:val="22"/>
                <w:szCs w:val="23"/>
                <w:lang w:val="en-GB"/>
              </w:rPr>
              <w:t>—</w:t>
            </w:r>
            <w:r w:rsidRPr="001A29B1">
              <w:rPr>
                <w:rFonts w:asciiTheme="minorHAnsi" w:hAnsiTheme="minorHAnsi"/>
                <w:noProof/>
                <w:sz w:val="22"/>
                <w:szCs w:val="23"/>
                <w:lang w:val="en-GB"/>
              </w:rPr>
              <w:t xml:space="preserve"> </w:t>
            </w:r>
            <w:r w:rsidR="000E20F2">
              <w:rPr>
                <w:rFonts w:asciiTheme="minorHAnsi" w:hAnsiTheme="minorHAnsi"/>
                <w:noProof/>
                <w:sz w:val="22"/>
                <w:szCs w:val="23"/>
                <w:lang w:val="en-GB"/>
              </w:rPr>
              <w:t>December</w:t>
            </w:r>
            <w:r w:rsidRPr="001A29B1">
              <w:rPr>
                <w:rFonts w:asciiTheme="minorHAnsi" w:hAnsiTheme="minorHAnsi"/>
                <w:noProof/>
                <w:sz w:val="22"/>
                <w:szCs w:val="23"/>
                <w:lang w:val="en-GB"/>
              </w:rPr>
              <w:t xml:space="preserve"> 2013</w:t>
            </w:r>
            <w:r w:rsidRPr="001A29B1">
              <w:rPr>
                <w:rFonts w:asciiTheme="minorHAnsi" w:hAnsiTheme="minorHAnsi"/>
                <w:noProof/>
                <w:color w:val="595959" w:themeColor="text1" w:themeTint="A6"/>
                <w:sz w:val="22"/>
                <w:szCs w:val="23"/>
                <w:lang w:val="en-GB"/>
              </w:rPr>
              <w:t xml:space="preserve"> </w:t>
            </w:r>
          </w:p>
          <w:p w14:paraId="3F07E303" w14:textId="38759001" w:rsidR="009A6F14" w:rsidRPr="001A29B1" w:rsidRDefault="00F85313" w:rsidP="00F85313">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lastRenderedPageBreak/>
              <w:t>Montreal (QC), Canada</w:t>
            </w:r>
            <w:r w:rsidRPr="001A29B1">
              <w:rPr>
                <w:rFonts w:asciiTheme="minorHAnsi" w:hAnsiTheme="minorHAnsi"/>
                <w:noProof/>
                <w:szCs w:val="22"/>
                <w:lang w:val="en-GB"/>
              </w:rPr>
              <w:br/>
            </w:r>
          </w:p>
          <w:p w14:paraId="07BB030B"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Operated</w:t>
            </w:r>
            <w:r w:rsidRPr="001A29B1">
              <w:rPr>
                <w:rFonts w:asciiTheme="minorHAnsi" w:hAnsiTheme="minorHAnsi"/>
                <w:noProof/>
                <w:lang w:val="en-GB"/>
              </w:rPr>
              <w:t xml:space="preserve"> pollutants measurements with gas analyzers - FTIR/FID/O</w:t>
            </w:r>
            <w:r w:rsidRPr="001A29B1">
              <w:rPr>
                <w:rFonts w:asciiTheme="minorHAnsi" w:hAnsiTheme="minorHAnsi"/>
                <w:noProof/>
                <w:vertAlign w:val="subscript"/>
                <w:lang w:val="en-GB"/>
              </w:rPr>
              <w:t>2</w:t>
            </w:r>
            <w:r w:rsidRPr="001A29B1">
              <w:rPr>
                <w:rFonts w:asciiTheme="minorHAnsi" w:hAnsiTheme="minorHAnsi"/>
                <w:noProof/>
                <w:lang w:val="en-GB"/>
              </w:rPr>
              <w:t xml:space="preserve"> CEMS (Continuous Emission Monitoring Systems) - on Gas Turbine testbeds.</w:t>
            </w:r>
          </w:p>
          <w:p w14:paraId="2C708381"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Improved emissions data processing and analysis of non-conventional pollutants emissions.</w:t>
            </w:r>
          </w:p>
          <w:p w14:paraId="7371C2C7" w14:textId="71488420"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Evaluated</w:t>
            </w:r>
            <w:r w:rsidRPr="001A29B1">
              <w:rPr>
                <w:rFonts w:asciiTheme="minorHAnsi" w:hAnsiTheme="minorHAnsi"/>
                <w:noProof/>
                <w:lang w:val="en-GB"/>
              </w:rPr>
              <w:t xml:space="preserve"> the combustion performance of liquid (biodiesel blends) and gaseous (syngas blends) biofuels in terms of smoke &amp; emissions and lean blowout.</w:t>
            </w:r>
          </w:p>
          <w:p w14:paraId="6E4A411B" w14:textId="3B1C49B2" w:rsidR="00FA1BDE" w:rsidRPr="001A29B1" w:rsidRDefault="00FA1BDE"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Characterized promising liquid and gaseous novel biofuels for use in industrial Gas Turbines to reduce greenhouse gases and potentially operation costs.</w:t>
            </w:r>
          </w:p>
          <w:p w14:paraId="31B0898B"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Developed</w:t>
            </w:r>
            <w:r w:rsidRPr="001A29B1">
              <w:rPr>
                <w:rFonts w:asciiTheme="minorHAnsi" w:hAnsiTheme="minorHAnsi"/>
                <w:noProof/>
                <w:lang w:val="en-GB"/>
              </w:rPr>
              <w:t xml:space="preserve"> a robust numerical model for biofuels injection and combustion prediction (CFD).</w:t>
            </w:r>
          </w:p>
          <w:p w14:paraId="5C996027"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Compared biofuels with baseline fuels to examine the benefits while maintaining an acceptable overall combustion performance.</w:t>
            </w:r>
          </w:p>
          <w:p w14:paraId="5C907C8A" w14:textId="590D7072" w:rsidR="00987CE4" w:rsidRDefault="00987CE4" w:rsidP="00987CE4">
            <w:pPr>
              <w:rPr>
                <w:rFonts w:asciiTheme="minorHAnsi" w:hAnsiTheme="minorHAnsi"/>
                <w:noProof/>
                <w:szCs w:val="16"/>
                <w:lang w:val="en-GB"/>
              </w:rPr>
            </w:pPr>
          </w:p>
          <w:p w14:paraId="739FB966" w14:textId="3D9FCF5F" w:rsidR="00D63518" w:rsidRDefault="00D63518" w:rsidP="00987CE4">
            <w:pPr>
              <w:rPr>
                <w:rFonts w:asciiTheme="minorHAnsi" w:hAnsiTheme="minorHAnsi"/>
                <w:noProof/>
                <w:szCs w:val="16"/>
                <w:lang w:val="en-GB"/>
              </w:rPr>
            </w:pPr>
          </w:p>
          <w:p w14:paraId="36E3550A" w14:textId="77777777" w:rsidR="00C923A4" w:rsidRPr="001A29B1" w:rsidRDefault="00C923A4" w:rsidP="00987CE4">
            <w:pPr>
              <w:rPr>
                <w:rFonts w:asciiTheme="minorHAnsi" w:hAnsiTheme="minorHAnsi"/>
                <w:noProof/>
                <w:szCs w:val="16"/>
                <w:lang w:val="en-GB"/>
              </w:rPr>
            </w:pPr>
          </w:p>
          <w:p w14:paraId="2E06A249" w14:textId="62EF6190" w:rsidR="00987CE4" w:rsidRPr="001A29B1" w:rsidRDefault="00BD73CF" w:rsidP="00987CE4">
            <w:pPr>
              <w:ind w:left="142"/>
              <w:rPr>
                <w:rFonts w:asciiTheme="minorHAnsi" w:hAnsiTheme="minorHAnsi"/>
                <w:b/>
                <w:noProof/>
                <w:sz w:val="25"/>
                <w:szCs w:val="25"/>
                <w:lang w:val="en-GB"/>
              </w:rPr>
            </w:pPr>
            <w:r>
              <w:rPr>
                <w:rFonts w:asciiTheme="minorHAnsi" w:hAnsiTheme="minorHAnsi"/>
                <w:b/>
                <w:noProof/>
                <w:sz w:val="25"/>
                <w:szCs w:val="25"/>
                <w:lang w:val="en-GB"/>
              </w:rPr>
              <w:t xml:space="preserve">Graduate </w:t>
            </w:r>
            <w:r w:rsidR="00447D11">
              <w:rPr>
                <w:rFonts w:asciiTheme="minorHAnsi" w:hAnsiTheme="minorHAnsi"/>
                <w:b/>
                <w:noProof/>
                <w:sz w:val="25"/>
                <w:szCs w:val="25"/>
                <w:lang w:val="en-GB"/>
              </w:rPr>
              <w:t xml:space="preserve">Research &amp; Teaching </w:t>
            </w:r>
            <w:r w:rsidR="00447D11" w:rsidRPr="00C50BEC">
              <w:rPr>
                <w:rFonts w:asciiTheme="minorHAnsi" w:hAnsiTheme="minorHAnsi"/>
                <w:b/>
                <w:noProof/>
                <w:sz w:val="25"/>
                <w:szCs w:val="25"/>
                <w:lang w:val="en-GB"/>
              </w:rPr>
              <w:t xml:space="preserve">Assistant </w:t>
            </w:r>
            <w:r w:rsidR="00447D11" w:rsidRPr="00C50BEC">
              <w:rPr>
                <w:rFonts w:asciiTheme="minorHAnsi" w:hAnsiTheme="minorHAnsi"/>
                <w:b/>
                <w:noProof/>
                <w:sz w:val="22"/>
                <w:szCs w:val="23"/>
                <w:lang w:val="en-GB"/>
              </w:rPr>
              <w:t>—</w:t>
            </w:r>
            <w:r w:rsidR="00447D11" w:rsidRPr="00C50BEC">
              <w:rPr>
                <w:rFonts w:asciiTheme="minorHAnsi" w:hAnsiTheme="minorHAnsi"/>
                <w:b/>
                <w:noProof/>
                <w:sz w:val="25"/>
                <w:szCs w:val="25"/>
                <w:lang w:val="en-GB"/>
              </w:rPr>
              <w:t xml:space="preserve"> </w:t>
            </w:r>
            <w:r w:rsidR="00D63518" w:rsidRPr="00C50BEC">
              <w:rPr>
                <w:rFonts w:asciiTheme="minorHAnsi" w:hAnsiTheme="minorHAnsi"/>
                <w:b/>
                <w:noProof/>
                <w:sz w:val="25"/>
                <w:szCs w:val="25"/>
                <w:lang w:val="en-GB"/>
              </w:rPr>
              <w:t>with</w:t>
            </w:r>
            <w:r w:rsidR="00D63518" w:rsidRPr="00D63518">
              <w:rPr>
                <w:rFonts w:asciiTheme="minorHAnsi" w:hAnsiTheme="minorHAnsi"/>
                <w:b/>
                <w:noProof/>
                <w:sz w:val="25"/>
                <w:szCs w:val="25"/>
                <w:lang w:val="en-GB"/>
              </w:rPr>
              <w:t xml:space="preserve"> Dr. Alain De Champlain</w:t>
            </w:r>
          </w:p>
          <w:p w14:paraId="4F8C906D" w14:textId="34BD136B" w:rsidR="00987CE4" w:rsidRPr="001A29B1" w:rsidRDefault="00D63518" w:rsidP="00987CE4">
            <w:pPr>
              <w:ind w:left="142"/>
              <w:rPr>
                <w:rFonts w:asciiTheme="minorHAnsi" w:hAnsiTheme="minorHAnsi"/>
                <w:b/>
                <w:noProof/>
                <w:sz w:val="23"/>
                <w:szCs w:val="23"/>
                <w:lang w:val="en-GB"/>
              </w:rPr>
            </w:pPr>
            <w:r w:rsidRPr="00D63518">
              <w:rPr>
                <w:rFonts w:asciiTheme="minorHAnsi" w:hAnsiTheme="minorHAnsi"/>
                <w:b/>
                <w:noProof/>
                <w:sz w:val="23"/>
                <w:szCs w:val="23"/>
                <w:lang w:val="en-GB"/>
              </w:rPr>
              <w:t xml:space="preserve">Combustion </w:t>
            </w:r>
            <w:r w:rsidR="00BC0850">
              <w:rPr>
                <w:rFonts w:asciiTheme="minorHAnsi" w:hAnsiTheme="minorHAnsi"/>
                <w:b/>
                <w:noProof/>
                <w:sz w:val="23"/>
                <w:szCs w:val="23"/>
                <w:lang w:val="en-GB"/>
              </w:rPr>
              <w:t xml:space="preserve">Engineering </w:t>
            </w:r>
            <w:r w:rsidRPr="00D63518">
              <w:rPr>
                <w:rFonts w:asciiTheme="minorHAnsi" w:hAnsiTheme="minorHAnsi"/>
                <w:b/>
                <w:noProof/>
                <w:sz w:val="23"/>
                <w:szCs w:val="23"/>
                <w:lang w:val="en-GB"/>
              </w:rPr>
              <w:t>Research Laboratory at Laval University</w:t>
            </w:r>
          </w:p>
          <w:p w14:paraId="5E8D917E" w14:textId="51F6D246" w:rsidR="00987CE4" w:rsidRPr="001A29B1" w:rsidRDefault="00987CE4" w:rsidP="00987CE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1 — </w:t>
            </w:r>
            <w:r w:rsidR="001F1575">
              <w:rPr>
                <w:rFonts w:asciiTheme="minorHAnsi" w:hAnsiTheme="minorHAnsi"/>
                <w:noProof/>
                <w:sz w:val="22"/>
                <w:szCs w:val="23"/>
                <w:lang w:val="en-GB"/>
              </w:rPr>
              <w:t>May</w:t>
            </w:r>
            <w:r w:rsidRPr="001A29B1">
              <w:rPr>
                <w:rFonts w:asciiTheme="minorHAnsi" w:hAnsiTheme="minorHAnsi"/>
                <w:noProof/>
                <w:sz w:val="22"/>
                <w:szCs w:val="23"/>
                <w:lang w:val="en-GB"/>
              </w:rPr>
              <w:t xml:space="preserve"> 201</w:t>
            </w:r>
            <w:r w:rsidR="001F1575">
              <w:rPr>
                <w:rFonts w:asciiTheme="minorHAnsi" w:hAnsiTheme="minorHAnsi"/>
                <w:noProof/>
                <w:sz w:val="22"/>
                <w:szCs w:val="23"/>
                <w:lang w:val="en-GB"/>
              </w:rPr>
              <w:t>3</w:t>
            </w:r>
            <w:r w:rsidRPr="001A29B1">
              <w:rPr>
                <w:rFonts w:asciiTheme="minorHAnsi" w:hAnsiTheme="minorHAnsi"/>
                <w:noProof/>
                <w:color w:val="595959" w:themeColor="text1" w:themeTint="A6"/>
                <w:sz w:val="22"/>
                <w:szCs w:val="23"/>
                <w:lang w:val="en-GB"/>
              </w:rPr>
              <w:t xml:space="preserve"> </w:t>
            </w:r>
          </w:p>
          <w:p w14:paraId="6BD0BF22" w14:textId="0041DA48" w:rsidR="008E3F02" w:rsidRPr="001A29B1" w:rsidRDefault="00987CE4" w:rsidP="00987CE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Quebec City (QC), Canada</w:t>
            </w:r>
            <w:r w:rsidRPr="001A29B1">
              <w:rPr>
                <w:rFonts w:asciiTheme="minorHAnsi" w:hAnsiTheme="minorHAnsi"/>
                <w:noProof/>
                <w:szCs w:val="22"/>
                <w:lang w:val="en-GB"/>
              </w:rPr>
              <w:br/>
            </w:r>
          </w:p>
          <w:p w14:paraId="52D97860"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Developed biofuels (liquid &amp; gaseous) applications for Gas Turbine and aircraft propulsion.</w:t>
            </w:r>
          </w:p>
          <w:p w14:paraId="7BEBCA72"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Operated combustion gas emissions monitoring of swirl combustor via FTIR (Fourier Transformation Infrared) – spectroscopy technology.</w:t>
            </w:r>
          </w:p>
          <w:p w14:paraId="1FC273DF"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Executed experimental tests of spray using PIV (Particle Image Velocimetry).</w:t>
            </w:r>
          </w:p>
          <w:p w14:paraId="01E4009E" w14:textId="39D76DBA"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Computed fluid dynamics prediction (CFD) of biodiesel spray</w:t>
            </w:r>
            <w:r w:rsidR="0089323A">
              <w:rPr>
                <w:rFonts w:asciiTheme="minorHAnsi" w:hAnsiTheme="minorHAnsi"/>
                <w:noProof/>
                <w:lang w:val="en-GB"/>
              </w:rPr>
              <w:t>, including swirler configurations, emphasizing penetration depth, droplet size, velocity,</w:t>
            </w:r>
            <w:r w:rsidRPr="007E15E6">
              <w:rPr>
                <w:rFonts w:asciiTheme="minorHAnsi" w:hAnsiTheme="minorHAnsi"/>
                <w:noProof/>
                <w:lang w:val="en-GB"/>
              </w:rPr>
              <w:t xml:space="preserve"> and spreading.</w:t>
            </w:r>
          </w:p>
          <w:p w14:paraId="22F84F45" w14:textId="20AB9385" w:rsidR="00FA1BDE" w:rsidRPr="001A29B1" w:rsidRDefault="00FA1BDE"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 xml:space="preserve">Designed and assembled experimental apparatus, conducted experiments, </w:t>
            </w:r>
            <w:r w:rsidR="00923BF9" w:rsidRPr="001A29B1">
              <w:rPr>
                <w:rFonts w:asciiTheme="minorHAnsi" w:hAnsiTheme="minorHAnsi"/>
                <w:noProof/>
                <w:lang w:val="en-GB"/>
              </w:rPr>
              <w:t>trained,</w:t>
            </w:r>
            <w:r w:rsidRPr="001A29B1">
              <w:rPr>
                <w:rFonts w:asciiTheme="minorHAnsi" w:hAnsiTheme="minorHAnsi"/>
                <w:noProof/>
                <w:lang w:val="en-GB"/>
              </w:rPr>
              <w:t xml:space="preserve"> and supervised international summer interns.</w:t>
            </w:r>
          </w:p>
          <w:p w14:paraId="2B05C171" w14:textId="4A97135D"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Hands</w:t>
            </w:r>
            <w:r w:rsidR="0089323A">
              <w:rPr>
                <w:rFonts w:asciiTheme="minorHAnsi" w:hAnsiTheme="minorHAnsi"/>
                <w:noProof/>
                <w:lang w:val="en-GB"/>
              </w:rPr>
              <w:t>-</w:t>
            </w:r>
            <w:r w:rsidRPr="007E15E6">
              <w:rPr>
                <w:rFonts w:asciiTheme="minorHAnsi" w:hAnsiTheme="minorHAnsi"/>
                <w:noProof/>
                <w:lang w:val="en-GB"/>
              </w:rPr>
              <w:t>on</w:t>
            </w:r>
            <w:r w:rsidRPr="00465BDF">
              <w:rPr>
                <w:rFonts w:asciiTheme="minorHAnsi" w:hAnsiTheme="minorHAnsi"/>
                <w:noProof/>
                <w:lang w:val="en-GB"/>
              </w:rPr>
              <w:t xml:space="preserve"> work like soldering electrical circuits, wiring instruments, and assembling process equipment (mass flow controllers, piping, pumps, pressure chambers, heaters, valves, injectors, and heat exchangers).</w:t>
            </w:r>
          </w:p>
          <w:p w14:paraId="16DADF73" w14:textId="20CEAB9B" w:rsidR="00FA1BDE" w:rsidRPr="001A29B1" w:rsidRDefault="00923BF9"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Deployed D</w:t>
            </w:r>
            <w:r w:rsidR="00FA1BDE" w:rsidRPr="001A29B1">
              <w:rPr>
                <w:rFonts w:asciiTheme="minorHAnsi" w:hAnsiTheme="minorHAnsi"/>
                <w:noProof/>
                <w:lang w:val="en-GB"/>
              </w:rPr>
              <w:t xml:space="preserve">ata </w:t>
            </w:r>
            <w:r w:rsidRPr="001A29B1">
              <w:rPr>
                <w:rFonts w:asciiTheme="minorHAnsi" w:hAnsiTheme="minorHAnsi"/>
                <w:noProof/>
                <w:lang w:val="en-GB"/>
              </w:rPr>
              <w:t>A</w:t>
            </w:r>
            <w:r w:rsidR="00FA1BDE" w:rsidRPr="001A29B1">
              <w:rPr>
                <w:rFonts w:asciiTheme="minorHAnsi" w:hAnsiTheme="minorHAnsi"/>
                <w:noProof/>
                <w:lang w:val="en-GB"/>
              </w:rPr>
              <w:t xml:space="preserve">cquisition </w:t>
            </w:r>
            <w:r w:rsidRPr="001A29B1">
              <w:rPr>
                <w:rFonts w:asciiTheme="minorHAnsi" w:hAnsiTheme="minorHAnsi"/>
                <w:noProof/>
                <w:lang w:val="en-GB"/>
              </w:rPr>
              <w:t>S</w:t>
            </w:r>
            <w:r w:rsidR="00FA1BDE" w:rsidRPr="001A29B1">
              <w:rPr>
                <w:rFonts w:asciiTheme="minorHAnsi" w:hAnsiTheme="minorHAnsi"/>
                <w:noProof/>
                <w:lang w:val="en-GB"/>
              </w:rPr>
              <w:t>ystem (DA</w:t>
            </w:r>
            <w:r w:rsidRPr="001A29B1">
              <w:rPr>
                <w:rFonts w:asciiTheme="minorHAnsi" w:hAnsiTheme="minorHAnsi"/>
                <w:noProof/>
                <w:lang w:val="en-GB"/>
              </w:rPr>
              <w:t>S</w:t>
            </w:r>
            <w:r w:rsidR="00FA1BDE" w:rsidRPr="001A29B1">
              <w:rPr>
                <w:rFonts w:asciiTheme="minorHAnsi" w:hAnsiTheme="minorHAnsi"/>
                <w:noProof/>
                <w:lang w:val="en-GB"/>
              </w:rPr>
              <w:t xml:space="preserve">), calibrated instrumentation, performed </w:t>
            </w:r>
            <w:r w:rsidR="00FA1BDE" w:rsidRPr="007E15E6">
              <w:rPr>
                <w:rFonts w:asciiTheme="minorHAnsi" w:hAnsiTheme="minorHAnsi"/>
                <w:noProof/>
                <w:lang w:val="en-GB"/>
              </w:rPr>
              <w:t>tests</w:t>
            </w:r>
            <w:r w:rsidR="00FA1BDE" w:rsidRPr="001A29B1">
              <w:rPr>
                <w:rFonts w:asciiTheme="minorHAnsi" w:hAnsiTheme="minorHAnsi"/>
                <w:noProof/>
                <w:lang w:val="en-GB"/>
              </w:rPr>
              <w:t xml:space="preserve"> and troubleshot problems.</w:t>
            </w:r>
          </w:p>
          <w:p w14:paraId="65BAF89F" w14:textId="794D4908" w:rsidR="00FA1BDE" w:rsidRPr="001A29B1" w:rsidRDefault="00FA1BDE"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Compiled VBA program to collate and analyze</w:t>
            </w:r>
            <w:r w:rsidR="00AB0B15" w:rsidRPr="001A29B1">
              <w:rPr>
                <w:rFonts w:asciiTheme="minorHAnsi" w:hAnsiTheme="minorHAnsi"/>
                <w:noProof/>
                <w:lang w:val="en-GB"/>
              </w:rPr>
              <w:t xml:space="preserve"> a</w:t>
            </w:r>
            <w:r w:rsidRPr="001A29B1">
              <w:rPr>
                <w:rFonts w:asciiTheme="minorHAnsi" w:hAnsiTheme="minorHAnsi"/>
                <w:noProof/>
                <w:lang w:val="en-GB"/>
              </w:rPr>
              <w:t xml:space="preserve"> large volume of </w:t>
            </w:r>
            <w:r w:rsidR="00AB0B15" w:rsidRPr="001A29B1">
              <w:rPr>
                <w:rFonts w:asciiTheme="minorHAnsi" w:hAnsiTheme="minorHAnsi"/>
                <w:noProof/>
                <w:lang w:val="en-GB"/>
              </w:rPr>
              <w:t>experimental</w:t>
            </w:r>
            <w:r w:rsidRPr="001A29B1">
              <w:rPr>
                <w:rFonts w:asciiTheme="minorHAnsi" w:hAnsiTheme="minorHAnsi"/>
                <w:noProof/>
                <w:lang w:val="en-GB"/>
              </w:rPr>
              <w:t xml:space="preserve"> data.</w:t>
            </w:r>
          </w:p>
          <w:p w14:paraId="50E0CE4B" w14:textId="77777777" w:rsidR="00FA1BDE" w:rsidRPr="001A29B1" w:rsidRDefault="00FA1BDE"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Critically analyzed data after tests and correlated it with empirical evidence.</w:t>
            </w:r>
          </w:p>
          <w:p w14:paraId="5B56E79D" w14:textId="2D2AF5B5"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Optimized</w:t>
            </w:r>
            <w:r w:rsidRPr="001A29B1">
              <w:rPr>
                <w:rFonts w:asciiTheme="minorHAnsi" w:hAnsiTheme="minorHAnsi"/>
                <w:noProof/>
                <w:lang w:val="en-GB"/>
              </w:rPr>
              <w:t xml:space="preserve"> the testing process to enhance data collection and established</w:t>
            </w:r>
            <w:r w:rsidR="00AB0B15" w:rsidRPr="001A29B1">
              <w:rPr>
                <w:rFonts w:asciiTheme="minorHAnsi" w:hAnsiTheme="minorHAnsi"/>
                <w:noProof/>
                <w:lang w:val="en-GB"/>
              </w:rPr>
              <w:t xml:space="preserve"> a</w:t>
            </w:r>
            <w:r w:rsidRPr="001A29B1">
              <w:rPr>
                <w:rFonts w:asciiTheme="minorHAnsi" w:hAnsiTheme="minorHAnsi"/>
                <w:noProof/>
                <w:lang w:val="en-GB"/>
              </w:rPr>
              <w:t xml:space="preserve"> benchmark for quantifying test results.</w:t>
            </w:r>
          </w:p>
          <w:p w14:paraId="3000601B" w14:textId="77777777" w:rsidR="00FA1BDE" w:rsidRPr="001A29B1" w:rsidRDefault="00FA1BDE" w:rsidP="00FA1BDE">
            <w:pPr>
              <w:pStyle w:val="ListParagraph"/>
              <w:numPr>
                <w:ilvl w:val="0"/>
                <w:numId w:val="23"/>
              </w:numPr>
              <w:rPr>
                <w:rFonts w:asciiTheme="minorHAnsi" w:hAnsiTheme="minorHAnsi"/>
                <w:noProof/>
                <w:lang w:val="en-GB"/>
              </w:rPr>
            </w:pPr>
            <w:r w:rsidRPr="007E15E6">
              <w:rPr>
                <w:rFonts w:asciiTheme="minorHAnsi" w:hAnsiTheme="minorHAnsi"/>
                <w:noProof/>
                <w:lang w:val="en-GB"/>
              </w:rPr>
              <w:t>Authored</w:t>
            </w:r>
            <w:r w:rsidRPr="001A29B1">
              <w:rPr>
                <w:rFonts w:asciiTheme="minorHAnsi" w:hAnsiTheme="minorHAnsi"/>
                <w:noProof/>
                <w:lang w:val="en-GB"/>
              </w:rPr>
              <w:t xml:space="preserve"> comprehensive technical reports to document test protocol, safety procedures, equipment laboratory, and findings.</w:t>
            </w:r>
          </w:p>
          <w:p w14:paraId="1973BF22" w14:textId="77777777" w:rsidR="00FA1BDE" w:rsidRPr="001A29B1" w:rsidRDefault="00FA1BDE"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Successfully completed WHMIS and WORKSMART health and safety training programs.</w:t>
            </w:r>
          </w:p>
          <w:p w14:paraId="08782E3B" w14:textId="6638696A" w:rsidR="00FA1BDE" w:rsidRPr="001A29B1" w:rsidRDefault="00FA1BDE" w:rsidP="00FA1BDE">
            <w:pPr>
              <w:pStyle w:val="ListParagraph"/>
              <w:numPr>
                <w:ilvl w:val="0"/>
                <w:numId w:val="23"/>
              </w:numPr>
              <w:rPr>
                <w:rFonts w:asciiTheme="minorHAnsi" w:hAnsiTheme="minorHAnsi"/>
                <w:noProof/>
                <w:lang w:val="en-GB"/>
              </w:rPr>
            </w:pPr>
            <w:r w:rsidRPr="001A29B1">
              <w:rPr>
                <w:rFonts w:asciiTheme="minorHAnsi" w:hAnsiTheme="minorHAnsi"/>
                <w:noProof/>
                <w:lang w:val="en-GB"/>
              </w:rPr>
              <w:t>Prepared MAE Thermodynamics lectures, showed demonstrations of experi</w:t>
            </w:r>
            <w:r w:rsidR="00AB0B15" w:rsidRPr="001A29B1">
              <w:rPr>
                <w:rFonts w:asciiTheme="minorHAnsi" w:hAnsiTheme="minorHAnsi"/>
                <w:noProof/>
                <w:lang w:val="en-GB"/>
              </w:rPr>
              <w:t>enti</w:t>
            </w:r>
            <w:r w:rsidRPr="001A29B1">
              <w:rPr>
                <w:rFonts w:asciiTheme="minorHAnsi" w:hAnsiTheme="minorHAnsi"/>
                <w:noProof/>
                <w:lang w:val="en-GB"/>
              </w:rPr>
              <w:t>al exercises, supervised laboratory lectures, and evaluated laboratory reports.</w:t>
            </w:r>
          </w:p>
          <w:p w14:paraId="53369517" w14:textId="6C45B45B" w:rsidR="00987CE4" w:rsidRDefault="00987CE4" w:rsidP="00987CE4">
            <w:pPr>
              <w:rPr>
                <w:rFonts w:asciiTheme="minorHAnsi" w:hAnsiTheme="minorHAnsi"/>
                <w:noProof/>
                <w:szCs w:val="16"/>
                <w:lang w:val="en-GB"/>
              </w:rPr>
            </w:pPr>
          </w:p>
          <w:p w14:paraId="4924E8C4" w14:textId="77777777" w:rsidR="00690F20" w:rsidRPr="001A29B1" w:rsidRDefault="00690F20" w:rsidP="00987CE4">
            <w:pPr>
              <w:rPr>
                <w:rFonts w:asciiTheme="minorHAnsi" w:hAnsiTheme="minorHAnsi"/>
                <w:noProof/>
                <w:szCs w:val="16"/>
                <w:lang w:val="en-GB"/>
              </w:rPr>
            </w:pPr>
          </w:p>
          <w:p w14:paraId="2AA7CBDE" w14:textId="61F1D41B" w:rsidR="00987CE4" w:rsidRPr="00447D11" w:rsidRDefault="00D63518" w:rsidP="00987CE4">
            <w:pPr>
              <w:ind w:left="142"/>
              <w:rPr>
                <w:rFonts w:asciiTheme="minorHAnsi" w:hAnsiTheme="minorHAnsi"/>
                <w:b/>
                <w:noProof/>
                <w:sz w:val="25"/>
                <w:szCs w:val="25"/>
                <w:lang w:val="en-GB"/>
              </w:rPr>
            </w:pPr>
            <w:r w:rsidRPr="00447D11">
              <w:rPr>
                <w:rFonts w:asciiTheme="minorHAnsi" w:hAnsiTheme="minorHAnsi"/>
                <w:b/>
                <w:noProof/>
                <w:sz w:val="25"/>
                <w:szCs w:val="25"/>
                <w:lang w:val="en-GB"/>
              </w:rPr>
              <w:t xml:space="preserve">Independent Study in Mechanical Engineering </w:t>
            </w:r>
            <w:r w:rsidR="00447D11" w:rsidRPr="00447D11">
              <w:rPr>
                <w:rFonts w:asciiTheme="minorHAnsi" w:hAnsiTheme="minorHAnsi"/>
                <w:b/>
                <w:noProof/>
                <w:sz w:val="22"/>
                <w:szCs w:val="23"/>
                <w:lang w:val="en-GB"/>
              </w:rPr>
              <w:t>—</w:t>
            </w:r>
            <w:r w:rsidR="00447D11" w:rsidRPr="00447D11">
              <w:rPr>
                <w:rFonts w:asciiTheme="minorHAnsi" w:hAnsiTheme="minorHAnsi"/>
                <w:b/>
                <w:noProof/>
                <w:sz w:val="25"/>
                <w:szCs w:val="25"/>
                <w:lang w:val="en-GB"/>
              </w:rPr>
              <w:t xml:space="preserve"> w</w:t>
            </w:r>
            <w:r w:rsidRPr="00447D11">
              <w:rPr>
                <w:rFonts w:asciiTheme="minorHAnsi" w:hAnsiTheme="minorHAnsi"/>
                <w:b/>
                <w:noProof/>
                <w:sz w:val="25"/>
                <w:szCs w:val="25"/>
                <w:lang w:val="en-GB"/>
              </w:rPr>
              <w:t>ith Dr. Razvan Rusovici</w:t>
            </w:r>
          </w:p>
          <w:p w14:paraId="0244DACB" w14:textId="5F4328E0" w:rsidR="00987CE4" w:rsidRPr="001A29B1" w:rsidRDefault="00D63518" w:rsidP="00987CE4">
            <w:pPr>
              <w:ind w:left="142"/>
              <w:rPr>
                <w:rFonts w:asciiTheme="minorHAnsi" w:hAnsiTheme="minorHAnsi"/>
                <w:b/>
                <w:noProof/>
                <w:sz w:val="23"/>
                <w:szCs w:val="23"/>
                <w:lang w:val="en-GB"/>
              </w:rPr>
            </w:pPr>
            <w:r w:rsidRPr="00D63518">
              <w:rPr>
                <w:rFonts w:asciiTheme="minorHAnsi" w:hAnsiTheme="minorHAnsi"/>
                <w:b/>
                <w:noProof/>
                <w:sz w:val="23"/>
                <w:szCs w:val="23"/>
                <w:lang w:val="en-GB"/>
              </w:rPr>
              <w:t>Florida Institute of Technology</w:t>
            </w:r>
          </w:p>
          <w:p w14:paraId="268A5ABD" w14:textId="5CA2380B" w:rsidR="00987CE4" w:rsidRPr="001A29B1" w:rsidRDefault="00987CE4" w:rsidP="00987CE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anuary 2010 — June 2010</w:t>
            </w:r>
            <w:r w:rsidRPr="001A29B1">
              <w:rPr>
                <w:rFonts w:asciiTheme="minorHAnsi" w:hAnsiTheme="minorHAnsi"/>
                <w:noProof/>
                <w:color w:val="595959" w:themeColor="text1" w:themeTint="A6"/>
                <w:sz w:val="22"/>
                <w:szCs w:val="23"/>
                <w:lang w:val="en-GB"/>
              </w:rPr>
              <w:t xml:space="preserve"> </w:t>
            </w:r>
          </w:p>
          <w:p w14:paraId="7F2B1C64" w14:textId="5EDB548A" w:rsidR="006C4096" w:rsidRPr="001A29B1" w:rsidRDefault="00987CE4" w:rsidP="00987CE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Melbourne (FL), USA</w:t>
            </w:r>
            <w:r w:rsidRPr="001A29B1">
              <w:rPr>
                <w:rFonts w:asciiTheme="minorHAnsi" w:hAnsiTheme="minorHAnsi"/>
                <w:noProof/>
                <w:szCs w:val="22"/>
                <w:lang w:val="en-GB"/>
              </w:rPr>
              <w:br/>
            </w:r>
          </w:p>
          <w:p w14:paraId="5375441E" w14:textId="7F7AB912" w:rsidR="00FA1BDE" w:rsidRPr="001A29B1" w:rsidRDefault="00FA1BDE" w:rsidP="00FA1BDE">
            <w:pPr>
              <w:pStyle w:val="ListParagraph"/>
              <w:numPr>
                <w:ilvl w:val="0"/>
                <w:numId w:val="24"/>
              </w:numPr>
              <w:rPr>
                <w:rFonts w:asciiTheme="minorHAnsi" w:hAnsiTheme="minorHAnsi"/>
                <w:noProof/>
                <w:lang w:val="en-GB"/>
              </w:rPr>
            </w:pPr>
            <w:r w:rsidRPr="001A29B1">
              <w:rPr>
                <w:rFonts w:asciiTheme="minorHAnsi" w:hAnsiTheme="minorHAnsi"/>
                <w:noProof/>
                <w:lang w:val="en-GB"/>
              </w:rPr>
              <w:t xml:space="preserve">Developed adaptive structures research and finite element analysis in fluid dynamics and acoustic via CAD and CAE </w:t>
            </w:r>
            <w:r w:rsidR="003112E9" w:rsidRPr="001A29B1">
              <w:rPr>
                <w:rFonts w:asciiTheme="minorHAnsi" w:hAnsiTheme="minorHAnsi"/>
                <w:noProof/>
                <w:lang w:val="en-GB"/>
              </w:rPr>
              <w:t>software</w:t>
            </w:r>
            <w:r w:rsidRPr="001A29B1">
              <w:rPr>
                <w:rFonts w:asciiTheme="minorHAnsi" w:hAnsiTheme="minorHAnsi"/>
                <w:noProof/>
                <w:lang w:val="en-GB"/>
              </w:rPr>
              <w:t xml:space="preserve"> (Pro/E, ANSYS</w:t>
            </w:r>
            <w:r w:rsidR="00AB0B15" w:rsidRPr="001A29B1">
              <w:rPr>
                <w:rFonts w:asciiTheme="minorHAnsi" w:hAnsiTheme="minorHAnsi"/>
                <w:noProof/>
                <w:lang w:val="en-GB"/>
              </w:rPr>
              <w:t>,</w:t>
            </w:r>
            <w:r w:rsidRPr="001A29B1">
              <w:rPr>
                <w:rFonts w:asciiTheme="minorHAnsi" w:hAnsiTheme="minorHAnsi"/>
                <w:noProof/>
                <w:lang w:val="en-GB"/>
              </w:rPr>
              <w:t xml:space="preserve"> and CFX).</w:t>
            </w:r>
          </w:p>
          <w:p w14:paraId="7832A2D6" w14:textId="77777777" w:rsidR="00987CE4" w:rsidRPr="001A29B1" w:rsidRDefault="00987CE4" w:rsidP="00987CE4">
            <w:pPr>
              <w:rPr>
                <w:rFonts w:asciiTheme="minorHAnsi" w:hAnsiTheme="minorHAnsi"/>
                <w:noProof/>
                <w:szCs w:val="16"/>
                <w:lang w:val="en-GB"/>
              </w:rPr>
            </w:pPr>
          </w:p>
          <w:p w14:paraId="499DD10C" w14:textId="77777777" w:rsidR="00987CE4" w:rsidRPr="001A29B1" w:rsidRDefault="00987CE4" w:rsidP="00987CE4">
            <w:pPr>
              <w:rPr>
                <w:rFonts w:asciiTheme="minorHAnsi" w:hAnsiTheme="minorHAnsi"/>
                <w:noProof/>
                <w:szCs w:val="16"/>
                <w:lang w:val="en-GB"/>
              </w:rPr>
            </w:pPr>
          </w:p>
          <w:p w14:paraId="46698304" w14:textId="6D3E8E26" w:rsidR="00987CE4" w:rsidRPr="001A29B1" w:rsidRDefault="00D63518" w:rsidP="00987CE4">
            <w:pPr>
              <w:ind w:left="142"/>
              <w:rPr>
                <w:rFonts w:asciiTheme="minorHAnsi" w:hAnsiTheme="minorHAnsi"/>
                <w:b/>
                <w:noProof/>
                <w:sz w:val="25"/>
                <w:szCs w:val="25"/>
                <w:lang w:val="en-GB"/>
              </w:rPr>
            </w:pPr>
            <w:r w:rsidRPr="00447D11">
              <w:rPr>
                <w:rFonts w:asciiTheme="minorHAnsi" w:hAnsiTheme="minorHAnsi"/>
                <w:b/>
                <w:noProof/>
                <w:sz w:val="25"/>
                <w:szCs w:val="25"/>
                <w:lang w:val="en-GB"/>
              </w:rPr>
              <w:t xml:space="preserve">Formula SAE Series </w:t>
            </w:r>
            <w:r w:rsidR="00447D11" w:rsidRPr="00447D11">
              <w:rPr>
                <w:rFonts w:asciiTheme="minorHAnsi" w:hAnsiTheme="minorHAnsi"/>
                <w:b/>
                <w:noProof/>
                <w:sz w:val="22"/>
                <w:szCs w:val="23"/>
                <w:lang w:val="en-GB"/>
              </w:rPr>
              <w:t>—</w:t>
            </w:r>
            <w:r w:rsidR="00447D11" w:rsidRPr="00447D11">
              <w:rPr>
                <w:rFonts w:asciiTheme="minorHAnsi" w:hAnsiTheme="minorHAnsi"/>
                <w:b/>
                <w:noProof/>
                <w:sz w:val="25"/>
                <w:szCs w:val="25"/>
                <w:lang w:val="en-GB"/>
              </w:rPr>
              <w:t xml:space="preserve"> </w:t>
            </w:r>
            <w:r w:rsidRPr="00447D11">
              <w:rPr>
                <w:rFonts w:asciiTheme="minorHAnsi" w:hAnsiTheme="minorHAnsi"/>
                <w:b/>
                <w:noProof/>
                <w:sz w:val="25"/>
                <w:szCs w:val="25"/>
                <w:lang w:val="en-GB"/>
              </w:rPr>
              <w:t>with Stephanie</w:t>
            </w:r>
            <w:r w:rsidRPr="00D63518">
              <w:rPr>
                <w:rFonts w:asciiTheme="minorHAnsi" w:hAnsiTheme="minorHAnsi"/>
                <w:b/>
                <w:noProof/>
                <w:sz w:val="25"/>
                <w:szCs w:val="25"/>
                <w:lang w:val="en-GB"/>
              </w:rPr>
              <w:t xml:space="preserve"> Hopper and Dr. Youngsik Choi</w:t>
            </w:r>
          </w:p>
          <w:p w14:paraId="58D3F922" w14:textId="31488AAC" w:rsidR="00987CE4" w:rsidRPr="001A29B1" w:rsidRDefault="00D63518" w:rsidP="00987CE4">
            <w:pPr>
              <w:ind w:left="142"/>
              <w:rPr>
                <w:rFonts w:asciiTheme="minorHAnsi" w:hAnsiTheme="minorHAnsi"/>
                <w:b/>
                <w:noProof/>
                <w:sz w:val="23"/>
                <w:szCs w:val="23"/>
                <w:lang w:val="en-GB"/>
              </w:rPr>
            </w:pPr>
            <w:r w:rsidRPr="00D63518">
              <w:rPr>
                <w:rFonts w:asciiTheme="minorHAnsi" w:hAnsiTheme="minorHAnsi"/>
                <w:b/>
                <w:noProof/>
                <w:sz w:val="23"/>
                <w:szCs w:val="23"/>
                <w:lang w:val="en-GB"/>
              </w:rPr>
              <w:t>Florida Tech Motorsports (FIT)</w:t>
            </w:r>
          </w:p>
          <w:p w14:paraId="57096E88" w14:textId="06088060" w:rsidR="00987CE4" w:rsidRPr="001A29B1" w:rsidRDefault="00987CE4" w:rsidP="00987CE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November 2008 — May 2009</w:t>
            </w:r>
            <w:r w:rsidRPr="001A29B1">
              <w:rPr>
                <w:rFonts w:asciiTheme="minorHAnsi" w:hAnsiTheme="minorHAnsi"/>
                <w:noProof/>
                <w:color w:val="595959" w:themeColor="text1" w:themeTint="A6"/>
                <w:sz w:val="22"/>
                <w:szCs w:val="23"/>
                <w:lang w:val="en-GB"/>
              </w:rPr>
              <w:t xml:space="preserve"> </w:t>
            </w:r>
          </w:p>
          <w:p w14:paraId="6D50B9DF" w14:textId="1E84BC5A" w:rsidR="006C4096" w:rsidRPr="001A29B1" w:rsidRDefault="00987CE4" w:rsidP="00987CE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Melbourne (FL) &amp; Michigan International Speedway (MI), USA</w:t>
            </w:r>
            <w:r w:rsidRPr="001A29B1">
              <w:rPr>
                <w:rFonts w:asciiTheme="minorHAnsi" w:hAnsiTheme="minorHAnsi"/>
                <w:noProof/>
                <w:szCs w:val="22"/>
                <w:lang w:val="en-GB"/>
              </w:rPr>
              <w:br/>
            </w:r>
          </w:p>
          <w:p w14:paraId="1119D9B7" w14:textId="77777777" w:rsidR="00FA1BDE" w:rsidRPr="001A29B1" w:rsidRDefault="00FA1BDE" w:rsidP="00FA1BDE">
            <w:pPr>
              <w:pStyle w:val="ListParagraph"/>
              <w:numPr>
                <w:ilvl w:val="0"/>
                <w:numId w:val="24"/>
              </w:numPr>
              <w:rPr>
                <w:rFonts w:asciiTheme="minorHAnsi" w:hAnsiTheme="minorHAnsi"/>
                <w:noProof/>
                <w:lang w:val="en-GB"/>
              </w:rPr>
            </w:pPr>
            <w:r w:rsidRPr="001A29B1">
              <w:rPr>
                <w:rFonts w:asciiTheme="minorHAnsi" w:hAnsiTheme="minorHAnsi"/>
                <w:noProof/>
                <w:lang w:val="en-GB"/>
              </w:rPr>
              <w:t>Supervised the powertrain division, dealing with engine management, differential, simulation, testing and optimization via CAD and CAE software (SolidWorks, Cosmos Design, and ANSYS).</w:t>
            </w:r>
          </w:p>
          <w:p w14:paraId="27C2096A" w14:textId="77777777" w:rsidR="00FA1BDE" w:rsidRPr="001A29B1" w:rsidRDefault="00FA1BDE" w:rsidP="00FA1BDE">
            <w:pPr>
              <w:pStyle w:val="ListParagraph"/>
              <w:numPr>
                <w:ilvl w:val="0"/>
                <w:numId w:val="24"/>
              </w:numPr>
              <w:rPr>
                <w:rFonts w:asciiTheme="minorHAnsi" w:hAnsiTheme="minorHAnsi"/>
                <w:noProof/>
                <w:lang w:val="en-GB"/>
              </w:rPr>
            </w:pPr>
            <w:r w:rsidRPr="001A29B1">
              <w:rPr>
                <w:rFonts w:asciiTheme="minorHAnsi" w:hAnsiTheme="minorHAnsi"/>
                <w:noProof/>
                <w:lang w:val="en-GB"/>
              </w:rPr>
              <w:t>Designed and fabricated the composite bodywork.</w:t>
            </w:r>
          </w:p>
          <w:p w14:paraId="72FC7FA0" w14:textId="63C10BBC" w:rsidR="005A3938" w:rsidRPr="001A29B1" w:rsidRDefault="00FA1BDE" w:rsidP="00C276A3">
            <w:pPr>
              <w:pStyle w:val="ListParagraph"/>
              <w:numPr>
                <w:ilvl w:val="0"/>
                <w:numId w:val="24"/>
              </w:numPr>
              <w:rPr>
                <w:rFonts w:asciiTheme="minorHAnsi" w:hAnsiTheme="minorHAnsi"/>
                <w:noProof/>
                <w:lang w:val="en-GB"/>
              </w:rPr>
            </w:pPr>
            <w:r w:rsidRPr="007E15E6">
              <w:rPr>
                <w:rFonts w:asciiTheme="minorHAnsi" w:hAnsiTheme="minorHAnsi"/>
                <w:noProof/>
                <w:lang w:val="en-GB"/>
              </w:rPr>
              <w:t>Created</w:t>
            </w:r>
            <w:r w:rsidR="007E15E6" w:rsidRPr="007E15E6">
              <w:rPr>
                <w:rFonts w:asciiTheme="minorHAnsi" w:hAnsiTheme="minorHAnsi"/>
                <w:noProof/>
                <w:lang w:val="en-GB"/>
              </w:rPr>
              <w:t xml:space="preserve"> the</w:t>
            </w:r>
            <w:r w:rsidRPr="001A29B1">
              <w:rPr>
                <w:rFonts w:asciiTheme="minorHAnsi" w:hAnsiTheme="minorHAnsi"/>
                <w:noProof/>
                <w:lang w:val="en-GB"/>
              </w:rPr>
              <w:t xml:space="preserve"> Florida Tech Motorsports website.</w:t>
            </w:r>
          </w:p>
          <w:p w14:paraId="00A58BEF" w14:textId="77777777" w:rsidR="005A3938" w:rsidRPr="001A29B1" w:rsidRDefault="005A3938" w:rsidP="005A3938">
            <w:pPr>
              <w:rPr>
                <w:rFonts w:asciiTheme="minorHAnsi" w:hAnsiTheme="minorHAnsi"/>
                <w:noProof/>
                <w:szCs w:val="16"/>
                <w:lang w:val="en-GB"/>
              </w:rPr>
            </w:pPr>
          </w:p>
          <w:p w14:paraId="3CA879CE" w14:textId="77777777" w:rsidR="00C276A3" w:rsidRPr="001A29B1" w:rsidRDefault="00C276A3" w:rsidP="005A3938">
            <w:pPr>
              <w:rPr>
                <w:rFonts w:asciiTheme="minorHAnsi" w:hAnsiTheme="minorHAnsi"/>
                <w:noProof/>
                <w:szCs w:val="16"/>
                <w:lang w:val="en-GB"/>
              </w:rPr>
            </w:pPr>
          </w:p>
          <w:p w14:paraId="1BC74B38" w14:textId="098B8FE2" w:rsidR="005A3938" w:rsidRPr="001A29B1" w:rsidRDefault="00447D11" w:rsidP="005A3938">
            <w:pPr>
              <w:ind w:left="142"/>
              <w:rPr>
                <w:rFonts w:asciiTheme="minorHAnsi" w:hAnsiTheme="minorHAnsi"/>
                <w:b/>
                <w:noProof/>
                <w:sz w:val="25"/>
                <w:szCs w:val="25"/>
                <w:lang w:val="en-GB"/>
              </w:rPr>
            </w:pPr>
            <w:r w:rsidRPr="00447D11">
              <w:rPr>
                <w:rFonts w:asciiTheme="minorHAnsi" w:hAnsiTheme="minorHAnsi"/>
                <w:b/>
                <w:noProof/>
                <w:sz w:val="25"/>
                <w:szCs w:val="25"/>
                <w:lang w:val="en-GB"/>
              </w:rPr>
              <w:t>Service Engineer (intern)</w:t>
            </w:r>
          </w:p>
          <w:p w14:paraId="479D7192" w14:textId="7EB44709" w:rsidR="005A3938" w:rsidRPr="001A29B1" w:rsidRDefault="00447D11" w:rsidP="005A3938">
            <w:pPr>
              <w:ind w:left="142"/>
              <w:rPr>
                <w:rFonts w:asciiTheme="minorHAnsi" w:hAnsiTheme="minorHAnsi"/>
                <w:b/>
                <w:noProof/>
                <w:sz w:val="23"/>
                <w:szCs w:val="23"/>
                <w:lang w:val="en-GB"/>
              </w:rPr>
            </w:pPr>
            <w:r w:rsidRPr="00447D11">
              <w:rPr>
                <w:rFonts w:asciiTheme="minorHAnsi" w:hAnsiTheme="minorHAnsi"/>
                <w:b/>
                <w:noProof/>
                <w:sz w:val="23"/>
                <w:szCs w:val="23"/>
                <w:lang w:val="en-GB"/>
              </w:rPr>
              <w:t>Prestige Dentaire</w:t>
            </w:r>
          </w:p>
          <w:p w14:paraId="7E1AB9CA" w14:textId="78181EE5" w:rsidR="005A3938" w:rsidRPr="001A29B1" w:rsidRDefault="005A3938" w:rsidP="005A3938">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 July 2006</w:t>
            </w:r>
            <w:r w:rsidRPr="001A29B1">
              <w:rPr>
                <w:rFonts w:asciiTheme="minorHAnsi" w:hAnsiTheme="minorHAnsi"/>
                <w:noProof/>
                <w:color w:val="595959" w:themeColor="text1" w:themeTint="A6"/>
                <w:sz w:val="22"/>
                <w:szCs w:val="23"/>
                <w:lang w:val="en-GB"/>
              </w:rPr>
              <w:t xml:space="preserve"> </w:t>
            </w:r>
          </w:p>
          <w:p w14:paraId="1A4E6B6B" w14:textId="0533F7E7" w:rsidR="005A3938" w:rsidRPr="001A29B1" w:rsidRDefault="005A3938" w:rsidP="00C276A3">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Nice, France</w:t>
            </w:r>
            <w:r w:rsidRPr="001A29B1">
              <w:rPr>
                <w:rFonts w:asciiTheme="minorHAnsi" w:hAnsiTheme="minorHAnsi"/>
                <w:noProof/>
                <w:szCs w:val="22"/>
                <w:lang w:val="en-GB"/>
              </w:rPr>
              <w:br/>
            </w:r>
          </w:p>
          <w:p w14:paraId="41E18974" w14:textId="77777777" w:rsidR="00FA1BDE" w:rsidRPr="001A29B1" w:rsidRDefault="00FA1BDE" w:rsidP="00FA1BDE">
            <w:pPr>
              <w:pStyle w:val="ListParagraph"/>
              <w:numPr>
                <w:ilvl w:val="0"/>
                <w:numId w:val="25"/>
              </w:numPr>
              <w:rPr>
                <w:rFonts w:asciiTheme="minorHAnsi" w:hAnsiTheme="minorHAnsi"/>
                <w:noProof/>
                <w:lang w:val="en-GB"/>
              </w:rPr>
            </w:pPr>
            <w:r w:rsidRPr="001A29B1">
              <w:rPr>
                <w:rFonts w:asciiTheme="minorHAnsi" w:hAnsiTheme="minorHAnsi"/>
                <w:noProof/>
                <w:lang w:val="en-GB"/>
              </w:rPr>
              <w:t>Executed maintenance of dental equipment.</w:t>
            </w:r>
          </w:p>
          <w:p w14:paraId="04630149" w14:textId="4219C2C0" w:rsidR="00FA1BDE" w:rsidRPr="001A29B1" w:rsidRDefault="00FA1BDE" w:rsidP="00FA1BDE">
            <w:pPr>
              <w:pStyle w:val="ListParagraph"/>
              <w:numPr>
                <w:ilvl w:val="0"/>
                <w:numId w:val="25"/>
              </w:numPr>
              <w:rPr>
                <w:rFonts w:asciiTheme="minorHAnsi" w:hAnsiTheme="minorHAnsi"/>
                <w:noProof/>
                <w:lang w:val="en-GB"/>
              </w:rPr>
            </w:pPr>
            <w:r w:rsidRPr="007E15E6">
              <w:rPr>
                <w:rFonts w:asciiTheme="minorHAnsi" w:hAnsiTheme="minorHAnsi"/>
                <w:noProof/>
                <w:lang w:val="en-GB"/>
              </w:rPr>
              <w:t>Overhauled mechanical, plumbing, and electrical devices.</w:t>
            </w:r>
          </w:p>
          <w:p w14:paraId="4FE75A27" w14:textId="77777777" w:rsidR="00C276A3" w:rsidRPr="001A29B1" w:rsidRDefault="00C276A3" w:rsidP="00C276A3">
            <w:pPr>
              <w:rPr>
                <w:rFonts w:asciiTheme="minorHAnsi" w:hAnsiTheme="minorHAnsi"/>
                <w:noProof/>
                <w:szCs w:val="16"/>
                <w:lang w:val="en-GB"/>
              </w:rPr>
            </w:pPr>
          </w:p>
          <w:p w14:paraId="6835E891" w14:textId="296A4D24" w:rsidR="00C276A3" w:rsidRPr="001A29B1" w:rsidRDefault="00447D11" w:rsidP="00C276A3">
            <w:pPr>
              <w:ind w:left="142"/>
              <w:rPr>
                <w:rFonts w:asciiTheme="minorHAnsi" w:hAnsiTheme="minorHAnsi"/>
                <w:b/>
                <w:noProof/>
                <w:sz w:val="25"/>
                <w:szCs w:val="25"/>
                <w:lang w:val="en-GB"/>
              </w:rPr>
            </w:pPr>
            <w:r w:rsidRPr="00447D11">
              <w:rPr>
                <w:rFonts w:asciiTheme="minorHAnsi" w:hAnsiTheme="minorHAnsi"/>
                <w:b/>
                <w:noProof/>
                <w:sz w:val="25"/>
                <w:szCs w:val="25"/>
                <w:lang w:val="en-GB"/>
              </w:rPr>
              <w:lastRenderedPageBreak/>
              <w:t>Military Experience (volunteer)</w:t>
            </w:r>
            <w:r>
              <w:rPr>
                <w:rFonts w:asciiTheme="minorHAnsi" w:hAnsiTheme="minorHAnsi"/>
                <w:b/>
                <w:noProof/>
                <w:sz w:val="25"/>
                <w:szCs w:val="25"/>
                <w:lang w:val="en-GB"/>
              </w:rPr>
              <w:t xml:space="preserve"> </w:t>
            </w:r>
            <w:r w:rsidRPr="00447D11">
              <w:rPr>
                <w:rFonts w:asciiTheme="minorHAnsi" w:hAnsiTheme="minorHAnsi"/>
                <w:b/>
                <w:noProof/>
                <w:sz w:val="22"/>
                <w:szCs w:val="23"/>
                <w:lang w:val="en-GB"/>
              </w:rPr>
              <w:t>—</w:t>
            </w:r>
            <w:r>
              <w:rPr>
                <w:rFonts w:asciiTheme="minorHAnsi" w:hAnsiTheme="minorHAnsi"/>
                <w:b/>
                <w:noProof/>
                <w:sz w:val="22"/>
                <w:szCs w:val="23"/>
                <w:lang w:val="en-GB"/>
              </w:rPr>
              <w:t xml:space="preserve"> </w:t>
            </w:r>
            <w:r w:rsidRPr="00447D11">
              <w:rPr>
                <w:rFonts w:asciiTheme="minorHAnsi" w:hAnsiTheme="minorHAnsi"/>
                <w:b/>
                <w:noProof/>
                <w:sz w:val="25"/>
                <w:szCs w:val="25"/>
                <w:lang w:val="en-GB"/>
              </w:rPr>
              <w:t>Sar El Program</w:t>
            </w:r>
          </w:p>
          <w:p w14:paraId="7727FC48" w14:textId="2A2E6D57" w:rsidR="00C276A3" w:rsidRPr="001A29B1" w:rsidRDefault="00447D11" w:rsidP="00C276A3">
            <w:pPr>
              <w:ind w:left="142"/>
              <w:rPr>
                <w:rFonts w:asciiTheme="minorHAnsi" w:hAnsiTheme="minorHAnsi"/>
                <w:b/>
                <w:noProof/>
                <w:sz w:val="23"/>
                <w:szCs w:val="23"/>
                <w:lang w:val="en-GB"/>
              </w:rPr>
            </w:pPr>
            <w:r w:rsidRPr="00447D11">
              <w:rPr>
                <w:rFonts w:asciiTheme="minorHAnsi" w:hAnsiTheme="minorHAnsi"/>
                <w:b/>
                <w:noProof/>
                <w:sz w:val="23"/>
                <w:szCs w:val="23"/>
                <w:lang w:val="en-GB"/>
              </w:rPr>
              <w:t>Tsahal, Israeli Army Training Program</w:t>
            </w:r>
          </w:p>
          <w:p w14:paraId="54064ECA" w14:textId="43AAFFCB" w:rsidR="00C276A3" w:rsidRPr="001A29B1" w:rsidRDefault="00C276A3" w:rsidP="00C276A3">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ly — August 2005</w:t>
            </w:r>
            <w:r w:rsidRPr="001A29B1">
              <w:rPr>
                <w:rFonts w:asciiTheme="minorHAnsi" w:hAnsiTheme="minorHAnsi"/>
                <w:noProof/>
                <w:color w:val="595959" w:themeColor="text1" w:themeTint="A6"/>
                <w:sz w:val="22"/>
                <w:szCs w:val="23"/>
                <w:lang w:val="en-GB"/>
              </w:rPr>
              <w:t xml:space="preserve"> </w:t>
            </w:r>
          </w:p>
          <w:p w14:paraId="1109864F" w14:textId="7577613D" w:rsidR="00C276A3" w:rsidRPr="001A29B1" w:rsidRDefault="00C276A3" w:rsidP="00C276A3">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Hatzerim Air Force Base, Israel</w:t>
            </w:r>
          </w:p>
          <w:p w14:paraId="76296C43" w14:textId="7F6426A7" w:rsidR="00AB3770" w:rsidRPr="001A29B1" w:rsidRDefault="00AB3770" w:rsidP="009A6F14">
            <w:pPr>
              <w:pStyle w:val="Heading1"/>
              <w:framePr w:hSpace="0" w:wrap="auto" w:vAnchor="margin" w:xAlign="left" w:yAlign="inline"/>
              <w:suppressOverlap w:val="0"/>
              <w:rPr>
                <w:lang w:val="en-GB"/>
              </w:rPr>
            </w:pPr>
            <w:r w:rsidRPr="001A29B1">
              <w:rPr>
                <w:lang w:val="en-GB"/>
              </w:rPr>
              <w:t>Skills &amp; Abilities</w:t>
            </w:r>
          </w:p>
          <w:p w14:paraId="35AFCAB6" w14:textId="042ABE9B" w:rsidR="003D20DC" w:rsidRDefault="00CC2982" w:rsidP="00BC3FC6">
            <w:pPr>
              <w:pStyle w:val="ListParagraph"/>
              <w:numPr>
                <w:ilvl w:val="0"/>
                <w:numId w:val="29"/>
              </w:numPr>
              <w:ind w:left="360"/>
              <w:rPr>
                <w:rFonts w:asciiTheme="minorHAnsi" w:hAnsiTheme="minorHAnsi"/>
                <w:noProof/>
                <w:lang w:val="en-GB"/>
              </w:rPr>
            </w:pPr>
            <w:r w:rsidRPr="001A29B1">
              <w:rPr>
                <w:rFonts w:asciiTheme="minorHAnsi" w:hAnsiTheme="minorHAnsi"/>
                <w:b/>
                <w:noProof/>
                <w:lang w:val="en-GB"/>
              </w:rPr>
              <w:t>Industry Knowledge</w:t>
            </w:r>
            <w:r w:rsidR="003112E9" w:rsidRPr="001A29B1">
              <w:rPr>
                <w:rFonts w:asciiTheme="minorHAnsi" w:hAnsiTheme="minorHAnsi"/>
                <w:b/>
                <w:noProof/>
                <w:lang w:val="en-GB"/>
              </w:rPr>
              <w:t>:</w:t>
            </w:r>
            <w:r w:rsidRPr="001A29B1">
              <w:rPr>
                <w:rFonts w:asciiTheme="minorHAnsi" w:hAnsiTheme="minorHAnsi"/>
                <w:b/>
                <w:noProof/>
                <w:lang w:val="en-GB"/>
              </w:rPr>
              <w:t xml:space="preserve"> </w:t>
            </w:r>
            <w:r w:rsidR="000A1538">
              <w:rPr>
                <w:rFonts w:asciiTheme="minorHAnsi" w:hAnsiTheme="minorHAnsi"/>
                <w:b/>
                <w:noProof/>
                <w:lang w:val="en-GB"/>
              </w:rPr>
              <w:t xml:space="preserve"> </w:t>
            </w:r>
            <w:r w:rsidR="00BC3FC6" w:rsidRPr="00BC3FC6">
              <w:rPr>
                <w:rFonts w:asciiTheme="minorHAnsi" w:hAnsiTheme="minorHAnsi"/>
                <w:noProof/>
                <w:lang w:val="en-GB"/>
              </w:rPr>
              <w:t>System Integration,  Systems Engineering, Project Engineering, Project Management, Aerospace Engineering, Business Strategy, Testing and Simulations</w:t>
            </w:r>
          </w:p>
          <w:p w14:paraId="0D8549CA" w14:textId="77777777" w:rsidR="008B7C80" w:rsidRPr="008B7C80" w:rsidRDefault="008B7C80" w:rsidP="008B7C80">
            <w:pPr>
              <w:ind w:left="0"/>
              <w:rPr>
                <w:rFonts w:asciiTheme="minorHAnsi" w:hAnsiTheme="minorHAnsi"/>
                <w:noProof/>
                <w:sz w:val="16"/>
                <w:lang w:val="en-GB"/>
              </w:rPr>
            </w:pPr>
          </w:p>
          <w:p w14:paraId="41EAA78D" w14:textId="5D4CDC6D" w:rsidR="00860BFE" w:rsidRPr="001A29B1" w:rsidRDefault="00860BFE" w:rsidP="00BC3FC6">
            <w:pPr>
              <w:pStyle w:val="ListParagraph"/>
              <w:numPr>
                <w:ilvl w:val="0"/>
                <w:numId w:val="29"/>
              </w:numPr>
              <w:ind w:left="360"/>
              <w:rPr>
                <w:rFonts w:asciiTheme="minorHAnsi" w:hAnsiTheme="minorHAnsi"/>
                <w:noProof/>
                <w:lang w:val="en-GB"/>
              </w:rPr>
            </w:pPr>
            <w:r>
              <w:rPr>
                <w:rFonts w:asciiTheme="minorHAnsi" w:hAnsiTheme="minorHAnsi"/>
                <w:b/>
                <w:noProof/>
                <w:lang w:val="en-GB"/>
              </w:rPr>
              <w:t>Domain Expertise:</w:t>
            </w:r>
            <w:r>
              <w:rPr>
                <w:rFonts w:asciiTheme="minorHAnsi" w:hAnsiTheme="minorHAnsi"/>
                <w:noProof/>
                <w:lang w:val="en-GB"/>
              </w:rPr>
              <w:t xml:space="preserve">  </w:t>
            </w:r>
            <w:r w:rsidR="00BC3FC6">
              <w:t xml:space="preserve"> </w:t>
            </w:r>
            <w:r w:rsidR="00BC3FC6" w:rsidRPr="00BC3FC6">
              <w:rPr>
                <w:rFonts w:asciiTheme="minorHAnsi" w:hAnsiTheme="minorHAnsi"/>
                <w:noProof/>
                <w:lang w:val="en-GB"/>
              </w:rPr>
              <w:t>Turbomachinery, Gas Turbines/ Jet Engines/Propulsion, Data Acquisition Systems, Aerodynamics, Thermodynamics, Combustion, Fluid Dynamics, Energy and Climate Change, Blockchain and Cryptocurrency Technologies</w:t>
            </w:r>
          </w:p>
          <w:p w14:paraId="38A02EED" w14:textId="77777777" w:rsidR="009C3E34" w:rsidRPr="008B7C80" w:rsidRDefault="009C3E34" w:rsidP="009C3E34">
            <w:pPr>
              <w:ind w:left="0"/>
              <w:rPr>
                <w:rFonts w:asciiTheme="minorHAnsi" w:hAnsiTheme="minorHAnsi"/>
                <w:noProof/>
                <w:sz w:val="16"/>
                <w:lang w:val="en-GB"/>
              </w:rPr>
            </w:pPr>
          </w:p>
          <w:p w14:paraId="33CBC722" w14:textId="06D4BB46" w:rsidR="009C3E34" w:rsidRPr="001A29B1" w:rsidRDefault="009C3E34" w:rsidP="00CC2982">
            <w:pPr>
              <w:pStyle w:val="ListParagraph"/>
              <w:numPr>
                <w:ilvl w:val="0"/>
                <w:numId w:val="29"/>
              </w:numPr>
              <w:ind w:left="360"/>
              <w:rPr>
                <w:rFonts w:asciiTheme="minorHAnsi" w:hAnsiTheme="minorHAnsi"/>
                <w:noProof/>
                <w:lang w:val="en-GB"/>
              </w:rPr>
            </w:pPr>
            <w:r w:rsidRPr="001A29B1">
              <w:rPr>
                <w:rFonts w:asciiTheme="minorHAnsi" w:hAnsiTheme="minorHAnsi"/>
                <w:b/>
                <w:noProof/>
                <w:lang w:val="en-GB"/>
              </w:rPr>
              <w:t>Tools &amp; Technologies</w:t>
            </w:r>
          </w:p>
          <w:p w14:paraId="36ECA8A1" w14:textId="792CB267" w:rsidR="00FD64A9" w:rsidRPr="001A29B1" w:rsidRDefault="00AB3770" w:rsidP="00AA55BF">
            <w:pPr>
              <w:pStyle w:val="ListParagraph"/>
              <w:numPr>
                <w:ilvl w:val="0"/>
                <w:numId w:val="21"/>
              </w:numPr>
              <w:ind w:left="648"/>
              <w:rPr>
                <w:rFonts w:asciiTheme="minorHAnsi" w:hAnsiTheme="minorHAnsi"/>
                <w:b/>
                <w:noProof/>
                <w:lang w:val="en-GB"/>
              </w:rPr>
            </w:pPr>
            <w:r w:rsidRPr="001A29B1">
              <w:rPr>
                <w:rFonts w:asciiTheme="minorHAnsi" w:hAnsiTheme="minorHAnsi"/>
                <w:b/>
                <w:noProof/>
                <w:lang w:val="en-GB"/>
              </w:rPr>
              <w:t>Computational Fluid Dynamics</w:t>
            </w:r>
            <w:r w:rsidR="00F32551" w:rsidRPr="001A29B1">
              <w:rPr>
                <w:rFonts w:asciiTheme="minorHAnsi" w:hAnsiTheme="minorHAnsi"/>
                <w:b/>
                <w:noProof/>
                <w:lang w:val="en-GB"/>
              </w:rPr>
              <w:t xml:space="preserve"> (CFD</w:t>
            </w:r>
            <w:r w:rsidR="003112E9" w:rsidRPr="001A29B1">
              <w:rPr>
                <w:rFonts w:asciiTheme="minorHAnsi" w:hAnsiTheme="minorHAnsi"/>
                <w:b/>
                <w:noProof/>
                <w:lang w:val="en-GB"/>
              </w:rPr>
              <w:t>):</w:t>
            </w:r>
            <w:r w:rsidR="0068658E">
              <w:rPr>
                <w:rFonts w:asciiTheme="minorHAnsi" w:hAnsiTheme="minorHAnsi"/>
                <w:noProof/>
                <w:lang w:val="en-GB"/>
              </w:rPr>
              <w:t xml:space="preserve">  A</w:t>
            </w:r>
            <w:r w:rsidR="00563835">
              <w:rPr>
                <w:rFonts w:asciiTheme="minorHAnsi" w:hAnsiTheme="minorHAnsi"/>
                <w:noProof/>
                <w:lang w:val="en-GB"/>
              </w:rPr>
              <w:t>nsys</w:t>
            </w:r>
            <w:r w:rsidRPr="001A29B1">
              <w:rPr>
                <w:rFonts w:asciiTheme="minorHAnsi" w:hAnsiTheme="minorHAnsi"/>
                <w:noProof/>
                <w:lang w:val="en-GB"/>
              </w:rPr>
              <w:t xml:space="preserve"> F</w:t>
            </w:r>
            <w:r w:rsidR="00563835">
              <w:rPr>
                <w:rFonts w:asciiTheme="minorHAnsi" w:hAnsiTheme="minorHAnsi"/>
                <w:noProof/>
                <w:lang w:val="en-GB"/>
              </w:rPr>
              <w:t>luent</w:t>
            </w:r>
            <w:r w:rsidRPr="001A29B1">
              <w:rPr>
                <w:rFonts w:asciiTheme="minorHAnsi" w:hAnsiTheme="minorHAnsi"/>
                <w:noProof/>
                <w:lang w:val="en-GB"/>
              </w:rPr>
              <w:t xml:space="preserve">, </w:t>
            </w:r>
            <w:r w:rsidR="00C932D5">
              <w:rPr>
                <w:rFonts w:asciiTheme="minorHAnsi" w:hAnsiTheme="minorHAnsi"/>
                <w:noProof/>
                <w:lang w:val="en-GB"/>
              </w:rPr>
              <w:t xml:space="preserve">Ansys </w:t>
            </w:r>
            <w:r w:rsidRPr="001A29B1">
              <w:rPr>
                <w:rFonts w:asciiTheme="minorHAnsi" w:hAnsiTheme="minorHAnsi"/>
                <w:noProof/>
                <w:lang w:val="en-GB"/>
              </w:rPr>
              <w:t>CFX, A</w:t>
            </w:r>
            <w:r w:rsidR="002E56A8">
              <w:rPr>
                <w:rFonts w:asciiTheme="minorHAnsi" w:hAnsiTheme="minorHAnsi"/>
                <w:noProof/>
                <w:lang w:val="en-GB"/>
              </w:rPr>
              <w:t>nsys</w:t>
            </w:r>
            <w:r w:rsidRPr="001A29B1">
              <w:rPr>
                <w:rFonts w:asciiTheme="minorHAnsi" w:hAnsiTheme="minorHAnsi"/>
                <w:noProof/>
                <w:lang w:val="en-GB"/>
              </w:rPr>
              <w:t xml:space="preserve"> IC</w:t>
            </w:r>
            <w:r w:rsidR="00C12C02" w:rsidRPr="001A29B1">
              <w:rPr>
                <w:rFonts w:asciiTheme="minorHAnsi" w:hAnsiTheme="minorHAnsi"/>
                <w:noProof/>
                <w:lang w:val="en-GB"/>
              </w:rPr>
              <w:t>EM CFD (Mesh Generation), GAMBIT</w:t>
            </w:r>
            <w:r w:rsidR="00C82265" w:rsidRPr="001A29B1">
              <w:rPr>
                <w:rFonts w:asciiTheme="minorHAnsi" w:hAnsiTheme="minorHAnsi"/>
                <w:noProof/>
                <w:lang w:val="en-GB"/>
              </w:rPr>
              <w:t>.</w:t>
            </w:r>
          </w:p>
          <w:p w14:paraId="78D2CAE6" w14:textId="5418773D" w:rsidR="00FD64A9" w:rsidRPr="001A29B1" w:rsidRDefault="00AB3770" w:rsidP="00AA55BF">
            <w:pPr>
              <w:pStyle w:val="ListParagraph"/>
              <w:numPr>
                <w:ilvl w:val="0"/>
                <w:numId w:val="21"/>
              </w:numPr>
              <w:ind w:left="648"/>
              <w:rPr>
                <w:rFonts w:asciiTheme="minorHAnsi" w:hAnsiTheme="minorHAnsi"/>
                <w:b/>
                <w:noProof/>
                <w:lang w:val="en-GB"/>
              </w:rPr>
            </w:pPr>
            <w:r w:rsidRPr="001A29B1">
              <w:rPr>
                <w:rFonts w:asciiTheme="minorHAnsi" w:hAnsiTheme="minorHAnsi"/>
                <w:b/>
                <w:noProof/>
                <w:lang w:val="en-GB"/>
              </w:rPr>
              <w:t xml:space="preserve">Solid </w:t>
            </w:r>
            <w:r w:rsidR="003112E9" w:rsidRPr="001A29B1">
              <w:rPr>
                <w:rFonts w:asciiTheme="minorHAnsi" w:hAnsiTheme="minorHAnsi"/>
                <w:b/>
                <w:noProof/>
                <w:lang w:val="en-GB"/>
              </w:rPr>
              <w:t>Modeling</w:t>
            </w:r>
            <w:r w:rsidR="007E15E6">
              <w:rPr>
                <w:rFonts w:asciiTheme="minorHAnsi" w:hAnsiTheme="minorHAnsi"/>
                <w:b/>
                <w:noProof/>
                <w:lang w:val="en-GB"/>
              </w:rPr>
              <w:t xml:space="preserve"> (CAD)</w:t>
            </w:r>
            <w:r w:rsidR="002F1715">
              <w:rPr>
                <w:rFonts w:asciiTheme="minorHAnsi" w:hAnsiTheme="minorHAnsi"/>
                <w:b/>
                <w:noProof/>
                <w:lang w:val="en-GB"/>
              </w:rPr>
              <w:t>/ Finite Element Analysis (FEA)</w:t>
            </w:r>
            <w:r w:rsidR="003112E9" w:rsidRPr="001A29B1">
              <w:rPr>
                <w:rFonts w:asciiTheme="minorHAnsi" w:hAnsiTheme="minorHAnsi"/>
                <w:b/>
                <w:noProof/>
                <w:lang w:val="en-GB"/>
              </w:rPr>
              <w:t>:</w:t>
            </w:r>
            <w:r w:rsidR="00AA55BF">
              <w:rPr>
                <w:rFonts w:asciiTheme="minorHAnsi" w:hAnsiTheme="minorHAnsi"/>
                <w:noProof/>
                <w:lang w:val="en-GB"/>
              </w:rPr>
              <w:t xml:space="preserve">  </w:t>
            </w:r>
            <w:r w:rsidR="00BC3FC6" w:rsidRPr="00BC3FC6">
              <w:rPr>
                <w:rFonts w:asciiTheme="minorHAnsi" w:hAnsiTheme="minorHAnsi"/>
                <w:noProof/>
                <w:lang w:val="en-GB"/>
              </w:rPr>
              <w:t>AutoCAD, SolidWorks, Pro/ENGINEER &amp; Creo, CATIA, ANSYS Workbench Platform, ANSYS Parametric Design Language (APDL), Cosmos Design, Solid Concepts, CNC Software/Mastercam</w:t>
            </w:r>
          </w:p>
          <w:p w14:paraId="35315029" w14:textId="419B0859" w:rsidR="009C3E34" w:rsidRPr="001A29B1" w:rsidRDefault="00C12C02" w:rsidP="00AA55BF">
            <w:pPr>
              <w:pStyle w:val="ListParagraph"/>
              <w:numPr>
                <w:ilvl w:val="0"/>
                <w:numId w:val="21"/>
              </w:numPr>
              <w:ind w:left="648"/>
              <w:rPr>
                <w:rFonts w:asciiTheme="minorHAnsi" w:hAnsiTheme="minorHAnsi"/>
                <w:b/>
                <w:noProof/>
                <w:lang w:val="en-GB"/>
              </w:rPr>
            </w:pPr>
            <w:r w:rsidRPr="001A29B1">
              <w:rPr>
                <w:rFonts w:asciiTheme="minorHAnsi" w:hAnsiTheme="minorHAnsi"/>
                <w:b/>
                <w:noProof/>
                <w:lang w:val="en-GB"/>
              </w:rPr>
              <w:t>Data Acquisition (DAQ</w:t>
            </w:r>
            <w:r w:rsidR="00923BF9" w:rsidRPr="001A29B1">
              <w:rPr>
                <w:rFonts w:asciiTheme="minorHAnsi" w:hAnsiTheme="minorHAnsi"/>
                <w:b/>
                <w:noProof/>
                <w:lang w:val="en-GB"/>
              </w:rPr>
              <w:t>):</w:t>
            </w:r>
            <w:r w:rsidR="00AA55BF">
              <w:rPr>
                <w:rFonts w:asciiTheme="minorHAnsi" w:hAnsiTheme="minorHAnsi"/>
                <w:noProof/>
                <w:lang w:val="en-GB"/>
              </w:rPr>
              <w:t xml:space="preserve">  </w:t>
            </w:r>
            <w:r w:rsidR="00AA55BF" w:rsidRPr="00AA55BF">
              <w:rPr>
                <w:rFonts w:asciiTheme="minorHAnsi" w:hAnsiTheme="minorHAnsi"/>
                <w:noProof/>
                <w:lang w:val="en-GB"/>
              </w:rPr>
              <w:t>NI LabVIEW, proDAS and nxDAS (MDS Aero Support Corp), iDDS (instrumentation Data Distribution Service), LaVision FlowMaster (PIV)</w:t>
            </w:r>
          </w:p>
          <w:p w14:paraId="5A7512DB" w14:textId="4DD06346" w:rsidR="009C3E34" w:rsidRPr="001A29B1" w:rsidRDefault="00AB3770" w:rsidP="00AA55BF">
            <w:pPr>
              <w:pStyle w:val="ListParagraph"/>
              <w:numPr>
                <w:ilvl w:val="0"/>
                <w:numId w:val="21"/>
              </w:numPr>
              <w:ind w:left="648"/>
              <w:rPr>
                <w:rFonts w:asciiTheme="minorHAnsi" w:hAnsiTheme="minorHAnsi"/>
                <w:b/>
                <w:noProof/>
                <w:lang w:val="en-GB"/>
              </w:rPr>
            </w:pPr>
            <w:r w:rsidRPr="001A29B1">
              <w:rPr>
                <w:rFonts w:asciiTheme="minorHAnsi" w:hAnsiTheme="minorHAnsi"/>
                <w:b/>
                <w:noProof/>
                <w:lang w:val="en-GB"/>
              </w:rPr>
              <w:t xml:space="preserve">Development </w:t>
            </w:r>
            <w:r w:rsidR="003112E9" w:rsidRPr="001A29B1">
              <w:rPr>
                <w:rFonts w:asciiTheme="minorHAnsi" w:hAnsiTheme="minorHAnsi"/>
                <w:b/>
                <w:noProof/>
                <w:lang w:val="en-GB"/>
              </w:rPr>
              <w:t>Tools:</w:t>
            </w:r>
            <w:r w:rsidR="00AA55BF">
              <w:rPr>
                <w:rFonts w:asciiTheme="minorHAnsi" w:hAnsiTheme="minorHAnsi"/>
                <w:noProof/>
                <w:lang w:val="en-GB"/>
              </w:rPr>
              <w:t xml:space="preserve">  </w:t>
            </w:r>
            <w:r w:rsidR="00AA55BF" w:rsidRPr="00AA55BF">
              <w:rPr>
                <w:rFonts w:asciiTheme="minorHAnsi" w:hAnsiTheme="minorHAnsi"/>
                <w:noProof/>
                <w:lang w:val="en-GB"/>
              </w:rPr>
              <w:t>MS Excel/VBA, Python, MATLAB, Java, SQL database, HTML CSS programming</w:t>
            </w:r>
            <w:r w:rsidR="00AA55BF">
              <w:rPr>
                <w:rFonts w:asciiTheme="minorHAnsi" w:hAnsiTheme="minorHAnsi"/>
                <w:noProof/>
                <w:lang w:val="en-GB"/>
              </w:rPr>
              <w:t>, XML, Apache, LaTex, Mediawiki</w:t>
            </w:r>
          </w:p>
          <w:p w14:paraId="26C56B78" w14:textId="26C8A760" w:rsidR="001D0A54" w:rsidRPr="00AA55BF" w:rsidRDefault="00AB3770" w:rsidP="00AA55BF">
            <w:pPr>
              <w:pStyle w:val="ListParagraph"/>
              <w:numPr>
                <w:ilvl w:val="0"/>
                <w:numId w:val="21"/>
              </w:numPr>
              <w:ind w:left="648"/>
              <w:rPr>
                <w:rFonts w:asciiTheme="minorHAnsi" w:hAnsiTheme="minorHAnsi"/>
                <w:b/>
                <w:noProof/>
                <w:lang w:val="en-GB"/>
              </w:rPr>
            </w:pPr>
            <w:r w:rsidRPr="00AA55BF">
              <w:rPr>
                <w:rFonts w:asciiTheme="minorHAnsi" w:hAnsiTheme="minorHAnsi"/>
                <w:b/>
                <w:noProof/>
                <w:lang w:val="en-GB"/>
              </w:rPr>
              <w:t>Computer Skills:</w:t>
            </w:r>
            <w:r w:rsidR="00AA55BF">
              <w:rPr>
                <w:rFonts w:asciiTheme="minorHAnsi" w:hAnsiTheme="minorHAnsi"/>
                <w:noProof/>
                <w:lang w:val="en-GB"/>
              </w:rPr>
              <w:t xml:space="preserve">  </w:t>
            </w:r>
            <w:r w:rsidR="00AA55BF" w:rsidRPr="00AA55BF">
              <w:rPr>
                <w:rFonts w:asciiTheme="minorHAnsi" w:hAnsiTheme="minorHAnsi"/>
                <w:noProof/>
                <w:lang w:val="en-GB"/>
              </w:rPr>
              <w:t>Microsoft Office 365, Unix/Linux architecture (e.g CentOS, Red Hat, Ubuntu), Computer networking, G Suite, NetBeans, MATLAB, Mathcad, Maple, Adobe Photoshop, Adobe Lightroom, Adobe XD, Adobe Premiere Pro, computer virtualization (e.g. VMware), Wi-Fi security and penetration testing (e.g. Kali Linux), source code repositories (e.g. Git, Subversion) and bug tracking systems (e.g. Bugzilla, JIRA)</w:t>
            </w:r>
          </w:p>
          <w:p w14:paraId="35D275F4" w14:textId="59D6326A" w:rsidR="00AA55BF" w:rsidRDefault="00AA55BF" w:rsidP="00AA55BF">
            <w:pPr>
              <w:pStyle w:val="ListParagraph"/>
              <w:numPr>
                <w:ilvl w:val="0"/>
                <w:numId w:val="21"/>
              </w:numPr>
              <w:ind w:left="648"/>
              <w:rPr>
                <w:rFonts w:asciiTheme="minorHAnsi" w:hAnsiTheme="minorHAnsi"/>
                <w:b/>
                <w:noProof/>
                <w:lang w:val="en-GB"/>
              </w:rPr>
            </w:pPr>
            <w:r w:rsidRPr="00AA55BF">
              <w:rPr>
                <w:rFonts w:asciiTheme="minorHAnsi" w:hAnsiTheme="minorHAnsi"/>
                <w:b/>
                <w:noProof/>
                <w:lang w:val="en-GB"/>
              </w:rPr>
              <w:t>Hardware skills:</w:t>
            </w:r>
            <w:r w:rsidRPr="00AA55BF">
              <w:rPr>
                <w:rFonts w:asciiTheme="minorHAnsi" w:hAnsiTheme="minorHAnsi"/>
                <w:noProof/>
                <w:lang w:val="en-GB"/>
              </w:rPr>
              <w:t xml:space="preserve">  Network configuration, Tech support and troubleshooting, WAN/LAN and routers</w:t>
            </w:r>
          </w:p>
          <w:p w14:paraId="0958F244" w14:textId="77F0E630" w:rsidR="00AA55BF" w:rsidRPr="001A29B1" w:rsidRDefault="00AA55BF" w:rsidP="00AA55BF">
            <w:pPr>
              <w:pStyle w:val="ListParagraph"/>
              <w:numPr>
                <w:ilvl w:val="0"/>
                <w:numId w:val="21"/>
              </w:numPr>
              <w:ind w:left="648"/>
              <w:rPr>
                <w:rFonts w:asciiTheme="minorHAnsi" w:hAnsiTheme="minorHAnsi"/>
                <w:b/>
                <w:noProof/>
                <w:lang w:val="en-GB"/>
              </w:rPr>
            </w:pPr>
            <w:r w:rsidRPr="00AA55BF">
              <w:rPr>
                <w:rFonts w:asciiTheme="minorHAnsi" w:hAnsiTheme="minorHAnsi"/>
                <w:b/>
                <w:noProof/>
                <w:lang w:val="en-GB"/>
              </w:rPr>
              <w:t>Product</w:t>
            </w:r>
            <w:r>
              <w:rPr>
                <w:rFonts w:asciiTheme="minorHAnsi" w:hAnsiTheme="minorHAnsi"/>
                <w:b/>
                <w:noProof/>
                <w:lang w:val="en-GB"/>
              </w:rPr>
              <w:t xml:space="preserve"> Lifecycle Management (PLM):  </w:t>
            </w:r>
            <w:r w:rsidRPr="00AA55BF">
              <w:rPr>
                <w:rFonts w:asciiTheme="minorHAnsi" w:hAnsiTheme="minorHAnsi"/>
                <w:noProof/>
                <w:lang w:val="en-GB"/>
              </w:rPr>
              <w:t>PTC Windchill, Omnify Empower</w:t>
            </w:r>
          </w:p>
          <w:p w14:paraId="2FC759CA" w14:textId="77777777" w:rsidR="009C3E34" w:rsidRPr="00C923A4" w:rsidRDefault="009C3E34" w:rsidP="00414D83">
            <w:pPr>
              <w:ind w:left="0"/>
              <w:rPr>
                <w:rFonts w:asciiTheme="minorHAnsi" w:hAnsiTheme="minorHAnsi"/>
                <w:noProof/>
                <w:sz w:val="16"/>
                <w:lang w:val="en-GB"/>
              </w:rPr>
            </w:pPr>
          </w:p>
          <w:p w14:paraId="5CA45828" w14:textId="767B19C4" w:rsidR="00414D83" w:rsidRPr="00414D83" w:rsidRDefault="00CC7A70" w:rsidP="00414D83">
            <w:pPr>
              <w:pStyle w:val="ListParagraph"/>
              <w:numPr>
                <w:ilvl w:val="0"/>
                <w:numId w:val="32"/>
              </w:numPr>
              <w:ind w:left="357" w:hanging="357"/>
              <w:rPr>
                <w:rFonts w:asciiTheme="minorHAnsi" w:hAnsiTheme="minorHAnsi"/>
                <w:b/>
                <w:noProof/>
                <w:lang w:val="en-GB"/>
              </w:rPr>
            </w:pPr>
            <w:r w:rsidRPr="00414D83">
              <w:rPr>
                <w:rFonts w:asciiTheme="minorHAnsi" w:hAnsiTheme="minorHAnsi"/>
                <w:b/>
                <w:noProof/>
                <w:lang w:val="en-GB"/>
              </w:rPr>
              <w:t>Interpersonal Skills:</w:t>
            </w:r>
            <w:r w:rsidRPr="00414D83">
              <w:rPr>
                <w:rFonts w:asciiTheme="minorHAnsi" w:hAnsiTheme="minorHAnsi"/>
                <w:noProof/>
                <w:lang w:val="en-GB"/>
              </w:rPr>
              <w:t xml:space="preserve"> </w:t>
            </w:r>
            <w:r w:rsidR="000A1538" w:rsidRPr="00414D83">
              <w:rPr>
                <w:rFonts w:asciiTheme="minorHAnsi" w:hAnsiTheme="minorHAnsi"/>
                <w:noProof/>
                <w:lang w:val="en-GB"/>
              </w:rPr>
              <w:t xml:space="preserve"> </w:t>
            </w:r>
            <w:r w:rsidRPr="00414D83">
              <w:rPr>
                <w:rFonts w:asciiTheme="minorHAnsi" w:hAnsiTheme="minorHAnsi"/>
                <w:noProof/>
                <w:lang w:val="en-GB"/>
              </w:rPr>
              <w:t>Problem Solving, Team Leadership, Engineering Management, Tra</w:t>
            </w:r>
            <w:r w:rsidR="00465BDF" w:rsidRPr="00414D83">
              <w:rPr>
                <w:rFonts w:asciiTheme="minorHAnsi" w:hAnsiTheme="minorHAnsi"/>
                <w:noProof/>
                <w:lang w:val="en-GB"/>
              </w:rPr>
              <w:t>in</w:t>
            </w:r>
            <w:r w:rsidRPr="00414D83">
              <w:rPr>
                <w:rFonts w:asciiTheme="minorHAnsi" w:hAnsiTheme="minorHAnsi"/>
                <w:noProof/>
                <w:lang w:val="en-GB"/>
              </w:rPr>
              <w:t>ing, Teaching, Nego</w:t>
            </w:r>
            <w:r w:rsidR="00465BDF" w:rsidRPr="00414D83">
              <w:rPr>
                <w:rFonts w:asciiTheme="minorHAnsi" w:hAnsiTheme="minorHAnsi"/>
                <w:noProof/>
                <w:lang w:val="en-GB"/>
              </w:rPr>
              <w:t>t</w:t>
            </w:r>
            <w:r w:rsidRPr="00414D83">
              <w:rPr>
                <w:rFonts w:asciiTheme="minorHAnsi" w:hAnsiTheme="minorHAnsi"/>
                <w:noProof/>
                <w:lang w:val="en-GB"/>
              </w:rPr>
              <w:t>iation</w:t>
            </w:r>
          </w:p>
          <w:p w14:paraId="6B985AA1" w14:textId="77777777" w:rsidR="00414D83" w:rsidRPr="00C923A4" w:rsidRDefault="00414D83" w:rsidP="00414D83">
            <w:pPr>
              <w:ind w:left="0"/>
              <w:rPr>
                <w:rFonts w:asciiTheme="minorHAnsi" w:hAnsiTheme="minorHAnsi"/>
                <w:noProof/>
                <w:sz w:val="16"/>
                <w:lang w:val="en-GB"/>
              </w:rPr>
            </w:pPr>
          </w:p>
          <w:p w14:paraId="62AC5939" w14:textId="353F50CA" w:rsidR="00414D83" w:rsidRPr="00414D83" w:rsidRDefault="00414D83" w:rsidP="00414D83">
            <w:pPr>
              <w:pStyle w:val="ListParagraph"/>
              <w:numPr>
                <w:ilvl w:val="0"/>
                <w:numId w:val="32"/>
              </w:numPr>
              <w:ind w:left="357" w:hanging="357"/>
              <w:rPr>
                <w:rFonts w:asciiTheme="minorHAnsi" w:hAnsiTheme="minorHAnsi"/>
                <w:noProof/>
                <w:lang w:val="en-GB"/>
              </w:rPr>
            </w:pPr>
            <w:r w:rsidRPr="00414D83">
              <w:rPr>
                <w:rFonts w:asciiTheme="minorHAnsi" w:hAnsiTheme="minorHAnsi"/>
                <w:b/>
                <w:noProof/>
                <w:lang w:val="en-GB"/>
              </w:rPr>
              <w:t>Languages:</w:t>
            </w:r>
            <w:r w:rsidR="0081590D">
              <w:rPr>
                <w:rFonts w:asciiTheme="minorHAnsi" w:hAnsiTheme="minorHAnsi"/>
                <w:noProof/>
                <w:lang w:val="en-GB"/>
              </w:rPr>
              <w:t xml:space="preserve">  E</w:t>
            </w:r>
            <w:r w:rsidRPr="00414D83">
              <w:rPr>
                <w:rFonts w:asciiTheme="minorHAnsi" w:hAnsiTheme="minorHAnsi"/>
                <w:noProof/>
                <w:lang w:val="en-GB"/>
              </w:rPr>
              <w:t>nglish (Bilingual), French (Native), Spanish (Limited working), Italian (Elementary), Hebrew (Elementary)</w:t>
            </w:r>
          </w:p>
          <w:p w14:paraId="03146F47" w14:textId="77777777" w:rsidR="00FA1BDE" w:rsidRPr="001A29B1" w:rsidRDefault="00FA1BDE" w:rsidP="009A6F14">
            <w:pPr>
              <w:pStyle w:val="Heading1"/>
              <w:framePr w:hSpace="0" w:wrap="auto" w:vAnchor="margin" w:xAlign="left" w:yAlign="inline"/>
              <w:suppressOverlap w:val="0"/>
              <w:rPr>
                <w:lang w:val="en-GB"/>
              </w:rPr>
            </w:pPr>
            <w:r w:rsidRPr="001A29B1">
              <w:rPr>
                <w:lang w:val="en-GB"/>
              </w:rPr>
              <w:t>Education</w:t>
            </w:r>
          </w:p>
          <w:p w14:paraId="6BAAFAC6" w14:textId="2EA66816" w:rsidR="00126435" w:rsidRPr="001A29B1" w:rsidRDefault="00126435" w:rsidP="00126435">
            <w:pPr>
              <w:ind w:left="142"/>
              <w:rPr>
                <w:rFonts w:asciiTheme="minorHAnsi" w:hAnsiTheme="minorHAnsi"/>
                <w:b/>
                <w:noProof/>
                <w:sz w:val="25"/>
                <w:szCs w:val="25"/>
                <w:lang w:val="en-GB"/>
              </w:rPr>
            </w:pPr>
            <w:r w:rsidRPr="001A29B1">
              <w:rPr>
                <w:rFonts w:asciiTheme="minorHAnsi" w:hAnsiTheme="minorHAnsi"/>
                <w:b/>
                <w:noProof/>
                <w:sz w:val="25"/>
                <w:szCs w:val="25"/>
                <w:lang w:val="en-GB"/>
              </w:rPr>
              <w:t>Laval University</w:t>
            </w:r>
          </w:p>
          <w:p w14:paraId="19636A0E" w14:textId="07B7A576" w:rsidR="00126435" w:rsidRPr="001A29B1" w:rsidRDefault="00126435" w:rsidP="00126435">
            <w:pPr>
              <w:ind w:left="142"/>
              <w:rPr>
                <w:rFonts w:asciiTheme="minorHAnsi" w:hAnsiTheme="minorHAnsi"/>
                <w:b/>
                <w:noProof/>
                <w:sz w:val="23"/>
                <w:szCs w:val="23"/>
                <w:lang w:val="en-GB"/>
              </w:rPr>
            </w:pPr>
            <w:r w:rsidRPr="001A29B1">
              <w:rPr>
                <w:rFonts w:asciiTheme="minorHAnsi" w:hAnsiTheme="minorHAnsi"/>
                <w:b/>
                <w:noProof/>
                <w:sz w:val="23"/>
                <w:szCs w:val="23"/>
                <w:lang w:val="en-GB"/>
              </w:rPr>
              <w:t xml:space="preserve">Master of Science (M.S.), Mechanical Engineering with Experimental Thesis. </w:t>
            </w:r>
            <w:r w:rsidRPr="001A29B1">
              <w:rPr>
                <w:rFonts w:asciiTheme="minorHAnsi" w:hAnsiTheme="minorHAnsi"/>
                <w:b/>
                <w:noProof/>
                <w:sz w:val="23"/>
                <w:szCs w:val="23"/>
                <w:u w:val="single"/>
                <w:lang w:val="en-GB"/>
              </w:rPr>
              <w:t>(ABD)</w:t>
            </w:r>
          </w:p>
          <w:p w14:paraId="15E852C3" w14:textId="7269F62C" w:rsidR="00126435" w:rsidRPr="001A29B1" w:rsidRDefault="00126435" w:rsidP="00126435">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December 2013</w:t>
            </w:r>
            <w:r w:rsidRPr="001A29B1">
              <w:rPr>
                <w:rFonts w:asciiTheme="minorHAnsi" w:hAnsiTheme="minorHAnsi"/>
                <w:noProof/>
                <w:color w:val="595959" w:themeColor="text1" w:themeTint="A6"/>
                <w:sz w:val="22"/>
                <w:szCs w:val="23"/>
                <w:lang w:val="en-GB"/>
              </w:rPr>
              <w:t xml:space="preserve"> </w:t>
            </w:r>
          </w:p>
          <w:p w14:paraId="0CBBB4BF" w14:textId="4F495C94" w:rsidR="00126435" w:rsidRPr="001A29B1" w:rsidRDefault="00126435" w:rsidP="00126435">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Quebec City (QC), Canada</w:t>
            </w:r>
            <w:r w:rsidRPr="001A29B1">
              <w:rPr>
                <w:rFonts w:asciiTheme="minorHAnsi" w:hAnsiTheme="minorHAnsi"/>
                <w:noProof/>
                <w:szCs w:val="22"/>
                <w:lang w:val="en-GB"/>
              </w:rPr>
              <w:br/>
            </w:r>
          </w:p>
          <w:p w14:paraId="31CE1C59" w14:textId="77777777" w:rsidR="00FA1BDE" w:rsidRPr="001A29B1" w:rsidRDefault="00FA1BDE" w:rsidP="00FA1BDE">
            <w:pPr>
              <w:pStyle w:val="ListParagraph"/>
              <w:numPr>
                <w:ilvl w:val="0"/>
                <w:numId w:val="18"/>
              </w:numPr>
              <w:rPr>
                <w:rFonts w:asciiTheme="minorHAnsi" w:hAnsiTheme="minorHAnsi"/>
                <w:noProof/>
                <w:lang w:val="en-GB"/>
              </w:rPr>
            </w:pPr>
            <w:r w:rsidRPr="001A29B1">
              <w:rPr>
                <w:rFonts w:asciiTheme="minorHAnsi" w:hAnsiTheme="minorHAnsi"/>
                <w:noProof/>
                <w:lang w:val="en-GB"/>
              </w:rPr>
              <w:t>Research Assistant (Combustion Laboratory).</w:t>
            </w:r>
          </w:p>
          <w:p w14:paraId="4B224E02" w14:textId="77777777" w:rsidR="00FA1BDE" w:rsidRPr="001A29B1" w:rsidRDefault="00FA1BDE" w:rsidP="00FA1BDE">
            <w:pPr>
              <w:pStyle w:val="ListParagraph"/>
              <w:numPr>
                <w:ilvl w:val="0"/>
                <w:numId w:val="18"/>
              </w:numPr>
              <w:rPr>
                <w:rFonts w:asciiTheme="minorHAnsi" w:hAnsiTheme="minorHAnsi"/>
                <w:noProof/>
                <w:lang w:val="en-GB"/>
              </w:rPr>
            </w:pPr>
            <w:r w:rsidRPr="001A29B1">
              <w:rPr>
                <w:rFonts w:asciiTheme="minorHAnsi" w:hAnsiTheme="minorHAnsi"/>
                <w:noProof/>
                <w:lang w:val="en-GB"/>
              </w:rPr>
              <w:t>Teaching Assistant (MAE Thermodynamics).</w:t>
            </w:r>
          </w:p>
          <w:p w14:paraId="7E178E18" w14:textId="77777777" w:rsidR="00FA1BDE" w:rsidRPr="001A29B1" w:rsidRDefault="00FA1BDE" w:rsidP="00FA1BDE">
            <w:pPr>
              <w:pStyle w:val="ListParagraph"/>
              <w:numPr>
                <w:ilvl w:val="0"/>
                <w:numId w:val="18"/>
              </w:numPr>
              <w:rPr>
                <w:rFonts w:asciiTheme="minorHAnsi" w:hAnsiTheme="minorHAnsi"/>
                <w:noProof/>
                <w:lang w:val="en-GB"/>
              </w:rPr>
            </w:pPr>
            <w:r w:rsidRPr="001A29B1">
              <w:rPr>
                <w:rFonts w:asciiTheme="minorHAnsi" w:hAnsiTheme="minorHAnsi"/>
                <w:noProof/>
                <w:lang w:val="en-GB"/>
              </w:rPr>
              <w:t>Laser Safety Certificate &amp; WHMIS (Workplace Hazardous Materials Information System) qualified.</w:t>
            </w:r>
          </w:p>
          <w:p w14:paraId="68B33A15" w14:textId="77777777" w:rsidR="00FA1BDE" w:rsidRPr="001A29B1" w:rsidRDefault="00FA1BDE" w:rsidP="00FA1BDE">
            <w:pPr>
              <w:pStyle w:val="ListParagraph"/>
              <w:numPr>
                <w:ilvl w:val="0"/>
                <w:numId w:val="18"/>
              </w:numPr>
              <w:rPr>
                <w:rFonts w:asciiTheme="minorHAnsi" w:hAnsiTheme="minorHAnsi"/>
                <w:noProof/>
                <w:lang w:val="en-GB"/>
              </w:rPr>
            </w:pPr>
            <w:r w:rsidRPr="001A29B1">
              <w:rPr>
                <w:rFonts w:asciiTheme="minorHAnsi" w:hAnsiTheme="minorHAnsi"/>
                <w:noProof/>
                <w:lang w:val="en-GB"/>
              </w:rPr>
              <w:t xml:space="preserve">Relevant courses completed: </w:t>
            </w:r>
          </w:p>
          <w:p w14:paraId="3EC83223" w14:textId="77777777" w:rsidR="00FA1BDE" w:rsidRPr="001A29B1" w:rsidRDefault="00FA1BDE" w:rsidP="00FA1BDE">
            <w:pPr>
              <w:pStyle w:val="ListParagraph"/>
              <w:numPr>
                <w:ilvl w:val="1"/>
                <w:numId w:val="18"/>
              </w:numPr>
              <w:rPr>
                <w:rFonts w:asciiTheme="minorHAnsi" w:hAnsiTheme="minorHAnsi"/>
                <w:noProof/>
                <w:lang w:val="en-GB"/>
              </w:rPr>
            </w:pPr>
            <w:r w:rsidRPr="001A29B1">
              <w:rPr>
                <w:rFonts w:asciiTheme="minorHAnsi" w:hAnsiTheme="minorHAnsi"/>
                <w:noProof/>
                <w:lang w:val="en-GB"/>
              </w:rPr>
              <w:t>Combustion Fundamentals (+CFD)</w:t>
            </w:r>
          </w:p>
          <w:p w14:paraId="213841E2" w14:textId="77777777" w:rsidR="00FA1BDE" w:rsidRPr="001A29B1" w:rsidRDefault="00FA1BDE" w:rsidP="00FA1BDE">
            <w:pPr>
              <w:pStyle w:val="ListParagraph"/>
              <w:numPr>
                <w:ilvl w:val="1"/>
                <w:numId w:val="18"/>
              </w:numPr>
              <w:rPr>
                <w:rFonts w:asciiTheme="minorHAnsi" w:hAnsiTheme="minorHAnsi"/>
                <w:noProof/>
                <w:lang w:val="en-GB"/>
              </w:rPr>
            </w:pPr>
            <w:r w:rsidRPr="001A29B1">
              <w:rPr>
                <w:rFonts w:asciiTheme="minorHAnsi" w:hAnsiTheme="minorHAnsi"/>
                <w:noProof/>
                <w:lang w:val="en-GB"/>
              </w:rPr>
              <w:t>Internal Combustion Engines (+CFD)</w:t>
            </w:r>
          </w:p>
          <w:p w14:paraId="0644346D" w14:textId="77777777" w:rsidR="00FA1BDE" w:rsidRPr="001A29B1" w:rsidRDefault="00FA1BDE" w:rsidP="00FA1BDE">
            <w:pPr>
              <w:pStyle w:val="ListParagraph"/>
              <w:numPr>
                <w:ilvl w:val="1"/>
                <w:numId w:val="18"/>
              </w:numPr>
              <w:rPr>
                <w:rFonts w:asciiTheme="minorHAnsi" w:hAnsiTheme="minorHAnsi"/>
                <w:noProof/>
                <w:lang w:val="en-GB"/>
              </w:rPr>
            </w:pPr>
            <w:r w:rsidRPr="001A29B1">
              <w:rPr>
                <w:rFonts w:asciiTheme="minorHAnsi" w:hAnsiTheme="minorHAnsi"/>
                <w:noProof/>
                <w:lang w:val="en-GB"/>
              </w:rPr>
              <w:t>Propulsion/ Air-breathing Engines (+CFD)</w:t>
            </w:r>
          </w:p>
          <w:p w14:paraId="019BEB5B" w14:textId="77777777" w:rsidR="00FA1BDE" w:rsidRPr="001A29B1" w:rsidRDefault="00FA1BDE" w:rsidP="00FA1BDE">
            <w:pPr>
              <w:pStyle w:val="ListParagraph"/>
              <w:numPr>
                <w:ilvl w:val="1"/>
                <w:numId w:val="18"/>
              </w:numPr>
              <w:rPr>
                <w:rFonts w:asciiTheme="minorHAnsi" w:hAnsiTheme="minorHAnsi"/>
                <w:noProof/>
                <w:lang w:val="en-GB"/>
              </w:rPr>
            </w:pPr>
            <w:r w:rsidRPr="001A29B1">
              <w:rPr>
                <w:rFonts w:asciiTheme="minorHAnsi" w:hAnsiTheme="minorHAnsi"/>
                <w:noProof/>
                <w:lang w:val="en-GB"/>
              </w:rPr>
              <w:t>Data Acquisition and Signal Conditioning</w:t>
            </w:r>
          </w:p>
          <w:p w14:paraId="55A0A68C" w14:textId="77777777" w:rsidR="00FA1BDE" w:rsidRPr="001A29B1" w:rsidRDefault="00FA1BDE" w:rsidP="00FA1BDE">
            <w:pPr>
              <w:pStyle w:val="ListParagraph"/>
              <w:numPr>
                <w:ilvl w:val="1"/>
                <w:numId w:val="18"/>
              </w:numPr>
              <w:rPr>
                <w:rFonts w:asciiTheme="minorHAnsi" w:hAnsiTheme="minorHAnsi"/>
                <w:noProof/>
                <w:lang w:val="en-GB"/>
              </w:rPr>
            </w:pPr>
            <w:r w:rsidRPr="001A29B1">
              <w:rPr>
                <w:rFonts w:asciiTheme="minorHAnsi" w:hAnsiTheme="minorHAnsi"/>
                <w:noProof/>
                <w:lang w:val="en-GB"/>
              </w:rPr>
              <w:t>Systems Optimization</w:t>
            </w:r>
          </w:p>
          <w:p w14:paraId="0F223450" w14:textId="77777777" w:rsidR="00FA1BDE" w:rsidRPr="001A29B1" w:rsidRDefault="00FA1BDE" w:rsidP="00FA1BDE">
            <w:pPr>
              <w:pStyle w:val="ListParagraph"/>
              <w:numPr>
                <w:ilvl w:val="1"/>
                <w:numId w:val="18"/>
              </w:numPr>
              <w:rPr>
                <w:rFonts w:asciiTheme="minorHAnsi" w:hAnsiTheme="minorHAnsi"/>
                <w:noProof/>
                <w:lang w:val="en-GB"/>
              </w:rPr>
            </w:pPr>
            <w:r w:rsidRPr="001A29B1">
              <w:rPr>
                <w:rFonts w:asciiTheme="minorHAnsi" w:hAnsiTheme="minorHAnsi"/>
                <w:noProof/>
                <w:lang w:val="en-GB"/>
              </w:rPr>
              <w:t>Control Systems</w:t>
            </w:r>
          </w:p>
          <w:p w14:paraId="4FA98276" w14:textId="77777777" w:rsidR="00126435" w:rsidRPr="001A29B1" w:rsidRDefault="00126435" w:rsidP="00126435">
            <w:pPr>
              <w:rPr>
                <w:rFonts w:asciiTheme="minorHAnsi" w:hAnsiTheme="minorHAnsi"/>
                <w:noProof/>
                <w:szCs w:val="16"/>
                <w:lang w:val="en-GB"/>
              </w:rPr>
            </w:pPr>
          </w:p>
          <w:p w14:paraId="34FED909" w14:textId="77777777" w:rsidR="00126435" w:rsidRPr="001A29B1" w:rsidRDefault="00126435" w:rsidP="00126435">
            <w:pPr>
              <w:rPr>
                <w:rFonts w:asciiTheme="minorHAnsi" w:hAnsiTheme="minorHAnsi"/>
                <w:noProof/>
                <w:szCs w:val="16"/>
                <w:lang w:val="en-GB"/>
              </w:rPr>
            </w:pPr>
          </w:p>
          <w:p w14:paraId="69526803" w14:textId="0DE9CE0F" w:rsidR="00126435" w:rsidRPr="001A29B1" w:rsidRDefault="00126435" w:rsidP="00126435">
            <w:pPr>
              <w:ind w:left="142"/>
              <w:rPr>
                <w:rFonts w:asciiTheme="minorHAnsi" w:hAnsiTheme="minorHAnsi"/>
                <w:b/>
                <w:noProof/>
                <w:sz w:val="25"/>
                <w:szCs w:val="25"/>
                <w:lang w:val="en-GB"/>
              </w:rPr>
            </w:pPr>
            <w:r w:rsidRPr="001A29B1">
              <w:rPr>
                <w:rFonts w:asciiTheme="minorHAnsi" w:hAnsiTheme="minorHAnsi"/>
                <w:b/>
                <w:noProof/>
                <w:sz w:val="25"/>
                <w:szCs w:val="25"/>
                <w:lang w:val="en-GB"/>
              </w:rPr>
              <w:t>Carleton University</w:t>
            </w:r>
          </w:p>
          <w:p w14:paraId="196D3C6B" w14:textId="0710C138" w:rsidR="00126435" w:rsidRPr="001A29B1" w:rsidRDefault="001A29B1" w:rsidP="00126435">
            <w:pPr>
              <w:ind w:left="142"/>
              <w:rPr>
                <w:rFonts w:asciiTheme="minorHAnsi" w:hAnsiTheme="minorHAnsi"/>
                <w:b/>
                <w:noProof/>
                <w:sz w:val="23"/>
                <w:szCs w:val="23"/>
                <w:lang w:val="en-GB"/>
              </w:rPr>
            </w:pPr>
            <w:r w:rsidRPr="001A29B1">
              <w:rPr>
                <w:rFonts w:asciiTheme="minorHAnsi" w:hAnsiTheme="minorHAnsi"/>
                <w:b/>
                <w:noProof/>
                <w:sz w:val="23"/>
                <w:szCs w:val="23"/>
                <w:lang w:val="en-GB"/>
              </w:rPr>
              <w:t>Summer Program, Mechanical Engineering</w:t>
            </w:r>
          </w:p>
          <w:p w14:paraId="0EB39BFB" w14:textId="6223C91C" w:rsidR="00126435" w:rsidRPr="001A29B1" w:rsidRDefault="001A29B1" w:rsidP="00126435">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Summer 2012</w:t>
            </w:r>
          </w:p>
          <w:p w14:paraId="1B73AE20" w14:textId="37B01AFB" w:rsidR="00126435" w:rsidRPr="001A29B1" w:rsidRDefault="001A29B1" w:rsidP="00126435">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 xml:space="preserve">Ottawa (ON), </w:t>
            </w:r>
            <w:r w:rsidR="00126435" w:rsidRPr="001A29B1">
              <w:rPr>
                <w:rFonts w:asciiTheme="minorHAnsi" w:hAnsiTheme="minorHAnsi"/>
                <w:noProof/>
                <w:color w:val="595959" w:themeColor="text1" w:themeTint="A6"/>
                <w:sz w:val="22"/>
                <w:szCs w:val="23"/>
                <w:lang w:val="en-GB"/>
              </w:rPr>
              <w:t>Canada</w:t>
            </w:r>
            <w:r w:rsidR="00126435" w:rsidRPr="001A29B1">
              <w:rPr>
                <w:rFonts w:asciiTheme="minorHAnsi" w:hAnsiTheme="minorHAnsi"/>
                <w:noProof/>
                <w:szCs w:val="22"/>
                <w:lang w:val="en-GB"/>
              </w:rPr>
              <w:br/>
            </w:r>
          </w:p>
          <w:p w14:paraId="399FAA05" w14:textId="77777777" w:rsidR="00FA1BDE" w:rsidRPr="001A29B1" w:rsidRDefault="00FA1BDE" w:rsidP="00FA1BDE">
            <w:pPr>
              <w:pStyle w:val="ListParagraph"/>
              <w:numPr>
                <w:ilvl w:val="0"/>
                <w:numId w:val="18"/>
              </w:numPr>
              <w:rPr>
                <w:rFonts w:asciiTheme="minorHAnsi" w:hAnsiTheme="minorHAnsi"/>
                <w:noProof/>
                <w:lang w:val="en-GB"/>
              </w:rPr>
            </w:pPr>
            <w:r w:rsidRPr="007E15E6">
              <w:rPr>
                <w:rFonts w:asciiTheme="minorHAnsi" w:hAnsiTheme="minorHAnsi"/>
                <w:noProof/>
                <w:lang w:val="en-GB"/>
              </w:rPr>
              <w:t>Experimental tests of spray using PIV (Particle Image Velocimetry) and PDPA (Phase Doppler Particle Analyzer).</w:t>
            </w:r>
          </w:p>
          <w:p w14:paraId="0E87F1F5" w14:textId="77777777" w:rsidR="001A29B1" w:rsidRPr="001A29B1" w:rsidRDefault="001A29B1" w:rsidP="001A29B1">
            <w:pPr>
              <w:rPr>
                <w:rFonts w:asciiTheme="minorHAnsi" w:hAnsiTheme="minorHAnsi"/>
                <w:noProof/>
                <w:szCs w:val="16"/>
                <w:lang w:val="en-GB"/>
              </w:rPr>
            </w:pPr>
          </w:p>
          <w:p w14:paraId="105A062B" w14:textId="77777777" w:rsidR="001A29B1" w:rsidRPr="001A29B1" w:rsidRDefault="001A29B1" w:rsidP="001A29B1">
            <w:pPr>
              <w:rPr>
                <w:rFonts w:asciiTheme="minorHAnsi" w:hAnsiTheme="minorHAnsi"/>
                <w:noProof/>
                <w:szCs w:val="16"/>
                <w:lang w:val="en-GB"/>
              </w:rPr>
            </w:pPr>
          </w:p>
          <w:p w14:paraId="68AB6201" w14:textId="51108955" w:rsidR="001A29B1" w:rsidRPr="001A29B1" w:rsidRDefault="001A29B1" w:rsidP="001A29B1">
            <w:pPr>
              <w:ind w:left="142"/>
              <w:rPr>
                <w:rFonts w:asciiTheme="minorHAnsi" w:hAnsiTheme="minorHAnsi"/>
                <w:b/>
                <w:noProof/>
                <w:sz w:val="25"/>
                <w:szCs w:val="25"/>
                <w:lang w:val="en-GB"/>
              </w:rPr>
            </w:pPr>
            <w:r w:rsidRPr="001A29B1">
              <w:rPr>
                <w:rFonts w:asciiTheme="minorHAnsi" w:hAnsiTheme="minorHAnsi"/>
                <w:b/>
                <w:noProof/>
                <w:sz w:val="25"/>
                <w:szCs w:val="25"/>
                <w:lang w:val="en-GB"/>
              </w:rPr>
              <w:t>Florida Institute of Technology</w:t>
            </w:r>
          </w:p>
          <w:p w14:paraId="11DBBE05" w14:textId="3F706FBC" w:rsidR="001A29B1" w:rsidRPr="001A29B1" w:rsidRDefault="001A29B1" w:rsidP="001A29B1">
            <w:pPr>
              <w:ind w:left="142"/>
              <w:rPr>
                <w:rFonts w:asciiTheme="minorHAnsi" w:hAnsiTheme="minorHAnsi"/>
                <w:b/>
                <w:noProof/>
                <w:sz w:val="23"/>
                <w:szCs w:val="23"/>
                <w:lang w:val="en-GB"/>
              </w:rPr>
            </w:pPr>
            <w:r w:rsidRPr="001A29B1">
              <w:rPr>
                <w:rFonts w:asciiTheme="minorHAnsi" w:hAnsiTheme="minorHAnsi"/>
                <w:b/>
                <w:noProof/>
                <w:sz w:val="23"/>
                <w:szCs w:val="23"/>
                <w:lang w:val="en-GB"/>
              </w:rPr>
              <w:t xml:space="preserve">Bachelor of Science, Mechanical Engineering </w:t>
            </w:r>
            <w:r w:rsidRPr="001A29B1">
              <w:rPr>
                <w:rFonts w:asciiTheme="minorHAnsi" w:hAnsiTheme="minorHAnsi"/>
                <w:b/>
                <w:i/>
                <w:noProof/>
                <w:sz w:val="23"/>
                <w:szCs w:val="23"/>
                <w:lang w:val="en-GB"/>
              </w:rPr>
              <w:t>(transfer student)</w:t>
            </w:r>
            <w:r w:rsidRPr="001A29B1">
              <w:rPr>
                <w:rFonts w:asciiTheme="minorHAnsi" w:hAnsiTheme="minorHAnsi"/>
                <w:b/>
                <w:noProof/>
                <w:sz w:val="23"/>
                <w:szCs w:val="23"/>
                <w:lang w:val="en-GB"/>
              </w:rPr>
              <w:t>*</w:t>
            </w:r>
          </w:p>
          <w:p w14:paraId="361590BF" w14:textId="203DE678" w:rsidR="001A29B1" w:rsidRPr="001A29B1" w:rsidRDefault="001A29B1" w:rsidP="001A29B1">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May 2010</w:t>
            </w:r>
          </w:p>
          <w:p w14:paraId="745EBB70" w14:textId="542561AD" w:rsidR="001A29B1" w:rsidRPr="001A29B1" w:rsidRDefault="001A29B1" w:rsidP="001A29B1">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Melbourne (FL), USA</w:t>
            </w:r>
            <w:r w:rsidRPr="001A29B1">
              <w:rPr>
                <w:rFonts w:asciiTheme="minorHAnsi" w:hAnsiTheme="minorHAnsi"/>
                <w:noProof/>
                <w:szCs w:val="22"/>
                <w:lang w:val="en-GB"/>
              </w:rPr>
              <w:br/>
            </w:r>
          </w:p>
          <w:p w14:paraId="1BBCD7A7" w14:textId="77777777" w:rsidR="00FA1BDE" w:rsidRPr="001A29B1" w:rsidRDefault="00FA1BDE" w:rsidP="00465BDF">
            <w:pPr>
              <w:pStyle w:val="ListParagraph"/>
              <w:numPr>
                <w:ilvl w:val="0"/>
                <w:numId w:val="19"/>
              </w:numPr>
              <w:ind w:left="499" w:hanging="357"/>
              <w:rPr>
                <w:rFonts w:asciiTheme="minorHAnsi" w:hAnsiTheme="minorHAnsi"/>
                <w:noProof/>
                <w:lang w:val="en-GB"/>
              </w:rPr>
            </w:pPr>
            <w:r w:rsidRPr="001A29B1">
              <w:rPr>
                <w:rFonts w:asciiTheme="minorHAnsi" w:hAnsiTheme="minorHAnsi"/>
                <w:noProof/>
                <w:lang w:val="en-GB"/>
              </w:rPr>
              <w:lastRenderedPageBreak/>
              <w:t>Formula SAE member. Powertrain Division and Bodywork designer.</w:t>
            </w:r>
          </w:p>
          <w:p w14:paraId="36A9EAB9" w14:textId="77777777" w:rsidR="00FA1BDE" w:rsidRPr="001A29B1" w:rsidRDefault="00FA1BDE" w:rsidP="00465BDF">
            <w:pPr>
              <w:pStyle w:val="ListParagraph"/>
              <w:numPr>
                <w:ilvl w:val="0"/>
                <w:numId w:val="19"/>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2F9E98DE"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Computer-Aided Engineering</w:t>
            </w:r>
          </w:p>
          <w:p w14:paraId="725B586F"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Aerodynamics and Flight Mechanics</w:t>
            </w:r>
          </w:p>
          <w:p w14:paraId="355C87B8"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Design of Machine Elements</w:t>
            </w:r>
          </w:p>
          <w:p w14:paraId="39CF7F2D"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Vibrations</w:t>
            </w:r>
          </w:p>
          <w:p w14:paraId="684EB950" w14:textId="4E82BAFF"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Fluid Mechanics</w:t>
            </w:r>
            <w:r w:rsidR="00B96F8A" w:rsidRPr="001A29B1">
              <w:rPr>
                <w:rFonts w:asciiTheme="minorHAnsi" w:hAnsiTheme="minorHAnsi"/>
                <w:noProof/>
                <w:lang w:val="en-GB"/>
              </w:rPr>
              <w:t xml:space="preserve"> (+Lab)</w:t>
            </w:r>
          </w:p>
          <w:p w14:paraId="084CAA7F" w14:textId="050799C3" w:rsidR="00FA434C" w:rsidRPr="001A29B1" w:rsidRDefault="00FA434C"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Heating Ventilation and Air Conditioning (HVAC)</w:t>
            </w:r>
          </w:p>
          <w:p w14:paraId="23EBE9E6" w14:textId="77777777" w:rsidR="00FA434C" w:rsidRPr="001A29B1" w:rsidRDefault="00FA434C" w:rsidP="00FA434C">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Engineering Design 2</w:t>
            </w:r>
          </w:p>
          <w:p w14:paraId="3B8B44EF" w14:textId="7A9F688E" w:rsidR="00FA434C" w:rsidRPr="001A29B1" w:rsidRDefault="00FA434C"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 xml:space="preserve">Thermal Systems Design </w:t>
            </w:r>
          </w:p>
          <w:p w14:paraId="2F281558"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Thermodynamics 2</w:t>
            </w:r>
          </w:p>
          <w:p w14:paraId="2FC79E4C"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Heat Transfer (+Lab)</w:t>
            </w:r>
          </w:p>
          <w:p w14:paraId="18108E79" w14:textId="0FA28285" w:rsidR="00FA1BDE" w:rsidRPr="001A29B1" w:rsidRDefault="00FA434C"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Control Systems</w:t>
            </w:r>
          </w:p>
          <w:p w14:paraId="4E3668A9" w14:textId="507B187B" w:rsidR="00FA1BDE" w:rsidRPr="001A29B1" w:rsidRDefault="00FA434C"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Electric &amp; Electronics Circuits</w:t>
            </w:r>
          </w:p>
          <w:p w14:paraId="1859F7C9"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Theory of Machines</w:t>
            </w:r>
          </w:p>
          <w:p w14:paraId="27A17544" w14:textId="50E00FA0"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Materials Science and Engineering (+Lab)</w:t>
            </w:r>
          </w:p>
          <w:p w14:paraId="3EC43D13" w14:textId="0D7F9714" w:rsidR="00B96F8A" w:rsidRPr="001A29B1" w:rsidRDefault="00B96F8A"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Calculus 3</w:t>
            </w:r>
          </w:p>
          <w:p w14:paraId="781C8CAA"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Boundary Value Problems</w:t>
            </w:r>
          </w:p>
          <w:p w14:paraId="7A4D433A"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Technical Communication</w:t>
            </w:r>
          </w:p>
          <w:p w14:paraId="0118F073"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Engineering Economy &amp; Planning</w:t>
            </w:r>
          </w:p>
          <w:p w14:paraId="34CD204E" w14:textId="77777777" w:rsidR="00FA1BDE" w:rsidRPr="001A29B1" w:rsidRDefault="00FA1BDE" w:rsidP="00FA1BDE">
            <w:pPr>
              <w:pStyle w:val="ListParagraph"/>
              <w:numPr>
                <w:ilvl w:val="1"/>
                <w:numId w:val="19"/>
              </w:numPr>
              <w:rPr>
                <w:rFonts w:asciiTheme="minorHAnsi" w:hAnsiTheme="minorHAnsi"/>
                <w:noProof/>
                <w:lang w:val="en-GB"/>
              </w:rPr>
            </w:pPr>
            <w:r w:rsidRPr="001A29B1">
              <w:rPr>
                <w:rFonts w:asciiTheme="minorHAnsi" w:hAnsiTheme="minorHAnsi"/>
                <w:noProof/>
                <w:lang w:val="en-GB"/>
              </w:rPr>
              <w:t>Music Theory</w:t>
            </w:r>
          </w:p>
          <w:p w14:paraId="3C5D107A" w14:textId="64B649BA" w:rsidR="00FA1BDE" w:rsidRPr="001A29B1" w:rsidRDefault="00FA1BDE" w:rsidP="00FA1BDE">
            <w:pPr>
              <w:rPr>
                <w:rFonts w:asciiTheme="minorHAnsi" w:hAnsiTheme="minorHAnsi"/>
                <w:noProof/>
                <w:sz w:val="18"/>
                <w:lang w:val="en-GB"/>
              </w:rPr>
            </w:pPr>
          </w:p>
          <w:p w14:paraId="403745AE" w14:textId="2378F523" w:rsidR="001A29B1" w:rsidRPr="001A29B1" w:rsidRDefault="001A29B1" w:rsidP="00FA1BDE">
            <w:pPr>
              <w:rPr>
                <w:rFonts w:asciiTheme="minorHAnsi" w:hAnsiTheme="minorHAnsi"/>
                <w:noProof/>
                <w:sz w:val="18"/>
                <w:lang w:val="en-GB"/>
              </w:rPr>
            </w:pPr>
          </w:p>
          <w:p w14:paraId="19C2B58B" w14:textId="3C9ED88D" w:rsidR="001A29B1" w:rsidRPr="001A29B1" w:rsidRDefault="001A29B1" w:rsidP="001A29B1">
            <w:pPr>
              <w:ind w:left="142"/>
              <w:rPr>
                <w:rFonts w:asciiTheme="minorHAnsi" w:hAnsiTheme="minorHAnsi"/>
                <w:b/>
                <w:noProof/>
                <w:sz w:val="25"/>
                <w:szCs w:val="25"/>
                <w:lang w:val="en-GB"/>
              </w:rPr>
            </w:pPr>
            <w:r w:rsidRPr="001A29B1">
              <w:rPr>
                <w:rFonts w:asciiTheme="minorHAnsi" w:hAnsiTheme="minorHAnsi"/>
                <w:b/>
                <w:noProof/>
                <w:sz w:val="25"/>
                <w:szCs w:val="25"/>
                <w:lang w:val="en-GB"/>
              </w:rPr>
              <w:t>SKEMA Business School (</w:t>
            </w:r>
            <w:r w:rsidRPr="00465BDF">
              <w:rPr>
                <w:rFonts w:asciiTheme="minorHAnsi" w:hAnsiTheme="minorHAnsi"/>
                <w:b/>
                <w:noProof/>
                <w:sz w:val="25"/>
                <w:szCs w:val="25"/>
                <w:lang w:val="en-GB"/>
              </w:rPr>
              <w:t>forme</w:t>
            </w:r>
            <w:r w:rsidR="00465BDF">
              <w:rPr>
                <w:rFonts w:asciiTheme="minorHAnsi" w:hAnsiTheme="minorHAnsi"/>
                <w:b/>
                <w:noProof/>
                <w:sz w:val="25"/>
                <w:szCs w:val="25"/>
                <w:lang w:val="en-GB"/>
              </w:rPr>
              <w:t>r</w:t>
            </w:r>
            <w:r w:rsidRPr="00465BDF">
              <w:rPr>
                <w:rFonts w:asciiTheme="minorHAnsi" w:hAnsiTheme="minorHAnsi"/>
                <w:b/>
                <w:noProof/>
                <w:sz w:val="25"/>
                <w:szCs w:val="25"/>
                <w:lang w:val="en-GB"/>
              </w:rPr>
              <w:t>ly</w:t>
            </w:r>
            <w:r w:rsidRPr="001A29B1">
              <w:rPr>
                <w:rFonts w:asciiTheme="minorHAnsi" w:hAnsiTheme="minorHAnsi"/>
                <w:b/>
                <w:noProof/>
                <w:sz w:val="25"/>
                <w:szCs w:val="25"/>
                <w:lang w:val="en-GB"/>
              </w:rPr>
              <w:t xml:space="preserve"> Euro-American Institute of Technology)</w:t>
            </w:r>
          </w:p>
          <w:p w14:paraId="5DBB545C" w14:textId="77777777" w:rsidR="001A29B1" w:rsidRPr="001A29B1" w:rsidRDefault="001A29B1" w:rsidP="001A29B1">
            <w:pPr>
              <w:ind w:left="142"/>
              <w:rPr>
                <w:rFonts w:asciiTheme="minorHAnsi" w:hAnsiTheme="minorHAnsi"/>
                <w:b/>
                <w:noProof/>
                <w:sz w:val="23"/>
                <w:szCs w:val="23"/>
                <w:lang w:val="en-GB"/>
              </w:rPr>
            </w:pPr>
            <w:r w:rsidRPr="001A29B1">
              <w:rPr>
                <w:rFonts w:asciiTheme="minorHAnsi" w:hAnsiTheme="minorHAnsi"/>
                <w:b/>
                <w:noProof/>
                <w:sz w:val="23"/>
                <w:szCs w:val="23"/>
                <w:lang w:val="en-GB"/>
              </w:rPr>
              <w:t xml:space="preserve">Bachelor of Science, Mechanical Engineering </w:t>
            </w:r>
            <w:r w:rsidRPr="001A29B1">
              <w:rPr>
                <w:rFonts w:asciiTheme="minorHAnsi" w:hAnsiTheme="minorHAnsi"/>
                <w:b/>
                <w:i/>
                <w:noProof/>
                <w:sz w:val="23"/>
                <w:szCs w:val="23"/>
                <w:lang w:val="en-GB"/>
              </w:rPr>
              <w:t>(transfer student)</w:t>
            </w:r>
            <w:r w:rsidRPr="001A29B1">
              <w:rPr>
                <w:rFonts w:asciiTheme="minorHAnsi" w:hAnsiTheme="minorHAnsi"/>
                <w:b/>
                <w:noProof/>
                <w:sz w:val="23"/>
                <w:szCs w:val="23"/>
                <w:lang w:val="en-GB"/>
              </w:rPr>
              <w:t>*</w:t>
            </w:r>
          </w:p>
          <w:p w14:paraId="76A03678" w14:textId="2CC8DCD5" w:rsidR="001A29B1" w:rsidRPr="001A29B1" w:rsidRDefault="001A29B1" w:rsidP="001A29B1">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anuary 2007</w:t>
            </w:r>
          </w:p>
          <w:p w14:paraId="7B568CC1" w14:textId="103396F5" w:rsidR="001A29B1" w:rsidRPr="001A29B1" w:rsidRDefault="001A29B1" w:rsidP="001A29B1">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Sophia Antipolis, F</w:t>
            </w:r>
            <w:r w:rsidR="00465BDF">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6003AF15" w14:textId="77777777" w:rsidR="00FA1BDE" w:rsidRPr="001A29B1" w:rsidRDefault="00FA1BDE" w:rsidP="00465BDF">
            <w:pPr>
              <w:pStyle w:val="ListParagraph"/>
              <w:numPr>
                <w:ilvl w:val="0"/>
                <w:numId w:val="20"/>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086094F2"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Thermodynamics 1</w:t>
            </w:r>
          </w:p>
          <w:p w14:paraId="7C3EB2FF"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Aerodynamics</w:t>
            </w:r>
          </w:p>
          <w:p w14:paraId="0C65CB7D"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Statics &amp; Dynamics</w:t>
            </w:r>
          </w:p>
          <w:p w14:paraId="383C2EA3"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Deformable Solids</w:t>
            </w:r>
          </w:p>
          <w:p w14:paraId="77D5EDD7" w14:textId="6C1D80A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Physics 2</w:t>
            </w:r>
            <w:r w:rsidR="00B96F8A" w:rsidRPr="001A29B1">
              <w:rPr>
                <w:rFonts w:asciiTheme="minorHAnsi" w:hAnsiTheme="minorHAnsi"/>
                <w:noProof/>
                <w:lang w:val="en-GB"/>
              </w:rPr>
              <w:t xml:space="preserve"> (+Lab)</w:t>
            </w:r>
          </w:p>
          <w:p w14:paraId="65124E02" w14:textId="6054758E"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Computer</w:t>
            </w:r>
            <w:r w:rsidR="0025047B">
              <w:rPr>
                <w:rFonts w:asciiTheme="minorHAnsi" w:hAnsiTheme="minorHAnsi"/>
                <w:noProof/>
                <w:lang w:val="en-GB"/>
              </w:rPr>
              <w:t>-</w:t>
            </w:r>
            <w:r w:rsidRPr="001A29B1">
              <w:rPr>
                <w:rFonts w:asciiTheme="minorHAnsi" w:hAnsiTheme="minorHAnsi"/>
                <w:noProof/>
                <w:lang w:val="en-GB"/>
              </w:rPr>
              <w:t>Aided Design and Drafting</w:t>
            </w:r>
          </w:p>
          <w:p w14:paraId="0A479B24"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Software Development: Java &amp; C++</w:t>
            </w:r>
          </w:p>
          <w:p w14:paraId="78176394"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General Chemistry</w:t>
            </w:r>
          </w:p>
          <w:p w14:paraId="34542B1D" w14:textId="77777777" w:rsidR="00FA1BDE" w:rsidRPr="001A29B1" w:rsidRDefault="00FA1BDE" w:rsidP="00FA1BDE">
            <w:pPr>
              <w:pStyle w:val="ListParagraph"/>
              <w:numPr>
                <w:ilvl w:val="1"/>
                <w:numId w:val="20"/>
              </w:numPr>
              <w:rPr>
                <w:rFonts w:asciiTheme="minorHAnsi" w:hAnsiTheme="minorHAnsi"/>
                <w:noProof/>
                <w:lang w:val="en-GB"/>
              </w:rPr>
            </w:pPr>
            <w:r w:rsidRPr="001A29B1">
              <w:rPr>
                <w:rFonts w:asciiTheme="minorHAnsi" w:hAnsiTheme="minorHAnsi"/>
                <w:noProof/>
                <w:lang w:val="en-GB"/>
              </w:rPr>
              <w:t>Ethics</w:t>
            </w:r>
            <w:r w:rsidRPr="001A29B1">
              <w:rPr>
                <w:rFonts w:asciiTheme="minorHAnsi" w:hAnsiTheme="minorHAnsi"/>
                <w:noProof/>
                <w:lang w:val="en-GB"/>
              </w:rPr>
              <w:br/>
            </w:r>
          </w:p>
          <w:p w14:paraId="1C06C53D" w14:textId="54BC5C66" w:rsidR="00FA1BDE" w:rsidRPr="001A29B1" w:rsidRDefault="00FA1BDE" w:rsidP="00FA1BDE">
            <w:pPr>
              <w:rPr>
                <w:rFonts w:asciiTheme="minorHAnsi" w:hAnsiTheme="minorHAnsi"/>
                <w:noProof/>
                <w:color w:val="7F7F7F" w:themeColor="text1" w:themeTint="80"/>
                <w:sz w:val="18"/>
                <w:lang w:val="en-GB"/>
              </w:rPr>
            </w:pPr>
            <w:r w:rsidRPr="001A29B1">
              <w:rPr>
                <w:rFonts w:asciiTheme="minorHAnsi" w:hAnsiTheme="minorHAnsi"/>
                <w:noProof/>
                <w:color w:val="7F7F7F" w:themeColor="text1" w:themeTint="80"/>
                <w:sz w:val="18"/>
                <w:lang w:val="en-GB"/>
              </w:rPr>
              <w:t xml:space="preserve">* Florida Institute of Technology and SKEMA Business School </w:t>
            </w:r>
            <w:r w:rsidR="0025047B">
              <w:rPr>
                <w:rFonts w:asciiTheme="minorHAnsi" w:hAnsiTheme="minorHAnsi"/>
                <w:noProof/>
                <w:color w:val="7F7F7F" w:themeColor="text1" w:themeTint="80"/>
                <w:sz w:val="18"/>
                <w:lang w:val="en-GB"/>
              </w:rPr>
              <w:t>are</w:t>
            </w:r>
            <w:r w:rsidRPr="001A29B1">
              <w:rPr>
                <w:rFonts w:asciiTheme="minorHAnsi" w:hAnsiTheme="minorHAnsi"/>
                <w:noProof/>
                <w:color w:val="7F7F7F" w:themeColor="text1" w:themeTint="80"/>
                <w:sz w:val="18"/>
                <w:lang w:val="en-GB"/>
              </w:rPr>
              <w:t xml:space="preserve"> part of a dual-degree program and thus share a common graduation project.</w:t>
            </w:r>
          </w:p>
          <w:p w14:paraId="79451F90" w14:textId="77777777" w:rsidR="001A29B1" w:rsidRPr="001A29B1" w:rsidRDefault="001A29B1" w:rsidP="00C923A4">
            <w:pPr>
              <w:ind w:left="0"/>
              <w:rPr>
                <w:rFonts w:asciiTheme="minorHAnsi" w:hAnsiTheme="minorHAnsi"/>
                <w:noProof/>
                <w:sz w:val="18"/>
                <w:lang w:val="en-GB"/>
              </w:rPr>
            </w:pPr>
          </w:p>
          <w:p w14:paraId="6BD8DD35" w14:textId="21B4E2BB" w:rsidR="001A29B1" w:rsidRPr="00675566" w:rsidRDefault="001A29B1" w:rsidP="001A29B1">
            <w:pPr>
              <w:ind w:left="142"/>
              <w:rPr>
                <w:rFonts w:asciiTheme="minorHAnsi" w:hAnsiTheme="minorHAnsi"/>
                <w:b/>
                <w:noProof/>
                <w:sz w:val="25"/>
                <w:szCs w:val="25"/>
                <w:lang w:val="fr-FR"/>
              </w:rPr>
            </w:pPr>
            <w:r w:rsidRPr="00675566">
              <w:rPr>
                <w:rFonts w:asciiTheme="minorHAnsi" w:hAnsiTheme="minorHAnsi"/>
                <w:b/>
                <w:noProof/>
                <w:sz w:val="25"/>
                <w:szCs w:val="25"/>
                <w:lang w:val="fr-FR"/>
              </w:rPr>
              <w:t>Lycée Général et Technologique Les Eucalyptus</w:t>
            </w:r>
          </w:p>
          <w:p w14:paraId="36988727" w14:textId="67587D22" w:rsidR="001A29B1" w:rsidRPr="001A29B1" w:rsidRDefault="001A29B1" w:rsidP="001A29B1">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2004</w:t>
            </w:r>
          </w:p>
          <w:p w14:paraId="1485AA6E" w14:textId="569FFAB2" w:rsidR="001A29B1" w:rsidRPr="001A29B1" w:rsidRDefault="00465BDF" w:rsidP="001A29B1">
            <w:pPr>
              <w:ind w:left="142"/>
              <w:rPr>
                <w:rFonts w:asciiTheme="minorHAnsi" w:hAnsiTheme="minorHAnsi"/>
                <w:noProof/>
                <w:sz w:val="12"/>
                <w:lang w:val="en-GB"/>
              </w:rPr>
            </w:pPr>
            <w:r>
              <w:rPr>
                <w:rFonts w:asciiTheme="minorHAnsi" w:hAnsiTheme="minorHAnsi"/>
                <w:noProof/>
                <w:color w:val="595959" w:themeColor="text1" w:themeTint="A6"/>
                <w:sz w:val="22"/>
                <w:szCs w:val="23"/>
                <w:lang w:val="en-GB"/>
              </w:rPr>
              <w:t>Nice</w:t>
            </w:r>
            <w:r w:rsidR="001A29B1" w:rsidRPr="001A29B1">
              <w:rPr>
                <w:rFonts w:asciiTheme="minorHAnsi" w:hAnsiTheme="minorHAnsi"/>
                <w:noProof/>
                <w:color w:val="595959" w:themeColor="text1" w:themeTint="A6"/>
                <w:sz w:val="22"/>
                <w:szCs w:val="23"/>
                <w:lang w:val="en-GB"/>
              </w:rPr>
              <w:t>, F</w:t>
            </w:r>
            <w:r>
              <w:rPr>
                <w:rFonts w:asciiTheme="minorHAnsi" w:hAnsiTheme="minorHAnsi"/>
                <w:noProof/>
                <w:color w:val="595959" w:themeColor="text1" w:themeTint="A6"/>
                <w:sz w:val="22"/>
                <w:szCs w:val="23"/>
                <w:lang w:val="en-GB"/>
              </w:rPr>
              <w:t>rance</w:t>
            </w:r>
            <w:r w:rsidR="001A29B1" w:rsidRPr="001A29B1">
              <w:rPr>
                <w:rFonts w:asciiTheme="minorHAnsi" w:hAnsiTheme="minorHAnsi"/>
                <w:noProof/>
                <w:szCs w:val="22"/>
                <w:lang w:val="en-GB"/>
              </w:rPr>
              <w:br/>
            </w:r>
          </w:p>
          <w:p w14:paraId="31B791A1" w14:textId="77777777" w:rsidR="00FA1BDE" w:rsidRPr="00465BDF" w:rsidRDefault="00FA1BDE" w:rsidP="00465BDF">
            <w:pPr>
              <w:pStyle w:val="ListParagraph"/>
              <w:numPr>
                <w:ilvl w:val="0"/>
                <w:numId w:val="31"/>
              </w:numPr>
              <w:ind w:left="499" w:hanging="357"/>
              <w:rPr>
                <w:rFonts w:asciiTheme="minorHAnsi" w:hAnsiTheme="minorHAnsi"/>
                <w:noProof/>
                <w:lang w:val="en-GB"/>
              </w:rPr>
            </w:pPr>
            <w:r w:rsidRPr="007E15E6">
              <w:rPr>
                <w:rFonts w:asciiTheme="minorHAnsi" w:hAnsiTheme="minorHAnsi"/>
                <w:noProof/>
                <w:lang w:val="en-GB"/>
              </w:rPr>
              <w:t>High school, Baccalauréat Science Stream (S), Specialization Physics &amp; Chemistry, Option Engineering Sciences.</w:t>
            </w:r>
          </w:p>
          <w:p w14:paraId="501A1A87" w14:textId="6DC4F948" w:rsidR="004E20FC" w:rsidRPr="001A29B1" w:rsidRDefault="004E20FC" w:rsidP="009A6F14">
            <w:pPr>
              <w:pStyle w:val="Heading1"/>
              <w:framePr w:hSpace="0" w:wrap="auto" w:vAnchor="margin" w:xAlign="left" w:yAlign="inline"/>
              <w:suppressOverlap w:val="0"/>
              <w:rPr>
                <w:lang w:val="en-GB"/>
              </w:rPr>
            </w:pPr>
            <w:r w:rsidRPr="001A29B1">
              <w:rPr>
                <w:lang w:val="en-GB"/>
              </w:rPr>
              <w:t>Publication</w:t>
            </w:r>
            <w:r w:rsidR="00361ABF" w:rsidRPr="001A29B1">
              <w:rPr>
                <w:lang w:val="en-GB"/>
              </w:rPr>
              <w:t>s</w:t>
            </w:r>
            <w:r w:rsidRPr="001A29B1">
              <w:rPr>
                <w:lang w:val="en-GB"/>
              </w:rPr>
              <w:t xml:space="preserve"> / Conference Paper</w:t>
            </w:r>
            <w:r w:rsidR="00361ABF" w:rsidRPr="001A29B1">
              <w:rPr>
                <w:lang w:val="en-GB"/>
              </w:rPr>
              <w:t>s</w:t>
            </w:r>
          </w:p>
          <w:p w14:paraId="70393D8A" w14:textId="42220A46" w:rsidR="00CD19A0" w:rsidRPr="001A29B1" w:rsidRDefault="00CD19A0" w:rsidP="00465BDF">
            <w:pPr>
              <w:pStyle w:val="ListParagraph"/>
              <w:numPr>
                <w:ilvl w:val="0"/>
                <w:numId w:val="26"/>
              </w:numPr>
              <w:ind w:left="499" w:hanging="357"/>
              <w:rPr>
                <w:rFonts w:asciiTheme="minorHAnsi" w:hAnsiTheme="minorHAnsi" w:cs="Zegoe UI - U"/>
                <w:i/>
                <w:noProof/>
                <w:lang w:val="en-GB"/>
              </w:rPr>
            </w:pPr>
            <w:r w:rsidRPr="00675566">
              <w:rPr>
                <w:rFonts w:asciiTheme="minorHAnsi" w:hAnsiTheme="minorHAnsi" w:cs="Zegoe UI - U"/>
                <w:noProof/>
                <w:lang w:val="fr-FR"/>
              </w:rPr>
              <w:t xml:space="preserve">J. Agou, B. Paquet &amp; A. deChamplain. </w:t>
            </w:r>
            <w:r w:rsidR="00556C32">
              <w:rPr>
                <w:rFonts w:asciiTheme="minorHAnsi" w:hAnsiTheme="minorHAnsi" w:cs="Zegoe UI - U"/>
                <w:noProof/>
                <w:lang w:val="en-GB"/>
              </w:rPr>
              <w:t>"</w:t>
            </w:r>
            <w:hyperlink r:id="rId11" w:tgtFrame="_blank" w:history="1">
              <w:r w:rsidR="008474AC" w:rsidRPr="001A29B1">
                <w:rPr>
                  <w:rStyle w:val="Hyperlink"/>
                  <w:rFonts w:asciiTheme="minorHAnsi" w:hAnsiTheme="minorHAnsi" w:cs="Zegoe UI - U"/>
                  <w:b/>
                  <w:noProof/>
                  <w:u w:val="none"/>
                  <w:lang w:val="en-GB"/>
                </w:rPr>
                <w:t>Emission Measurements of Various Biofuels using a Commercial Swirl-Type Air</w:t>
              </w:r>
              <w:r w:rsidR="0052565D" w:rsidRPr="001A29B1">
                <w:rPr>
                  <w:rStyle w:val="Hyperlink"/>
                  <w:rFonts w:asciiTheme="minorHAnsi" w:hAnsiTheme="minorHAnsi" w:cs="Zegoe UI - U"/>
                  <w:b/>
                  <w:noProof/>
                  <w:u w:val="none"/>
                  <w:lang w:val="en-GB"/>
                </w:rPr>
                <w:t>-Assist</w:t>
              </w:r>
              <w:r w:rsidR="008474AC" w:rsidRPr="001A29B1">
                <w:rPr>
                  <w:rStyle w:val="Hyperlink"/>
                  <w:rFonts w:asciiTheme="minorHAnsi" w:hAnsiTheme="minorHAnsi" w:cs="Zegoe UI - U"/>
                  <w:b/>
                  <w:noProof/>
                  <w:u w:val="none"/>
                  <w:lang w:val="en-GB"/>
                </w:rPr>
                <w:t xml:space="preserve"> Dual Fuel Injector</w:t>
              </w:r>
            </w:hyperlink>
            <w:r w:rsidR="00556C32">
              <w:t>"</w:t>
            </w:r>
            <w:r w:rsidR="00112494" w:rsidRPr="001A29B1">
              <w:rPr>
                <w:rFonts w:asciiTheme="minorHAnsi" w:hAnsiTheme="minorHAnsi" w:cs="Zegoe UI - U"/>
                <w:noProof/>
                <w:lang w:val="en-GB"/>
              </w:rPr>
              <w:t xml:space="preserve"> (</w:t>
            </w:r>
            <w:hyperlink r:id="rId12" w:tgtFrame="_blank" w:history="1">
              <w:r w:rsidR="00112494" w:rsidRPr="001A29B1">
                <w:rPr>
                  <w:rStyle w:val="Hyperlink"/>
                  <w:rFonts w:asciiTheme="minorHAnsi" w:hAnsiTheme="minorHAnsi" w:cs="Zegoe UI - U"/>
                  <w:noProof/>
                  <w:u w:val="none"/>
                  <w:lang w:val="en-GB"/>
                </w:rPr>
                <w:t>with presentation</w:t>
              </w:r>
            </w:hyperlink>
            <w:r w:rsidR="00112494"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The Combustion Institute Canadian Section (CICS), Spring Technical Meeting, Universi</w:t>
            </w:r>
            <w:r w:rsidR="00D35053" w:rsidRPr="001A29B1">
              <w:rPr>
                <w:rFonts w:asciiTheme="minorHAnsi" w:hAnsiTheme="minorHAnsi" w:cs="Zegoe UI - U"/>
                <w:i/>
                <w:noProof/>
                <w:lang w:val="en-GB"/>
              </w:rPr>
              <w:t>té</w:t>
            </w:r>
            <w:r w:rsidRPr="001A29B1">
              <w:rPr>
                <w:rFonts w:asciiTheme="minorHAnsi" w:hAnsiTheme="minorHAnsi" w:cs="Zegoe UI - U"/>
                <w:i/>
                <w:noProof/>
                <w:lang w:val="en-GB"/>
              </w:rPr>
              <w:t xml:space="preserve"> Laval, </w:t>
            </w:r>
            <w:r w:rsidR="00D35053" w:rsidRPr="001A29B1">
              <w:rPr>
                <w:rFonts w:asciiTheme="minorHAnsi" w:hAnsiTheme="minorHAnsi" w:cs="Zegoe UI - U"/>
                <w:i/>
                <w:noProof/>
                <w:lang w:val="en-GB"/>
              </w:rPr>
              <w:t>Quebec</w:t>
            </w:r>
            <w:r w:rsidRPr="001A29B1">
              <w:rPr>
                <w:rFonts w:asciiTheme="minorHAnsi" w:hAnsiTheme="minorHAnsi" w:cs="Zegoe UI - U"/>
                <w:i/>
                <w:noProof/>
                <w:lang w:val="en-GB"/>
              </w:rPr>
              <w:t xml:space="preserve">, Canada, </w:t>
            </w:r>
            <w:r w:rsidR="00D35053" w:rsidRPr="001A29B1">
              <w:rPr>
                <w:rFonts w:asciiTheme="minorHAnsi" w:hAnsiTheme="minorHAnsi" w:cs="Zegoe UI - U"/>
                <w:i/>
                <w:noProof/>
                <w:lang w:val="en-GB"/>
              </w:rPr>
              <w:t>May 13-16, 2013</w:t>
            </w:r>
            <w:r w:rsidR="00AC0969" w:rsidRPr="001A29B1">
              <w:rPr>
                <w:rFonts w:asciiTheme="minorHAnsi" w:hAnsiTheme="minorHAnsi" w:cs="Zegoe UI - U"/>
                <w:i/>
                <w:noProof/>
                <w:lang w:val="en-GB"/>
              </w:rPr>
              <w:t xml:space="preserve"> </w:t>
            </w:r>
            <w:r w:rsidR="00465BDF">
              <w:rPr>
                <w:rFonts w:asciiTheme="minorHAnsi" w:hAnsiTheme="minorHAnsi" w:cs="Zegoe UI - U"/>
                <w:i/>
                <w:noProof/>
                <w:lang w:val="en-GB"/>
              </w:rPr>
              <w:br/>
            </w:r>
          </w:p>
          <w:p w14:paraId="147894F9" w14:textId="6A7B1E3D" w:rsidR="004E20FC" w:rsidRPr="001A29B1" w:rsidRDefault="004E20FC" w:rsidP="00465BDF">
            <w:pPr>
              <w:pStyle w:val="ListParagraph"/>
              <w:numPr>
                <w:ilvl w:val="0"/>
                <w:numId w:val="26"/>
              </w:numPr>
              <w:ind w:left="499" w:hanging="357"/>
              <w:rPr>
                <w:rFonts w:asciiTheme="minorHAnsi" w:hAnsiTheme="minorHAnsi"/>
                <w:i/>
                <w:noProof/>
                <w:lang w:val="en-GB"/>
              </w:rPr>
            </w:pPr>
            <w:r w:rsidRPr="00675566">
              <w:rPr>
                <w:rFonts w:asciiTheme="minorHAnsi" w:hAnsiTheme="minorHAnsi" w:cs="Zegoe UI - U"/>
                <w:noProof/>
                <w:lang w:val="fr-FR"/>
              </w:rPr>
              <w:t>M.</w:t>
            </w:r>
            <w:r w:rsidR="000C67DE" w:rsidRPr="00675566">
              <w:rPr>
                <w:rFonts w:asciiTheme="minorHAnsi" w:hAnsiTheme="minorHAnsi" w:cs="Zegoe UI - U"/>
                <w:noProof/>
                <w:lang w:val="fr-FR"/>
              </w:rPr>
              <w:t xml:space="preserve"> </w:t>
            </w:r>
            <w:r w:rsidRPr="00675566">
              <w:rPr>
                <w:rFonts w:asciiTheme="minorHAnsi" w:hAnsiTheme="minorHAnsi" w:cs="Zegoe UI - U"/>
                <w:noProof/>
                <w:lang w:val="fr-FR"/>
              </w:rPr>
              <w:t>Youssef, J.</w:t>
            </w:r>
            <w:r w:rsidR="000C67DE" w:rsidRPr="00675566">
              <w:rPr>
                <w:rFonts w:asciiTheme="minorHAnsi" w:hAnsiTheme="minorHAnsi" w:cs="Zegoe UI - U"/>
                <w:noProof/>
                <w:lang w:val="fr-FR"/>
              </w:rPr>
              <w:t xml:space="preserve"> </w:t>
            </w:r>
            <w:r w:rsidRPr="00675566">
              <w:rPr>
                <w:rFonts w:asciiTheme="minorHAnsi" w:hAnsiTheme="minorHAnsi" w:cs="Zegoe UI - U"/>
                <w:noProof/>
                <w:lang w:val="fr-FR"/>
              </w:rPr>
              <w:t xml:space="preserve">Agou, </w:t>
            </w:r>
            <w:r w:rsidR="000C67DE" w:rsidRPr="00675566">
              <w:rPr>
                <w:rFonts w:asciiTheme="minorHAnsi" w:hAnsiTheme="minorHAnsi" w:cs="Zegoe UI - U"/>
                <w:noProof/>
                <w:lang w:val="fr-FR"/>
              </w:rPr>
              <w:t xml:space="preserve">B. Paquet &amp; A. deChamplain. </w:t>
            </w:r>
            <w:r w:rsidR="00556C32">
              <w:rPr>
                <w:rFonts w:asciiTheme="minorHAnsi" w:hAnsiTheme="minorHAnsi" w:cs="Zegoe UI - U"/>
                <w:noProof/>
                <w:lang w:val="en-GB"/>
              </w:rPr>
              <w:t>"</w:t>
            </w:r>
            <w:hyperlink r:id="rId13" w:tgtFrame="_blank" w:history="1">
              <w:r w:rsidRPr="001A29B1">
                <w:rPr>
                  <w:rStyle w:val="Hyperlink"/>
                  <w:rFonts w:asciiTheme="minorHAnsi" w:hAnsiTheme="minorHAnsi" w:cs="Zegoe UI - U"/>
                  <w:b/>
                  <w:noProof/>
                  <w:u w:val="none"/>
                  <w:lang w:val="en-GB"/>
                </w:rPr>
                <w:t>Comparative Study for Biodiesel Properties and Standards for Gas Turbine</w:t>
              </w:r>
            </w:hyperlink>
            <w:r w:rsidR="00556C32">
              <w:t>"</w:t>
            </w:r>
            <w:r w:rsidR="00112494" w:rsidRPr="001A29B1">
              <w:rPr>
                <w:rFonts w:asciiTheme="minorHAnsi" w:hAnsiTheme="minorHAnsi" w:cs="Zegoe UI - U"/>
                <w:noProof/>
                <w:lang w:val="en-GB"/>
              </w:rPr>
              <w:t xml:space="preserve"> (</w:t>
            </w:r>
            <w:hyperlink r:id="rId14" w:tgtFrame="_blank" w:history="1">
              <w:r w:rsidR="00112494" w:rsidRPr="001A29B1">
                <w:rPr>
                  <w:rStyle w:val="Hyperlink"/>
                  <w:rFonts w:asciiTheme="minorHAnsi" w:hAnsiTheme="minorHAnsi" w:cs="Zegoe UI - U"/>
                  <w:noProof/>
                  <w:u w:val="none"/>
                  <w:lang w:val="en-GB"/>
                </w:rPr>
                <w:t>with presentation</w:t>
              </w:r>
            </w:hyperlink>
            <w:r w:rsidR="00112494"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004F363C" w:rsidRPr="001A29B1">
              <w:rPr>
                <w:rFonts w:asciiTheme="minorHAnsi" w:hAnsiTheme="minorHAnsi" w:cs="Zegoe UI - U"/>
                <w:i/>
                <w:noProof/>
                <w:lang w:val="en-GB"/>
              </w:rPr>
              <w:t xml:space="preserve">The </w:t>
            </w:r>
            <w:r w:rsidRPr="001A29B1">
              <w:rPr>
                <w:rFonts w:asciiTheme="minorHAnsi" w:hAnsiTheme="minorHAnsi" w:cs="Zegoe UI - U"/>
                <w:i/>
                <w:noProof/>
                <w:lang w:val="en-GB"/>
              </w:rPr>
              <w:t>Combustion Institute Canadian Section</w:t>
            </w:r>
            <w:r w:rsidR="004F363C" w:rsidRPr="001A29B1">
              <w:rPr>
                <w:rFonts w:asciiTheme="minorHAnsi" w:hAnsiTheme="minorHAnsi" w:cs="Zegoe UI - U"/>
                <w:i/>
                <w:noProof/>
                <w:lang w:val="en-GB"/>
              </w:rPr>
              <w:t xml:space="preserve"> (CICS)</w:t>
            </w:r>
            <w:r w:rsidRPr="001A29B1">
              <w:rPr>
                <w:rFonts w:asciiTheme="minorHAnsi" w:hAnsiTheme="minorHAnsi" w:cs="Zegoe UI - U"/>
                <w:i/>
                <w:noProof/>
                <w:lang w:val="en-GB"/>
              </w:rPr>
              <w:t xml:space="preserve">, Spring Technical </w:t>
            </w:r>
            <w:r w:rsidR="00B5727A" w:rsidRPr="001A29B1">
              <w:rPr>
                <w:rFonts w:asciiTheme="minorHAnsi" w:hAnsiTheme="minorHAnsi" w:cs="Zegoe UI - U"/>
                <w:i/>
                <w:noProof/>
                <w:lang w:val="en-GB"/>
              </w:rPr>
              <w:t>Meeting,</w:t>
            </w:r>
            <w:r w:rsidR="009B24C1" w:rsidRPr="001A29B1">
              <w:rPr>
                <w:rFonts w:asciiTheme="minorHAnsi" w:hAnsiTheme="minorHAnsi" w:cs="Zegoe UI - U"/>
                <w:i/>
                <w:noProof/>
                <w:lang w:val="en-GB"/>
              </w:rPr>
              <w:t xml:space="preserve"> </w:t>
            </w:r>
            <w:r w:rsidR="000C67DE" w:rsidRPr="001A29B1">
              <w:rPr>
                <w:rFonts w:asciiTheme="minorHAnsi" w:hAnsiTheme="minorHAnsi" w:cs="Zegoe UI - U"/>
                <w:i/>
                <w:noProof/>
                <w:lang w:val="en-GB"/>
              </w:rPr>
              <w:t>University of Toronto, Ontario, Canada, May 13-16, 2012</w:t>
            </w:r>
          </w:p>
          <w:p w14:paraId="3F6FD187" w14:textId="7B06FCB4" w:rsidR="00112494" w:rsidRPr="001A29B1" w:rsidRDefault="00112494" w:rsidP="009A6F14">
            <w:pPr>
              <w:pStyle w:val="Heading1"/>
              <w:framePr w:hSpace="0" w:wrap="auto" w:vAnchor="margin" w:xAlign="left" w:yAlign="inline"/>
              <w:suppressOverlap w:val="0"/>
              <w:rPr>
                <w:lang w:val="en-GB"/>
              </w:rPr>
            </w:pPr>
            <w:r w:rsidRPr="001A29B1">
              <w:rPr>
                <w:lang w:val="en-GB"/>
              </w:rPr>
              <w:t xml:space="preserve">Certifications &amp; </w:t>
            </w:r>
            <w:r w:rsidRPr="007E15E6">
              <w:rPr>
                <w:lang w:val="en-GB"/>
              </w:rPr>
              <w:t>Training</w:t>
            </w:r>
          </w:p>
          <w:p w14:paraId="5A441784" w14:textId="5AD6C366" w:rsidR="00A0181F" w:rsidRPr="001A29B1" w:rsidRDefault="006C4849" w:rsidP="004F647A">
            <w:pPr>
              <w:pStyle w:val="ListParagraph"/>
              <w:numPr>
                <w:ilvl w:val="0"/>
                <w:numId w:val="30"/>
              </w:numPr>
              <w:rPr>
                <w:rFonts w:asciiTheme="minorHAnsi" w:hAnsiTheme="minorHAnsi"/>
                <w:noProof/>
                <w:lang w:val="en-GB"/>
              </w:rPr>
            </w:pPr>
            <w:hyperlink r:id="rId15" w:history="1">
              <w:r w:rsidR="00A0181F" w:rsidRPr="001A29B1">
                <w:rPr>
                  <w:rStyle w:val="Hyperlink"/>
                  <w:rFonts w:asciiTheme="minorHAnsi" w:hAnsiTheme="minorHAnsi"/>
                  <w:b/>
                  <w:noProof/>
                  <w:u w:val="none"/>
                  <w:lang w:val="en-GB"/>
                </w:rPr>
                <w:t>Aerial Lifts &amp; Aerial Work Platform</w:t>
              </w:r>
              <w:r w:rsidR="00FB3FA0">
                <w:rPr>
                  <w:rStyle w:val="Hyperlink"/>
                  <w:rFonts w:asciiTheme="minorHAnsi" w:hAnsiTheme="minorHAnsi"/>
                  <w:b/>
                  <w:noProof/>
                  <w:u w:val="none"/>
                  <w:lang w:val="en-GB"/>
                </w:rPr>
                <w:t>s</w:t>
              </w:r>
              <w:r w:rsidR="00F13231">
                <w:rPr>
                  <w:rStyle w:val="Hyperlink"/>
                  <w:rFonts w:asciiTheme="minorHAnsi" w:hAnsiTheme="minorHAnsi"/>
                  <w:b/>
                  <w:noProof/>
                  <w:u w:val="none"/>
                  <w:lang w:val="en-GB"/>
                </w:rPr>
                <w:t xml:space="preserve"> </w:t>
              </w:r>
              <w:r w:rsidR="00FB3FA0">
                <w:rPr>
                  <w:rStyle w:val="Hyperlink"/>
                  <w:rFonts w:asciiTheme="minorHAnsi" w:hAnsiTheme="minorHAnsi"/>
                  <w:b/>
                  <w:noProof/>
                  <w:u w:val="none"/>
                  <w:lang w:val="en-GB"/>
                </w:rPr>
                <w:t>[Mar 2017]</w:t>
              </w:r>
            </w:hyperlink>
            <w:r w:rsidR="00A0181F" w:rsidRPr="001A29B1">
              <w:rPr>
                <w:rFonts w:asciiTheme="minorHAnsi" w:hAnsiTheme="minorHAnsi"/>
                <w:noProof/>
                <w:lang w:val="en-GB"/>
              </w:rPr>
              <w:t>, Worksite Safety Compliance Center</w:t>
            </w:r>
            <w:r w:rsidR="00A0181F">
              <w:rPr>
                <w:rFonts w:asciiTheme="minorHAnsi" w:hAnsiTheme="minorHAnsi"/>
                <w:noProof/>
                <w:lang w:val="en-GB"/>
              </w:rPr>
              <w:t xml:space="preserve">, Certificate </w:t>
            </w:r>
            <w:r w:rsidR="00A0181F" w:rsidRPr="003F6FC0">
              <w:rPr>
                <w:rFonts w:asciiTheme="minorHAnsi" w:hAnsiTheme="minorHAnsi"/>
                <w:noProof/>
                <w:lang w:val="en-GB"/>
              </w:rPr>
              <w:t>156AWP-64</w:t>
            </w:r>
          </w:p>
          <w:p w14:paraId="1B8673D9" w14:textId="146F22A8" w:rsidR="00052ED5" w:rsidRPr="004F647A" w:rsidRDefault="00052ED5" w:rsidP="00052ED5">
            <w:pPr>
              <w:pStyle w:val="ListParagraph"/>
              <w:numPr>
                <w:ilvl w:val="0"/>
                <w:numId w:val="30"/>
              </w:numPr>
              <w:rPr>
                <w:rFonts w:asciiTheme="minorHAnsi" w:hAnsiTheme="minorHAnsi"/>
                <w:noProof/>
                <w:lang w:val="en-GB"/>
              </w:rPr>
            </w:pPr>
            <w:r w:rsidRPr="00052ED5">
              <w:rPr>
                <w:rFonts w:asciiTheme="minorHAnsi" w:hAnsiTheme="minorHAnsi"/>
                <w:b/>
                <w:noProof/>
                <w:lang w:val="en-GB"/>
              </w:rPr>
              <w:t>Airport Security Awareness Training Certificate [Jun 2014]</w:t>
            </w:r>
            <w:r w:rsidRPr="004F647A">
              <w:rPr>
                <w:rFonts w:asciiTheme="minorHAnsi" w:hAnsiTheme="minorHAnsi"/>
                <w:noProof/>
                <w:lang w:val="en-GB"/>
              </w:rPr>
              <w:t>, Butterfly Aero Training, License GB81580A20140623</w:t>
            </w:r>
          </w:p>
          <w:p w14:paraId="101716C3" w14:textId="076373CA"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Customer Service Training [Sep 2014]</w:t>
            </w:r>
            <w:r w:rsidRPr="004F647A">
              <w:rPr>
                <w:rFonts w:asciiTheme="minorHAnsi" w:hAnsiTheme="minorHAnsi"/>
                <w:noProof/>
                <w:lang w:val="en-GB"/>
              </w:rPr>
              <w:t>, MDS Gas Turbine Engine Solutions</w:t>
            </w:r>
          </w:p>
          <w:p w14:paraId="60D102E4" w14:textId="6D094138"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Training [Feb 2022]</w:t>
            </w:r>
            <w:r w:rsidRPr="004F647A">
              <w:rPr>
                <w:rFonts w:asciiTheme="minorHAnsi" w:hAnsiTheme="minorHAnsi"/>
                <w:noProof/>
                <w:lang w:val="en-GB"/>
              </w:rPr>
              <w:t>, MDA</w:t>
            </w:r>
          </w:p>
          <w:p w14:paraId="4D68CCAE" w14:textId="5C956FAD"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COVID-19 Employee Health and Safety Training [Jun 2020]</w:t>
            </w:r>
            <w:r w:rsidRPr="004F647A">
              <w:rPr>
                <w:rFonts w:asciiTheme="minorHAnsi" w:hAnsiTheme="minorHAnsi"/>
                <w:noProof/>
                <w:lang w:val="en-GB"/>
              </w:rPr>
              <w:t>, MDS Gas Turbine Engine Solutions</w:t>
            </w:r>
          </w:p>
          <w:p w14:paraId="4880FF9C" w14:textId="47DDF05A"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Electrical Safety Awareness [Feb 2022]</w:t>
            </w:r>
            <w:r w:rsidRPr="004F647A">
              <w:rPr>
                <w:rFonts w:asciiTheme="minorHAnsi" w:hAnsiTheme="minorHAnsi"/>
                <w:noProof/>
                <w:lang w:val="en-GB"/>
              </w:rPr>
              <w:t>, MDA</w:t>
            </w:r>
          </w:p>
          <w:p w14:paraId="1DD59F87" w14:textId="77777777" w:rsidR="004F647A" w:rsidRPr="004F647A" w:rsidRDefault="00052ED5" w:rsidP="00052ED5">
            <w:pPr>
              <w:pStyle w:val="ListParagraph"/>
              <w:numPr>
                <w:ilvl w:val="0"/>
                <w:numId w:val="30"/>
              </w:numPr>
              <w:rPr>
                <w:rFonts w:asciiTheme="minorHAnsi" w:hAnsiTheme="minorHAnsi"/>
                <w:noProof/>
                <w:lang w:val="en-GB"/>
              </w:rPr>
            </w:pPr>
            <w:r w:rsidRPr="00052ED5">
              <w:rPr>
                <w:rFonts w:asciiTheme="minorHAnsi" w:hAnsiTheme="minorHAnsi"/>
                <w:b/>
                <w:noProof/>
                <w:lang w:val="en-GB"/>
              </w:rPr>
              <w:t>Elevated Work Platform - Safety Training</w:t>
            </w:r>
            <w:r w:rsidRPr="004F647A">
              <w:rPr>
                <w:rFonts w:asciiTheme="minorHAnsi" w:hAnsiTheme="minorHAnsi"/>
                <w:noProof/>
                <w:lang w:val="en-GB"/>
              </w:rPr>
              <w:t>, CRS Contractors Rental Supply</w:t>
            </w:r>
          </w:p>
          <w:p w14:paraId="1F0E0171" w14:textId="18CA240C" w:rsidR="00A0181F" w:rsidRPr="001A29B1" w:rsidRDefault="006C4849" w:rsidP="00052ED5">
            <w:pPr>
              <w:pStyle w:val="ListParagraph"/>
              <w:numPr>
                <w:ilvl w:val="0"/>
                <w:numId w:val="30"/>
              </w:numPr>
              <w:rPr>
                <w:rFonts w:asciiTheme="minorHAnsi" w:hAnsiTheme="minorHAnsi"/>
                <w:noProof/>
                <w:lang w:val="en-GB"/>
              </w:rPr>
            </w:pPr>
            <w:hyperlink r:id="rId16" w:history="1">
              <w:r w:rsidR="00A0181F" w:rsidRPr="001A29B1">
                <w:rPr>
                  <w:rStyle w:val="Hyperlink"/>
                  <w:rFonts w:asciiTheme="minorHAnsi" w:hAnsiTheme="minorHAnsi"/>
                  <w:b/>
                  <w:noProof/>
                  <w:u w:val="none"/>
                  <w:lang w:val="en-GB"/>
                </w:rPr>
                <w:t>Emergency First Aid – Cardiopulmonary resuscitation (CPR) and automated external defibrillator (AED)</w:t>
              </w:r>
            </w:hyperlink>
            <w:r w:rsidR="00A0181F" w:rsidRPr="001A29B1">
              <w:rPr>
                <w:rFonts w:asciiTheme="minorHAnsi" w:hAnsiTheme="minorHAnsi"/>
                <w:noProof/>
                <w:lang w:val="en-GB"/>
              </w:rPr>
              <w:t>, Canadian Red Cross, Jennifer Sybrandy</w:t>
            </w:r>
            <w:r w:rsidR="00A0181F">
              <w:rPr>
                <w:rFonts w:asciiTheme="minorHAnsi" w:hAnsiTheme="minorHAnsi"/>
                <w:noProof/>
                <w:lang w:val="en-GB"/>
              </w:rPr>
              <w:t xml:space="preserve">, Certificate </w:t>
            </w:r>
            <w:r w:rsidR="00A0181F" w:rsidRPr="001A29B1">
              <w:rPr>
                <w:rFonts w:asciiTheme="minorHAnsi" w:hAnsiTheme="minorHAnsi"/>
                <w:noProof/>
                <w:lang w:val="en-GB"/>
              </w:rPr>
              <w:t>30200842</w:t>
            </w:r>
          </w:p>
          <w:p w14:paraId="4B04EAC6" w14:textId="59802650"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lastRenderedPageBreak/>
              <w:t>ESD (Electrostatic Discharge) Control [Feb 2022]</w:t>
            </w:r>
            <w:r w:rsidRPr="004F647A">
              <w:rPr>
                <w:rFonts w:asciiTheme="minorHAnsi" w:hAnsiTheme="minorHAnsi"/>
                <w:noProof/>
                <w:lang w:val="en-GB"/>
              </w:rPr>
              <w:t>, MDA</w:t>
            </w:r>
          </w:p>
          <w:p w14:paraId="16AF90EA" w14:textId="20493644"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Fall Protection - Safety Training</w:t>
            </w:r>
            <w:r w:rsidRPr="004F647A">
              <w:rPr>
                <w:rFonts w:asciiTheme="minorHAnsi" w:hAnsiTheme="minorHAnsi"/>
                <w:noProof/>
                <w:lang w:val="en-GB"/>
              </w:rPr>
              <w:t>, CRS Contractors Rental Supply</w:t>
            </w:r>
          </w:p>
          <w:p w14:paraId="68571275" w14:textId="33434949"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Instant HR - Workplace Hazards Training</w:t>
            </w:r>
            <w:r w:rsidRPr="004F647A">
              <w:rPr>
                <w:rFonts w:asciiTheme="minorHAnsi" w:hAnsiTheme="minorHAnsi"/>
                <w:noProof/>
                <w:lang w:val="en-GB"/>
              </w:rPr>
              <w:t>, MDS Gas Turbine Engine Solutions</w:t>
            </w:r>
          </w:p>
          <w:p w14:paraId="6F6C0E35" w14:textId="5C89E164" w:rsidR="00052ED5" w:rsidRPr="00052ED5" w:rsidRDefault="004F647A" w:rsidP="00052ED5">
            <w:pPr>
              <w:pStyle w:val="ListParagraph"/>
              <w:numPr>
                <w:ilvl w:val="0"/>
                <w:numId w:val="30"/>
              </w:numPr>
              <w:rPr>
                <w:rFonts w:asciiTheme="minorHAnsi" w:hAnsiTheme="minorHAnsi"/>
                <w:b/>
                <w:noProof/>
                <w:lang w:val="en-GB"/>
              </w:rPr>
            </w:pPr>
            <w:r>
              <w:rPr>
                <w:rFonts w:asciiTheme="minorHAnsi" w:hAnsiTheme="minorHAnsi"/>
                <w:b/>
                <w:noProof/>
                <w:lang w:val="en-GB"/>
              </w:rPr>
              <w:t>I</w:t>
            </w:r>
            <w:r w:rsidR="00052ED5" w:rsidRPr="00052ED5">
              <w:rPr>
                <w:rFonts w:asciiTheme="minorHAnsi" w:hAnsiTheme="minorHAnsi"/>
                <w:b/>
                <w:noProof/>
                <w:lang w:val="en-GB"/>
              </w:rPr>
              <w:t>T Risk and Cybersecurity Training for Employees [Aug 2019]</w:t>
            </w:r>
            <w:r w:rsidR="00052ED5" w:rsidRPr="004F647A">
              <w:rPr>
                <w:rFonts w:asciiTheme="minorHAnsi" w:hAnsiTheme="minorHAnsi"/>
                <w:noProof/>
                <w:lang w:val="en-GB"/>
              </w:rPr>
              <w:t>, MDS Gas Turbine Engine Solutions</w:t>
            </w:r>
          </w:p>
          <w:p w14:paraId="1F6A0330" w14:textId="4E168086"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Certificate [May 2011]</w:t>
            </w:r>
            <w:r w:rsidRPr="004F647A">
              <w:rPr>
                <w:rFonts w:asciiTheme="minorHAnsi" w:hAnsiTheme="minorHAnsi"/>
                <w:noProof/>
                <w:lang w:val="en-GB"/>
              </w:rPr>
              <w:t>, Université Laval, License CAN/CSA E-60825-1:03; IEC 60825-1</w:t>
            </w:r>
          </w:p>
          <w:p w14:paraId="41090CB3" w14:textId="59A2EEA7"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Training [Feb 2022]</w:t>
            </w:r>
            <w:r w:rsidRPr="004F647A">
              <w:rPr>
                <w:rFonts w:asciiTheme="minorHAnsi" w:hAnsiTheme="minorHAnsi"/>
                <w:noProof/>
                <w:lang w:val="en-GB"/>
              </w:rPr>
              <w:t>, MDA</w:t>
            </w:r>
          </w:p>
          <w:p w14:paraId="1338F4B7" w14:textId="3418252D"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Lockout/Tagout - Control of Hazardous Energy Training</w:t>
            </w:r>
            <w:r w:rsidRPr="004F647A">
              <w:rPr>
                <w:rFonts w:asciiTheme="minorHAnsi" w:hAnsiTheme="minorHAnsi"/>
                <w:noProof/>
                <w:lang w:val="en-GB"/>
              </w:rPr>
              <w:t>, MDS Gas Turbine Engine Solutions</w:t>
            </w:r>
          </w:p>
          <w:p w14:paraId="0B10C11D" w14:textId="0C6AF5E3" w:rsidR="00052ED5" w:rsidRPr="00052ED5" w:rsidRDefault="00052ED5" w:rsidP="00052ED5">
            <w:pPr>
              <w:pStyle w:val="ListParagraph"/>
              <w:numPr>
                <w:ilvl w:val="0"/>
                <w:numId w:val="30"/>
              </w:numPr>
              <w:rPr>
                <w:rFonts w:asciiTheme="minorHAnsi" w:hAnsiTheme="minorHAnsi"/>
                <w:b/>
                <w:noProof/>
                <w:lang w:val="en-GB"/>
              </w:rPr>
            </w:pPr>
            <w:r w:rsidRPr="00052ED5">
              <w:rPr>
                <w:rFonts w:asciiTheme="minorHAnsi" w:hAnsiTheme="minorHAnsi"/>
                <w:b/>
                <w:noProof/>
                <w:lang w:val="en-GB"/>
              </w:rPr>
              <w:t>NEXUS [Jan 2019]</w:t>
            </w:r>
            <w:r w:rsidRPr="004F647A">
              <w:rPr>
                <w:rFonts w:asciiTheme="minorHAnsi" w:hAnsiTheme="minorHAnsi"/>
                <w:noProof/>
                <w:lang w:val="en-GB"/>
              </w:rPr>
              <w:t>, Canada Border Services Agency</w:t>
            </w:r>
          </w:p>
          <w:p w14:paraId="7FC7B4E4" w14:textId="12CABD0D" w:rsidR="004F647A" w:rsidRPr="004F647A" w:rsidRDefault="00052ED5" w:rsidP="00052ED5">
            <w:pPr>
              <w:pStyle w:val="ListParagraph"/>
              <w:numPr>
                <w:ilvl w:val="0"/>
                <w:numId w:val="30"/>
              </w:numPr>
              <w:rPr>
                <w:rFonts w:asciiTheme="minorHAnsi" w:hAnsiTheme="minorHAnsi"/>
                <w:noProof/>
                <w:lang w:val="en-GB"/>
              </w:rPr>
            </w:pPr>
            <w:r w:rsidRPr="00052ED5">
              <w:rPr>
                <w:rFonts w:asciiTheme="minorHAnsi" w:hAnsiTheme="minorHAnsi"/>
                <w:b/>
                <w:noProof/>
                <w:lang w:val="en-GB"/>
              </w:rPr>
              <w:t>Occupational Health and Safety Awareness Training for Workers in Ontario</w:t>
            </w:r>
            <w:r w:rsidRPr="004F647A">
              <w:rPr>
                <w:rFonts w:asciiTheme="minorHAnsi" w:hAnsiTheme="minorHAnsi"/>
                <w:noProof/>
                <w:lang w:val="en-GB"/>
              </w:rPr>
              <w:t>, MDS Gas Turbine Engine Solutions</w:t>
            </w:r>
          </w:p>
          <w:p w14:paraId="18EDCBC0" w14:textId="146EF55D" w:rsidR="005C2D97" w:rsidRPr="008253A5" w:rsidRDefault="006C4849" w:rsidP="00052ED5">
            <w:pPr>
              <w:pStyle w:val="ListParagraph"/>
              <w:numPr>
                <w:ilvl w:val="0"/>
                <w:numId w:val="30"/>
              </w:numPr>
              <w:rPr>
                <w:rFonts w:asciiTheme="minorHAnsi" w:hAnsiTheme="minorHAnsi"/>
                <w:noProof/>
                <w:lang w:val="en-GB"/>
              </w:rPr>
            </w:pPr>
            <w:hyperlink r:id="rId17" w:tgtFrame="_blank" w:history="1">
              <w:r w:rsidR="005C2D97" w:rsidRPr="008253A5">
                <w:rPr>
                  <w:rStyle w:val="Hyperlink"/>
                  <w:rFonts w:asciiTheme="minorHAnsi" w:hAnsiTheme="minorHAnsi"/>
                  <w:b/>
                  <w:bCs/>
                  <w:noProof/>
                  <w:u w:val="none"/>
                  <w:lang w:val="en-GB"/>
                </w:rPr>
                <w:t>PMP® Exam Prep Seminar</w:t>
              </w:r>
              <w:r w:rsidR="00FD1445" w:rsidRPr="008253A5">
                <w:rPr>
                  <w:rStyle w:val="Hyperlink"/>
                  <w:rFonts w:asciiTheme="minorHAnsi" w:hAnsiTheme="minorHAnsi"/>
                  <w:b/>
                  <w:bCs/>
                  <w:noProof/>
                  <w:u w:val="none"/>
                  <w:lang w:val="en-GB"/>
                </w:rPr>
                <w:t xml:space="preserve"> [Nov 2018]</w:t>
              </w:r>
            </w:hyperlink>
            <w:r w:rsidR="00FD1445" w:rsidRPr="008253A5">
              <w:rPr>
                <w:rFonts w:asciiTheme="minorHAnsi" w:hAnsiTheme="minorHAnsi"/>
                <w:noProof/>
                <w:lang w:val="en-GB"/>
              </w:rPr>
              <w:t>, Instructingcom, LLC</w:t>
            </w:r>
            <w:r w:rsidR="00420B6B" w:rsidRPr="008253A5">
              <w:rPr>
                <w:rFonts w:asciiTheme="minorHAnsi" w:hAnsiTheme="minorHAnsi"/>
                <w:noProof/>
                <w:lang w:val="en-GB"/>
              </w:rPr>
              <w:t>, ID 109EPSWB</w:t>
            </w:r>
          </w:p>
          <w:p w14:paraId="10E0AAD9" w14:textId="31F3E857" w:rsidR="009C2C7B" w:rsidRPr="008253A5" w:rsidRDefault="006C4849" w:rsidP="004F647A">
            <w:pPr>
              <w:pStyle w:val="ListParagraph"/>
              <w:numPr>
                <w:ilvl w:val="0"/>
                <w:numId w:val="30"/>
              </w:numPr>
              <w:rPr>
                <w:rFonts w:asciiTheme="minorHAnsi" w:hAnsiTheme="minorHAnsi"/>
                <w:noProof/>
                <w:lang w:val="en-GB"/>
              </w:rPr>
            </w:pPr>
            <w:hyperlink r:id="rId18" w:tgtFrame="_blank" w:history="1">
              <w:r w:rsidR="009C2C7B" w:rsidRPr="008253A5">
                <w:rPr>
                  <w:rStyle w:val="Hyperlink"/>
                  <w:rFonts w:asciiTheme="minorHAnsi" w:hAnsiTheme="minorHAnsi"/>
                  <w:b/>
                  <w:bCs/>
                  <w:noProof/>
                  <w:u w:val="none"/>
                  <w:lang w:val="en-GB"/>
                </w:rPr>
                <w:t>Standard First Aid and CPR level C and AED</w:t>
              </w:r>
              <w:r w:rsidR="008253A5" w:rsidRPr="008253A5">
                <w:rPr>
                  <w:rStyle w:val="Hyperlink"/>
                  <w:rFonts w:asciiTheme="minorHAnsi" w:hAnsiTheme="minorHAnsi"/>
                  <w:b/>
                  <w:bCs/>
                  <w:noProof/>
                  <w:u w:val="none"/>
                  <w:lang w:val="en-GB"/>
                </w:rPr>
                <w:t xml:space="preserve"> [Jul 2021]</w:t>
              </w:r>
            </w:hyperlink>
            <w:r w:rsidR="009C2C7B" w:rsidRPr="008253A5">
              <w:rPr>
                <w:rFonts w:asciiTheme="minorHAnsi" w:hAnsiTheme="minorHAnsi"/>
                <w:noProof/>
                <w:lang w:val="en-GB"/>
              </w:rPr>
              <w:t xml:space="preserve">, </w:t>
            </w:r>
            <w:r w:rsidR="008253A5" w:rsidRPr="008253A5">
              <w:rPr>
                <w:rFonts w:asciiTheme="minorHAnsi" w:hAnsiTheme="minorHAnsi"/>
                <w:noProof/>
                <w:lang w:val="en-GB"/>
              </w:rPr>
              <w:t>Ottawa Paramedic Service</w:t>
            </w:r>
          </w:p>
          <w:p w14:paraId="73137830" w14:textId="77777777" w:rsidR="004F647A" w:rsidRPr="004F647A" w:rsidRDefault="004F647A" w:rsidP="004F647A">
            <w:pPr>
              <w:pStyle w:val="ListParagraph"/>
              <w:numPr>
                <w:ilvl w:val="0"/>
                <w:numId w:val="30"/>
              </w:numPr>
              <w:rPr>
                <w:rFonts w:asciiTheme="minorHAnsi" w:hAnsiTheme="minorHAnsi"/>
                <w:b/>
                <w:noProof/>
                <w:lang w:val="en-GB"/>
              </w:rPr>
            </w:pPr>
            <w:r w:rsidRPr="004F647A">
              <w:rPr>
                <w:rFonts w:asciiTheme="minorHAnsi" w:hAnsiTheme="minorHAnsi"/>
                <w:b/>
                <w:noProof/>
                <w:lang w:val="en-GB"/>
              </w:rPr>
              <w:t>Task Area Awareness [Feb 2022]</w:t>
            </w:r>
            <w:r w:rsidRPr="004F647A">
              <w:rPr>
                <w:rFonts w:asciiTheme="minorHAnsi" w:hAnsiTheme="minorHAnsi"/>
                <w:noProof/>
                <w:lang w:val="en-GB"/>
              </w:rPr>
              <w:t>, MDA</w:t>
            </w:r>
          </w:p>
          <w:p w14:paraId="4CF6C1B2" w14:textId="5768B861" w:rsidR="004F647A" w:rsidRPr="004F647A" w:rsidRDefault="004F647A" w:rsidP="004F647A">
            <w:pPr>
              <w:pStyle w:val="ListParagraph"/>
              <w:numPr>
                <w:ilvl w:val="0"/>
                <w:numId w:val="30"/>
              </w:numPr>
              <w:rPr>
                <w:rFonts w:asciiTheme="minorHAnsi" w:hAnsiTheme="minorHAnsi"/>
                <w:b/>
                <w:noProof/>
                <w:lang w:val="en-GB"/>
              </w:rPr>
            </w:pPr>
            <w:r w:rsidRPr="004F647A">
              <w:rPr>
                <w:rFonts w:asciiTheme="minorHAnsi" w:hAnsiTheme="minorHAnsi"/>
                <w:b/>
                <w:noProof/>
                <w:lang w:val="en-GB"/>
              </w:rPr>
              <w:t>WHMIS Training [Jan 2015]</w:t>
            </w:r>
            <w:r w:rsidRPr="004F647A">
              <w:rPr>
                <w:rFonts w:asciiTheme="minorHAnsi" w:hAnsiTheme="minorHAnsi"/>
                <w:noProof/>
                <w:lang w:val="en-GB"/>
              </w:rPr>
              <w:t>, MDS Gas Turbine Engine Solutions</w:t>
            </w:r>
          </w:p>
          <w:p w14:paraId="3171B809" w14:textId="526A146B" w:rsidR="004F647A" w:rsidRPr="004F647A" w:rsidRDefault="004F647A" w:rsidP="004F647A">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Workplace Hazardous Materials Information System)</w:t>
            </w:r>
            <w:r w:rsidRPr="004F647A">
              <w:rPr>
                <w:rFonts w:asciiTheme="minorHAnsi" w:hAnsiTheme="minorHAnsi"/>
                <w:noProof/>
                <w:lang w:val="en-GB"/>
              </w:rPr>
              <w:t>, Université Laval</w:t>
            </w:r>
          </w:p>
          <w:p w14:paraId="7DE968EA" w14:textId="23AD1F10" w:rsidR="004F647A" w:rsidRPr="004F647A" w:rsidRDefault="004F647A" w:rsidP="004F647A">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2015 New Hire Assessement [Feb 2022]</w:t>
            </w:r>
            <w:r w:rsidRPr="004F647A">
              <w:rPr>
                <w:rFonts w:asciiTheme="minorHAnsi" w:hAnsiTheme="minorHAnsi"/>
                <w:noProof/>
                <w:lang w:val="en-GB"/>
              </w:rPr>
              <w:t>, MDA</w:t>
            </w:r>
          </w:p>
          <w:p w14:paraId="4E6A52ED" w14:textId="480B8B3C" w:rsidR="00923BF9" w:rsidRPr="008253A5" w:rsidRDefault="006C4849" w:rsidP="004F647A">
            <w:pPr>
              <w:pStyle w:val="ListParagraph"/>
              <w:numPr>
                <w:ilvl w:val="0"/>
                <w:numId w:val="30"/>
              </w:numPr>
              <w:rPr>
                <w:rFonts w:asciiTheme="minorHAnsi" w:hAnsiTheme="minorHAnsi"/>
                <w:noProof/>
                <w:lang w:val="en-GB"/>
              </w:rPr>
            </w:pPr>
            <w:hyperlink r:id="rId19" w:history="1">
              <w:r w:rsidR="00923BF9" w:rsidRPr="008253A5">
                <w:rPr>
                  <w:rStyle w:val="Hyperlink"/>
                  <w:rFonts w:asciiTheme="minorHAnsi" w:hAnsiTheme="minorHAnsi"/>
                  <w:b/>
                  <w:noProof/>
                  <w:u w:val="none"/>
                  <w:lang w:val="en-GB"/>
                </w:rPr>
                <w:t>Working at Heights Training</w:t>
              </w:r>
              <w:r w:rsidR="00CD546C" w:rsidRPr="008253A5">
                <w:rPr>
                  <w:rStyle w:val="Hyperlink"/>
                  <w:rFonts w:asciiTheme="minorHAnsi" w:hAnsiTheme="minorHAnsi"/>
                  <w:b/>
                  <w:noProof/>
                  <w:u w:val="none"/>
                  <w:lang w:val="en-GB"/>
                </w:rPr>
                <w:t xml:space="preserve"> [Aug 2019]</w:t>
              </w:r>
            </w:hyperlink>
            <w:r w:rsidR="00923BF9" w:rsidRPr="008253A5">
              <w:rPr>
                <w:rFonts w:asciiTheme="minorHAnsi" w:hAnsiTheme="minorHAnsi"/>
                <w:noProof/>
                <w:lang w:val="en-GB"/>
              </w:rPr>
              <w:t xml:space="preserve">, </w:t>
            </w:r>
            <w:r w:rsidR="003156AC" w:rsidRPr="008253A5">
              <w:rPr>
                <w:rFonts w:asciiTheme="minorHAnsi" w:hAnsiTheme="minorHAnsi"/>
                <w:noProof/>
                <w:lang w:val="en-GB"/>
              </w:rPr>
              <w:t>LaborTek Personnel</w:t>
            </w:r>
            <w:r w:rsidR="00923BF9" w:rsidRPr="008253A5">
              <w:rPr>
                <w:rFonts w:asciiTheme="minorHAnsi" w:hAnsiTheme="minorHAnsi"/>
                <w:noProof/>
                <w:lang w:val="en-GB"/>
              </w:rPr>
              <w:t xml:space="preserve">, </w:t>
            </w:r>
            <w:r w:rsidR="00CD546C" w:rsidRPr="008253A5">
              <w:rPr>
                <w:rFonts w:asciiTheme="minorHAnsi" w:hAnsiTheme="minorHAnsi"/>
                <w:noProof/>
                <w:lang w:val="en-GB"/>
              </w:rPr>
              <w:t>WAH-34595</w:t>
            </w:r>
          </w:p>
          <w:p w14:paraId="6EE827A8" w14:textId="6B28EB23" w:rsidR="00E416EB" w:rsidRDefault="006C4849" w:rsidP="004F647A">
            <w:pPr>
              <w:pStyle w:val="ListParagraph"/>
              <w:numPr>
                <w:ilvl w:val="0"/>
                <w:numId w:val="30"/>
              </w:numPr>
              <w:rPr>
                <w:rFonts w:asciiTheme="minorHAnsi" w:hAnsiTheme="minorHAnsi"/>
                <w:noProof/>
                <w:lang w:val="en-GB"/>
              </w:rPr>
            </w:pPr>
            <w:hyperlink r:id="rId20" w:history="1">
              <w:r w:rsidR="00E416EB" w:rsidRPr="008253A5">
                <w:rPr>
                  <w:rStyle w:val="Hyperlink"/>
                  <w:rFonts w:asciiTheme="minorHAnsi" w:hAnsiTheme="minorHAnsi"/>
                  <w:b/>
                  <w:noProof/>
                  <w:u w:val="none"/>
                  <w:lang w:val="en-GB"/>
                </w:rPr>
                <w:t>Working at Heights Training</w:t>
              </w:r>
              <w:r w:rsidR="007769D6" w:rsidRPr="008253A5">
                <w:rPr>
                  <w:rStyle w:val="Hyperlink"/>
                  <w:rFonts w:asciiTheme="minorHAnsi" w:hAnsiTheme="minorHAnsi"/>
                  <w:b/>
                  <w:noProof/>
                  <w:u w:val="none"/>
                  <w:lang w:val="en-GB"/>
                </w:rPr>
                <w:t xml:space="preserve"> [Jul 2016]</w:t>
              </w:r>
            </w:hyperlink>
            <w:r w:rsidR="00E416EB" w:rsidRPr="008253A5">
              <w:rPr>
                <w:rFonts w:asciiTheme="minorHAnsi" w:hAnsiTheme="minorHAnsi"/>
                <w:noProof/>
                <w:lang w:val="en-GB"/>
              </w:rPr>
              <w:t>, Safety Training</w:t>
            </w:r>
            <w:r w:rsidR="00E416EB" w:rsidRPr="001A29B1">
              <w:rPr>
                <w:rFonts w:asciiTheme="minorHAnsi" w:hAnsiTheme="minorHAnsi"/>
                <w:noProof/>
                <w:lang w:val="en-GB"/>
              </w:rPr>
              <w:t xml:space="preserve"> Ottawa, </w:t>
            </w:r>
            <w:r w:rsidR="007769D6">
              <w:rPr>
                <w:rFonts w:asciiTheme="minorHAnsi" w:hAnsiTheme="minorHAnsi"/>
                <w:noProof/>
                <w:lang w:val="en-GB"/>
              </w:rPr>
              <w:t>WAH-</w:t>
            </w:r>
            <w:r w:rsidR="00CD6BFF">
              <w:rPr>
                <w:rFonts w:asciiTheme="minorHAnsi" w:hAnsiTheme="minorHAnsi"/>
                <w:noProof/>
                <w:lang w:val="en-GB"/>
              </w:rPr>
              <w:t>34633</w:t>
            </w:r>
          </w:p>
          <w:p w14:paraId="1BD19095" w14:textId="1527F71A" w:rsidR="00C923A4" w:rsidRDefault="00C923A4" w:rsidP="00C923A4">
            <w:pPr>
              <w:pStyle w:val="ListParagraph"/>
              <w:ind w:left="360"/>
              <w:rPr>
                <w:rFonts w:asciiTheme="minorHAnsi" w:hAnsiTheme="minorHAnsi"/>
                <w:noProof/>
                <w:lang w:val="en-GB"/>
              </w:rPr>
            </w:pPr>
          </w:p>
          <w:p w14:paraId="393F60F6" w14:textId="77777777" w:rsidR="00C923A4" w:rsidRPr="00E416EB" w:rsidRDefault="00C923A4" w:rsidP="00C923A4">
            <w:pPr>
              <w:pStyle w:val="ListParagraph"/>
              <w:ind w:left="360"/>
              <w:rPr>
                <w:rFonts w:asciiTheme="minorHAnsi" w:hAnsiTheme="minorHAnsi"/>
                <w:noProof/>
                <w:lang w:val="en-GB"/>
              </w:rPr>
            </w:pPr>
          </w:p>
          <w:p w14:paraId="0F682FC4" w14:textId="4066BA8B" w:rsidR="00AB3770" w:rsidRPr="001A29B1" w:rsidRDefault="00AB3770" w:rsidP="009A6F14">
            <w:pPr>
              <w:pStyle w:val="Heading1"/>
              <w:framePr w:hSpace="0" w:wrap="auto" w:vAnchor="margin" w:xAlign="left" w:yAlign="inline"/>
              <w:suppressOverlap w:val="0"/>
              <w:rPr>
                <w:lang w:val="en-GB"/>
              </w:rPr>
            </w:pPr>
            <w:r w:rsidRPr="001A29B1">
              <w:rPr>
                <w:lang w:val="en-GB"/>
              </w:rPr>
              <w:t>Awards</w:t>
            </w:r>
          </w:p>
          <w:p w14:paraId="0DC100E2" w14:textId="362A15F2" w:rsidR="00B0761A" w:rsidRPr="001A29B1" w:rsidRDefault="00B0761A" w:rsidP="00B0761A">
            <w:pPr>
              <w:ind w:left="142"/>
              <w:rPr>
                <w:rFonts w:asciiTheme="minorHAnsi" w:hAnsiTheme="minorHAnsi"/>
                <w:b/>
                <w:noProof/>
                <w:sz w:val="25"/>
                <w:szCs w:val="25"/>
                <w:lang w:val="en-GB"/>
              </w:rPr>
            </w:pPr>
            <w:r w:rsidRPr="00B0761A">
              <w:rPr>
                <w:rFonts w:asciiTheme="minorHAnsi" w:hAnsiTheme="minorHAnsi"/>
                <w:b/>
                <w:noProof/>
                <w:sz w:val="25"/>
                <w:szCs w:val="25"/>
                <w:lang w:val="en-GB"/>
              </w:rPr>
              <w:t>Engineering &amp; Science Student Design Showcase</w:t>
            </w:r>
          </w:p>
          <w:p w14:paraId="404B8417" w14:textId="069A835E" w:rsidR="00B0761A" w:rsidRPr="001A29B1" w:rsidRDefault="00B0761A" w:rsidP="00B0761A">
            <w:pPr>
              <w:ind w:left="142"/>
              <w:rPr>
                <w:rFonts w:asciiTheme="minorHAnsi" w:hAnsiTheme="minorHAnsi"/>
                <w:noProof/>
                <w:color w:val="595959" w:themeColor="text1" w:themeTint="A6"/>
                <w:sz w:val="22"/>
                <w:szCs w:val="23"/>
                <w:lang w:val="en-GB"/>
              </w:rPr>
            </w:pPr>
            <w:r>
              <w:rPr>
                <w:rFonts w:asciiTheme="minorHAnsi" w:hAnsiTheme="minorHAnsi"/>
                <w:noProof/>
                <w:sz w:val="22"/>
                <w:szCs w:val="23"/>
                <w:lang w:val="en-GB"/>
              </w:rPr>
              <w:t>April</w:t>
            </w:r>
            <w:r w:rsidRPr="001A29B1">
              <w:rPr>
                <w:rFonts w:asciiTheme="minorHAnsi" w:hAnsiTheme="minorHAnsi"/>
                <w:noProof/>
                <w:sz w:val="22"/>
                <w:szCs w:val="23"/>
                <w:lang w:val="en-GB"/>
              </w:rPr>
              <w:t xml:space="preserve"> 200</w:t>
            </w:r>
            <w:r>
              <w:rPr>
                <w:rFonts w:asciiTheme="minorHAnsi" w:hAnsiTheme="minorHAnsi"/>
                <w:noProof/>
                <w:sz w:val="22"/>
                <w:szCs w:val="23"/>
                <w:lang w:val="en-GB"/>
              </w:rPr>
              <w:t>9</w:t>
            </w:r>
          </w:p>
          <w:p w14:paraId="2C1743B8" w14:textId="17069F5A" w:rsidR="00B0761A" w:rsidRPr="001A29B1" w:rsidRDefault="00B0761A" w:rsidP="00B0761A">
            <w:pPr>
              <w:ind w:left="142"/>
              <w:rPr>
                <w:rFonts w:asciiTheme="minorHAnsi" w:hAnsiTheme="minorHAnsi"/>
                <w:noProof/>
                <w:sz w:val="12"/>
                <w:lang w:val="en-GB"/>
              </w:rPr>
            </w:pPr>
            <w:r w:rsidRPr="00B0761A">
              <w:rPr>
                <w:rFonts w:asciiTheme="minorHAnsi" w:hAnsiTheme="minorHAnsi"/>
                <w:noProof/>
                <w:color w:val="595959" w:themeColor="text1" w:themeTint="A6"/>
                <w:sz w:val="22"/>
                <w:szCs w:val="23"/>
                <w:lang w:val="en-GB"/>
              </w:rPr>
              <w:t>Melbourne, FL</w:t>
            </w:r>
            <w:r w:rsidRPr="001A29B1">
              <w:rPr>
                <w:rFonts w:asciiTheme="minorHAnsi" w:hAnsiTheme="minorHAnsi"/>
                <w:noProof/>
                <w:szCs w:val="22"/>
                <w:lang w:val="en-GB"/>
              </w:rPr>
              <w:br/>
            </w:r>
          </w:p>
          <w:p w14:paraId="138DA9C3" w14:textId="1D23932C" w:rsidR="00B0761A" w:rsidRPr="00465BDF" w:rsidRDefault="00B0761A" w:rsidP="00B0761A">
            <w:pPr>
              <w:pStyle w:val="ListParagraph"/>
              <w:numPr>
                <w:ilvl w:val="0"/>
                <w:numId w:val="31"/>
              </w:numPr>
              <w:ind w:left="499" w:hanging="357"/>
              <w:rPr>
                <w:rFonts w:asciiTheme="minorHAnsi" w:hAnsiTheme="minorHAnsi"/>
                <w:noProof/>
                <w:lang w:val="en-GB"/>
              </w:rPr>
            </w:pPr>
            <w:r w:rsidRPr="00B0761A">
              <w:rPr>
                <w:rFonts w:asciiTheme="minorHAnsi" w:hAnsiTheme="minorHAnsi"/>
                <w:noProof/>
                <w:lang w:val="en-GB"/>
              </w:rPr>
              <w:t>Best Mechanical Engineering Senior Design Project award with Formula SAE Project (Florida Tech Motorsports).</w:t>
            </w:r>
          </w:p>
          <w:p w14:paraId="30D1F839" w14:textId="77777777" w:rsidR="00AB3770" w:rsidRPr="001A29B1" w:rsidRDefault="00AB3770" w:rsidP="009A6F14">
            <w:pPr>
              <w:pStyle w:val="Heading1"/>
              <w:framePr w:hSpace="0" w:wrap="auto" w:vAnchor="margin" w:xAlign="left" w:yAlign="inline"/>
              <w:suppressOverlap w:val="0"/>
              <w:rPr>
                <w:lang w:val="en-GB"/>
              </w:rPr>
            </w:pPr>
            <w:r w:rsidRPr="001A29B1">
              <w:rPr>
                <w:lang w:val="en-GB"/>
              </w:rPr>
              <w:t>Groups &amp; Associations</w:t>
            </w:r>
          </w:p>
          <w:p w14:paraId="022C6147" w14:textId="20E43085" w:rsidR="00AB3770" w:rsidRPr="007F195E" w:rsidRDefault="00AB3770" w:rsidP="007F195E">
            <w:pPr>
              <w:pStyle w:val="ListParagraph"/>
              <w:numPr>
                <w:ilvl w:val="0"/>
                <w:numId w:val="31"/>
              </w:numPr>
              <w:rPr>
                <w:rFonts w:asciiTheme="minorHAnsi" w:hAnsiTheme="minorHAnsi"/>
                <w:noProof/>
                <w:lang w:val="en-GB"/>
              </w:rPr>
            </w:pPr>
            <w:r w:rsidRPr="007F195E">
              <w:rPr>
                <w:rFonts w:asciiTheme="minorHAnsi" w:hAnsiTheme="minorHAnsi"/>
                <w:b/>
                <w:noProof/>
                <w:lang w:val="en-GB"/>
              </w:rPr>
              <w:t>American Society of Mechanical Engineers (ASME)</w:t>
            </w:r>
            <w:r w:rsidRPr="007F195E">
              <w:rPr>
                <w:rFonts w:asciiTheme="minorHAnsi" w:hAnsiTheme="minorHAnsi"/>
                <w:noProof/>
                <w:lang w:val="en-GB"/>
              </w:rPr>
              <w:t xml:space="preserve">, </w:t>
            </w:r>
            <w:hyperlink r:id="rId21" w:history="1">
              <w:r w:rsidRPr="007F195E">
                <w:rPr>
                  <w:rStyle w:val="Hyperlink"/>
                  <w:rFonts w:asciiTheme="minorHAnsi" w:hAnsiTheme="minorHAnsi"/>
                  <w:noProof/>
                  <w:u w:val="none"/>
                  <w:lang w:val="en-GB"/>
                </w:rPr>
                <w:t xml:space="preserve">Member </w:t>
              </w:r>
              <w:r w:rsidR="00C44041" w:rsidRPr="007F195E">
                <w:rPr>
                  <w:rStyle w:val="Hyperlink"/>
                  <w:rFonts w:asciiTheme="minorHAnsi" w:hAnsiTheme="minorHAnsi"/>
                  <w:noProof/>
                  <w:u w:val="none"/>
                  <w:lang w:val="en-GB"/>
                </w:rPr>
                <w:t>#102114839</w:t>
              </w:r>
            </w:hyperlink>
          </w:p>
          <w:p w14:paraId="3D8F6895" w14:textId="01EAD05B" w:rsidR="00FC5282" w:rsidRDefault="00AB3770" w:rsidP="0034463D">
            <w:pPr>
              <w:pStyle w:val="ListParagraph"/>
              <w:numPr>
                <w:ilvl w:val="0"/>
                <w:numId w:val="31"/>
              </w:numPr>
              <w:rPr>
                <w:rFonts w:asciiTheme="minorHAnsi" w:hAnsiTheme="minorHAnsi"/>
                <w:noProof/>
                <w:lang w:val="en-GB"/>
              </w:rPr>
            </w:pPr>
            <w:r w:rsidRPr="007F195E">
              <w:rPr>
                <w:rFonts w:asciiTheme="minorHAnsi" w:hAnsiTheme="minorHAnsi"/>
                <w:b/>
                <w:noProof/>
                <w:lang w:val="en-GB"/>
              </w:rPr>
              <w:t>Society of Automotive Engineers International (SAE)</w:t>
            </w:r>
            <w:r w:rsidRPr="007F195E">
              <w:rPr>
                <w:rFonts w:asciiTheme="minorHAnsi" w:hAnsiTheme="minorHAnsi"/>
                <w:noProof/>
                <w:lang w:val="en-GB"/>
              </w:rPr>
              <w:t xml:space="preserve">, </w:t>
            </w:r>
            <w:r w:rsidR="0034463D" w:rsidRPr="0034463D">
              <w:rPr>
                <w:rFonts w:asciiTheme="minorHAnsi" w:hAnsiTheme="minorHAnsi"/>
                <w:noProof/>
                <w:lang w:val="en-GB"/>
              </w:rPr>
              <w:t>Member #6153388042</w:t>
            </w:r>
            <w:r w:rsidRPr="007F195E">
              <w:rPr>
                <w:rFonts w:asciiTheme="minorHAnsi" w:hAnsiTheme="minorHAnsi"/>
                <w:noProof/>
                <w:lang w:val="en-GB"/>
              </w:rPr>
              <w:t xml:space="preserve"> since 2009</w:t>
            </w:r>
          </w:p>
          <w:p w14:paraId="5752DC75" w14:textId="5C5233A0" w:rsidR="007F195E" w:rsidRPr="00D15FE0" w:rsidRDefault="007F195E" w:rsidP="007F195E">
            <w:pPr>
              <w:pStyle w:val="ListParagraph"/>
              <w:numPr>
                <w:ilvl w:val="0"/>
                <w:numId w:val="31"/>
              </w:numPr>
              <w:rPr>
                <w:rFonts w:asciiTheme="minorHAnsi" w:hAnsiTheme="minorHAnsi"/>
                <w:b/>
                <w:noProof/>
                <w:lang w:val="en-GB"/>
              </w:rPr>
            </w:pPr>
            <w:r w:rsidRPr="00D15FE0">
              <w:rPr>
                <w:rFonts w:asciiTheme="minorHAnsi" w:hAnsiTheme="minorHAnsi"/>
                <w:b/>
                <w:noProof/>
                <w:lang w:val="en-GB"/>
              </w:rPr>
              <w:t>Professional Engineers and Geoscientists Newfoundland &amp; Labrador (PEGNL)</w:t>
            </w:r>
          </w:p>
          <w:p w14:paraId="293B1788" w14:textId="6543B3A5" w:rsidR="00AB3770" w:rsidRPr="001A29B1" w:rsidRDefault="00AB3770" w:rsidP="009A6F14">
            <w:pPr>
              <w:pStyle w:val="Heading1"/>
              <w:framePr w:hSpace="0" w:wrap="auto" w:vAnchor="margin" w:xAlign="left" w:yAlign="inline"/>
              <w:suppressOverlap w:val="0"/>
              <w:rPr>
                <w:lang w:val="en-GB"/>
              </w:rPr>
            </w:pPr>
            <w:r w:rsidRPr="001A29B1">
              <w:rPr>
                <w:lang w:val="en-GB"/>
              </w:rPr>
              <w:t>Interests</w:t>
            </w:r>
          </w:p>
          <w:p w14:paraId="5B028EFA" w14:textId="77777777" w:rsidR="00AB3770" w:rsidRPr="001A29B1" w:rsidRDefault="00AB3770" w:rsidP="00AA50C8">
            <w:pPr>
              <w:rPr>
                <w:rFonts w:asciiTheme="minorHAnsi" w:hAnsiTheme="minorHAnsi"/>
                <w:noProof/>
                <w:lang w:val="en-GB"/>
              </w:rPr>
            </w:pPr>
            <w:r w:rsidRPr="001A29B1">
              <w:rPr>
                <w:rFonts w:asciiTheme="minorHAnsi" w:hAnsiTheme="minorHAnsi"/>
                <w:noProof/>
                <w:lang w:val="en-GB"/>
              </w:rPr>
              <w:t>Soccer, Karate (purple belt), Windsurfing (purple sail), Wakeboarding, Cycling, Skiing.</w:t>
            </w:r>
          </w:p>
          <w:p w14:paraId="0C33ED1B" w14:textId="31DF5D16" w:rsidR="00AB3770" w:rsidRPr="001A29B1" w:rsidRDefault="00AB3770" w:rsidP="00AA50C8">
            <w:pPr>
              <w:rPr>
                <w:rFonts w:asciiTheme="minorHAnsi" w:hAnsiTheme="minorHAnsi"/>
                <w:noProof/>
                <w:lang w:val="en-GB"/>
              </w:rPr>
            </w:pPr>
            <w:r w:rsidRPr="001A29B1">
              <w:rPr>
                <w:rFonts w:asciiTheme="minorHAnsi" w:hAnsiTheme="minorHAnsi"/>
                <w:noProof/>
                <w:lang w:val="en-GB"/>
              </w:rPr>
              <w:t>Cinema, Music</w:t>
            </w:r>
            <w:r w:rsidR="0026249F" w:rsidRPr="001A29B1">
              <w:rPr>
                <w:rFonts w:asciiTheme="minorHAnsi" w:hAnsiTheme="minorHAnsi"/>
                <w:noProof/>
                <w:lang w:val="en-GB"/>
              </w:rPr>
              <w:t xml:space="preserve"> (DJ)</w:t>
            </w:r>
            <w:r w:rsidRPr="001A29B1">
              <w:rPr>
                <w:rFonts w:asciiTheme="minorHAnsi" w:hAnsiTheme="minorHAnsi"/>
                <w:noProof/>
                <w:lang w:val="en-GB"/>
              </w:rPr>
              <w:t>, Photography &amp; Graphic Design, Traveling, High</w:t>
            </w:r>
            <w:r w:rsidR="0054037E" w:rsidRPr="001A29B1">
              <w:rPr>
                <w:rFonts w:asciiTheme="minorHAnsi" w:hAnsiTheme="minorHAnsi"/>
                <w:noProof/>
                <w:lang w:val="en-GB"/>
              </w:rPr>
              <w:t>-</w:t>
            </w:r>
            <w:r w:rsidRPr="001A29B1">
              <w:rPr>
                <w:rFonts w:asciiTheme="minorHAnsi" w:hAnsiTheme="minorHAnsi"/>
                <w:noProof/>
                <w:lang w:val="en-GB"/>
              </w:rPr>
              <w:t>Tech</w:t>
            </w:r>
            <w:r w:rsidR="0054037E" w:rsidRPr="001A29B1">
              <w:rPr>
                <w:rFonts w:asciiTheme="minorHAnsi" w:hAnsiTheme="minorHAnsi"/>
                <w:noProof/>
                <w:lang w:val="en-GB"/>
              </w:rPr>
              <w:t>, Innovation.</w:t>
            </w:r>
          </w:p>
          <w:p w14:paraId="3929EC68" w14:textId="75530D36" w:rsidR="00A22CCA" w:rsidRPr="001A29B1" w:rsidRDefault="00A22CCA" w:rsidP="009A6F14">
            <w:pPr>
              <w:pStyle w:val="Heading1"/>
              <w:framePr w:hSpace="0" w:wrap="auto" w:vAnchor="margin" w:xAlign="left" w:yAlign="inline"/>
              <w:suppressOverlap w:val="0"/>
              <w:rPr>
                <w:lang w:val="en-GB"/>
              </w:rPr>
            </w:pPr>
            <w:r w:rsidRPr="001A29B1">
              <w:rPr>
                <w:lang w:val="en-GB"/>
              </w:rPr>
              <w:t>References</w:t>
            </w:r>
          </w:p>
          <w:p w14:paraId="56901273" w14:textId="77777777" w:rsidR="0034463D" w:rsidRPr="001F1575" w:rsidRDefault="0034463D" w:rsidP="0034463D">
            <w:pPr>
              <w:ind w:left="0"/>
              <w:rPr>
                <w:rFonts w:asciiTheme="minorHAnsi" w:hAnsiTheme="minorHAnsi"/>
                <w:b/>
                <w:noProof/>
              </w:rPr>
            </w:pPr>
            <w:r w:rsidRPr="001F1575">
              <w:rPr>
                <w:rFonts w:asciiTheme="minorHAnsi" w:hAnsiTheme="minorHAnsi"/>
                <w:b/>
                <w:noProof/>
              </w:rPr>
              <w:t>Jean-Luc Dicaire</w:t>
            </w:r>
          </w:p>
          <w:p w14:paraId="70209D4A" w14:textId="77777777" w:rsidR="0034463D" w:rsidRPr="001F1575" w:rsidRDefault="0034463D" w:rsidP="0034463D">
            <w:pPr>
              <w:ind w:left="0"/>
              <w:rPr>
                <w:rFonts w:asciiTheme="minorHAnsi" w:hAnsiTheme="minorHAnsi"/>
                <w:noProof/>
              </w:rPr>
            </w:pPr>
            <w:r w:rsidRPr="001F1575">
              <w:rPr>
                <w:rFonts w:asciiTheme="minorHAnsi" w:hAnsiTheme="minorHAnsi"/>
                <w:noProof/>
              </w:rPr>
              <w:t>Manager of Applications</w:t>
            </w:r>
          </w:p>
          <w:p w14:paraId="2E3F2615"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47A4B365"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744-5794 x2210</w:t>
            </w:r>
          </w:p>
          <w:p w14:paraId="1482F346"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438) 483-8082</w:t>
            </w:r>
          </w:p>
          <w:p w14:paraId="7EBB8623"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Jean-Luc.Dicaire@mdsaero.com</w:t>
            </w:r>
          </w:p>
          <w:p w14:paraId="7B15F861" w14:textId="77777777" w:rsidR="0034463D" w:rsidRPr="0034463D" w:rsidRDefault="0034463D" w:rsidP="0034463D">
            <w:pPr>
              <w:ind w:left="0"/>
              <w:rPr>
                <w:rFonts w:asciiTheme="minorHAnsi" w:hAnsiTheme="minorHAnsi"/>
                <w:noProof/>
                <w:lang w:val="fr-FR"/>
              </w:rPr>
            </w:pPr>
          </w:p>
          <w:p w14:paraId="14E69142" w14:textId="77777777" w:rsidR="0034463D" w:rsidRPr="0034463D" w:rsidRDefault="0034463D" w:rsidP="0034463D">
            <w:pPr>
              <w:ind w:left="0"/>
              <w:rPr>
                <w:rFonts w:asciiTheme="minorHAnsi" w:hAnsiTheme="minorHAnsi"/>
                <w:b/>
                <w:noProof/>
                <w:lang w:val="fr-FR"/>
              </w:rPr>
            </w:pPr>
            <w:r w:rsidRPr="0034463D">
              <w:rPr>
                <w:rFonts w:asciiTheme="minorHAnsi" w:hAnsiTheme="minorHAnsi"/>
                <w:b/>
                <w:noProof/>
                <w:lang w:val="fr-FR"/>
              </w:rPr>
              <w:t>Qing Li</w:t>
            </w:r>
          </w:p>
          <w:p w14:paraId="6C5F59BB"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Chief Technical Support Engineer – Asia</w:t>
            </w:r>
          </w:p>
          <w:p w14:paraId="21024316"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6ED4690C"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744-5794 x2284</w:t>
            </w:r>
          </w:p>
          <w:p w14:paraId="65CEEB31"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Qing.Li@mdsaero.com</w:t>
            </w:r>
          </w:p>
          <w:p w14:paraId="4E219E20" w14:textId="77777777" w:rsidR="0034463D" w:rsidRPr="0034463D" w:rsidRDefault="0034463D" w:rsidP="0034463D">
            <w:pPr>
              <w:ind w:left="0"/>
              <w:rPr>
                <w:rFonts w:asciiTheme="minorHAnsi" w:hAnsiTheme="minorHAnsi"/>
                <w:noProof/>
                <w:lang w:val="fr-FR"/>
              </w:rPr>
            </w:pPr>
          </w:p>
          <w:p w14:paraId="7ABC1DF8"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Robert Schroeder</w:t>
            </w:r>
          </w:p>
          <w:p w14:paraId="1DD6A5F6"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Chief Software Engineer</w:t>
            </w:r>
          </w:p>
          <w:p w14:paraId="4EA99360"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5A87AEE1"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744-5794 x2477</w:t>
            </w:r>
          </w:p>
          <w:p w14:paraId="224CC1E3"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Robert.Schroeder@mdsaero.com</w:t>
            </w:r>
          </w:p>
          <w:p w14:paraId="75B6D443" w14:textId="77777777" w:rsidR="0034463D" w:rsidRPr="0034463D" w:rsidRDefault="0034463D" w:rsidP="0034463D">
            <w:pPr>
              <w:ind w:left="0"/>
              <w:rPr>
                <w:rFonts w:asciiTheme="minorHAnsi" w:hAnsiTheme="minorHAnsi"/>
                <w:noProof/>
                <w:lang w:val="fr-FR"/>
              </w:rPr>
            </w:pPr>
          </w:p>
          <w:p w14:paraId="01FA1464"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William Corbett</w:t>
            </w:r>
          </w:p>
          <w:p w14:paraId="71ECF227"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Technical Director</w:t>
            </w:r>
          </w:p>
          <w:p w14:paraId="2A12BA5B"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2B840D1A"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299-2968</w:t>
            </w:r>
          </w:p>
          <w:p w14:paraId="03F76256"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William.Corbett@mdsaero.com</w:t>
            </w:r>
          </w:p>
          <w:p w14:paraId="44842015" w14:textId="77777777" w:rsidR="0034463D" w:rsidRPr="0034463D" w:rsidRDefault="0034463D" w:rsidP="0034463D">
            <w:pPr>
              <w:ind w:left="0"/>
              <w:rPr>
                <w:rFonts w:asciiTheme="minorHAnsi" w:hAnsiTheme="minorHAnsi"/>
                <w:noProof/>
                <w:lang w:val="fr-FR"/>
              </w:rPr>
            </w:pPr>
          </w:p>
          <w:p w14:paraId="1BCFB13A"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Patrick Mullington</w:t>
            </w:r>
          </w:p>
          <w:p w14:paraId="09CED19E"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Systems Engineer</w:t>
            </w:r>
          </w:p>
          <w:p w14:paraId="5E4C622E"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lastRenderedPageBreak/>
              <w:t>MDS Aero Support Corporation, Suite 200, 1220 Old Innes Road, Ottawa, Ontario, K1B 3V3, Canada</w:t>
            </w:r>
          </w:p>
          <w:p w14:paraId="335F5900"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744-5794 x2493</w:t>
            </w:r>
          </w:p>
          <w:p w14:paraId="6BE62A1E"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Patrick.Mullington@mdsaero.com</w:t>
            </w:r>
          </w:p>
          <w:p w14:paraId="77EAA7EC" w14:textId="77777777" w:rsidR="0034463D" w:rsidRPr="0034463D" w:rsidRDefault="0034463D" w:rsidP="0034463D">
            <w:pPr>
              <w:ind w:left="0"/>
              <w:rPr>
                <w:rFonts w:asciiTheme="minorHAnsi" w:hAnsiTheme="minorHAnsi"/>
                <w:noProof/>
                <w:lang w:val="fr-FR"/>
              </w:rPr>
            </w:pPr>
          </w:p>
          <w:p w14:paraId="0038FFA6"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Denis Stang</w:t>
            </w:r>
          </w:p>
          <w:p w14:paraId="25B440F9"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Test Systems Site Integrator</w:t>
            </w:r>
          </w:p>
          <w:p w14:paraId="0F2D56BF"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5965876C"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744-5794 x2014</w:t>
            </w:r>
          </w:p>
          <w:p w14:paraId="27091041"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Denis.Stang@mdsaero.com</w:t>
            </w:r>
          </w:p>
          <w:p w14:paraId="21C1552C" w14:textId="77777777" w:rsidR="0034463D" w:rsidRPr="0034463D" w:rsidRDefault="0034463D" w:rsidP="0034463D">
            <w:pPr>
              <w:ind w:left="0"/>
              <w:rPr>
                <w:rFonts w:asciiTheme="minorHAnsi" w:hAnsiTheme="minorHAnsi"/>
                <w:noProof/>
                <w:lang w:val="fr-FR"/>
              </w:rPr>
            </w:pPr>
          </w:p>
          <w:p w14:paraId="10ED3E5F"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Aleksander Wisniewski</w:t>
            </w:r>
          </w:p>
          <w:p w14:paraId="787E7DA1"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Gas Turbine Applications Engineer</w:t>
            </w:r>
          </w:p>
          <w:p w14:paraId="27A66F64"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370C2A5E"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514) 707-0724</w:t>
            </w:r>
          </w:p>
          <w:p w14:paraId="68C22639"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Aleksander.Wisniewski@mdsaero.com</w:t>
            </w:r>
          </w:p>
          <w:p w14:paraId="7B413CE2" w14:textId="77777777" w:rsidR="0034463D" w:rsidRPr="0034463D" w:rsidRDefault="0034463D" w:rsidP="0034463D">
            <w:pPr>
              <w:ind w:left="0"/>
              <w:rPr>
                <w:rFonts w:asciiTheme="minorHAnsi" w:hAnsiTheme="minorHAnsi"/>
                <w:noProof/>
                <w:lang w:val="fr-FR"/>
              </w:rPr>
            </w:pPr>
          </w:p>
          <w:p w14:paraId="10C9A4B0"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Dionne Barwise</w:t>
            </w:r>
          </w:p>
          <w:p w14:paraId="22BFADB6"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Director of Measurement Engineering</w:t>
            </w:r>
          </w:p>
          <w:p w14:paraId="2E77D451"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MDS Aero Support Corporation, Suite 200, 1220 Old Innes Road, Ottawa, Ontario, K1B 3V3, Canada</w:t>
            </w:r>
          </w:p>
          <w:p w14:paraId="4618FFEB"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613) 744-5794 x2230</w:t>
            </w:r>
          </w:p>
          <w:p w14:paraId="481EA1B4"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Dionne.Barwise@mdsaero.com</w:t>
            </w:r>
          </w:p>
          <w:p w14:paraId="5A2E4D3B" w14:textId="77777777" w:rsidR="0034463D" w:rsidRPr="0034463D" w:rsidRDefault="0034463D" w:rsidP="0034463D">
            <w:pPr>
              <w:ind w:left="0"/>
              <w:rPr>
                <w:rFonts w:asciiTheme="minorHAnsi" w:hAnsiTheme="minorHAnsi"/>
                <w:noProof/>
                <w:lang w:val="fr-FR"/>
              </w:rPr>
            </w:pPr>
          </w:p>
          <w:p w14:paraId="3D55BE47"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Michael Ambacher</w:t>
            </w:r>
          </w:p>
          <w:p w14:paraId="1D718E93"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Flight Simulator Test Specialist</w:t>
            </w:r>
          </w:p>
          <w:p w14:paraId="28775CA5"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CAE Inc., 8585 Chem. de la Côte-de-Liesse, Saint-Laurent, QC H4T 1G6</w:t>
            </w:r>
          </w:p>
          <w:p w14:paraId="0629E51C"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Phone: +1 (514) 627-9005</w:t>
            </w:r>
          </w:p>
          <w:p w14:paraId="10471B5F" w14:textId="77777777" w:rsidR="0034463D" w:rsidRPr="0034463D" w:rsidRDefault="0034463D" w:rsidP="0034463D">
            <w:pPr>
              <w:ind w:left="0"/>
              <w:rPr>
                <w:rFonts w:asciiTheme="minorHAnsi" w:hAnsiTheme="minorHAnsi"/>
                <w:noProof/>
                <w:lang w:val="en-GB"/>
              </w:rPr>
            </w:pPr>
          </w:p>
          <w:p w14:paraId="12F1C7D5"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Mina Youssef</w:t>
            </w:r>
          </w:p>
          <w:p w14:paraId="608BF252"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Test Engineer</w:t>
            </w:r>
          </w:p>
          <w:p w14:paraId="73DC199D"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Nova Bus - Volvo, 1000 Bd Industriel, Saint-Eustache, QC J7R 5A5, Canada</w:t>
            </w:r>
          </w:p>
          <w:p w14:paraId="5DCF9677"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Phone: +1 (514) 967-4100</w:t>
            </w:r>
          </w:p>
          <w:p w14:paraId="7FCC4BF0" w14:textId="77777777" w:rsidR="0034463D" w:rsidRPr="0034463D" w:rsidRDefault="0034463D" w:rsidP="0034463D">
            <w:pPr>
              <w:ind w:left="0"/>
              <w:rPr>
                <w:rFonts w:asciiTheme="minorHAnsi" w:hAnsiTheme="minorHAnsi"/>
                <w:noProof/>
                <w:lang w:val="en-GB"/>
              </w:rPr>
            </w:pPr>
          </w:p>
          <w:p w14:paraId="5B8A27ED"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Dr. Alain de Champlain</w:t>
            </w:r>
          </w:p>
          <w:p w14:paraId="5E2AA51C"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Director &amp; Professor, Head of Combustion Research Laboratory.</w:t>
            </w:r>
          </w:p>
          <w:p w14:paraId="250D003C"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Department of Mechanical &amp; Aerospace Engineering</w:t>
            </w:r>
          </w:p>
          <w:p w14:paraId="7ECEC832"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Laval University, 1065 Avenue de la Médecine, Quebec City, Quebec, G1V 0A6, Canada</w:t>
            </w:r>
          </w:p>
          <w:p w14:paraId="5DE33487"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438) 656-2131 x2198</w:t>
            </w:r>
          </w:p>
          <w:p w14:paraId="7062FD60"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alain.dechamplain@gmc.ulaval.ca</w:t>
            </w:r>
          </w:p>
          <w:p w14:paraId="209F4004" w14:textId="77777777" w:rsidR="0034463D" w:rsidRPr="0034463D" w:rsidRDefault="0034463D" w:rsidP="0034463D">
            <w:pPr>
              <w:ind w:left="0"/>
              <w:rPr>
                <w:rFonts w:asciiTheme="minorHAnsi" w:hAnsiTheme="minorHAnsi"/>
                <w:noProof/>
                <w:lang w:val="fr-FR"/>
              </w:rPr>
            </w:pPr>
          </w:p>
          <w:p w14:paraId="1867A1E9"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Bernard Paquet</w:t>
            </w:r>
          </w:p>
          <w:p w14:paraId="5ABB33EC"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Research Engineer, Supervisor of Combustion Research Laboratory.</w:t>
            </w:r>
          </w:p>
          <w:p w14:paraId="5AC3BB20"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Department of Mechanical &amp; Aerospace Engineering</w:t>
            </w:r>
          </w:p>
          <w:p w14:paraId="21EEA506"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Laval University, 1065 Avenue de la Médecine, Quebec City, Quebec, G1V 0A6, Canada</w:t>
            </w:r>
          </w:p>
          <w:p w14:paraId="5B3DAE52"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438) 656-2131 x6809</w:t>
            </w:r>
          </w:p>
          <w:p w14:paraId="68556324"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bernard.paquet@gmc.ulaval.ca</w:t>
            </w:r>
          </w:p>
          <w:p w14:paraId="2EC956BD" w14:textId="77777777" w:rsidR="0034463D" w:rsidRPr="0034463D" w:rsidRDefault="0034463D" w:rsidP="0034463D">
            <w:pPr>
              <w:ind w:left="0"/>
              <w:rPr>
                <w:rFonts w:asciiTheme="minorHAnsi" w:hAnsiTheme="minorHAnsi"/>
                <w:noProof/>
                <w:lang w:val="fr-FR"/>
              </w:rPr>
            </w:pPr>
          </w:p>
          <w:p w14:paraId="7D115165"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Dr. Robert Gordon</w:t>
            </w:r>
          </w:p>
          <w:p w14:paraId="1C6C8D80"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Combustion Specialist, Team Leader of Research &amp; Technology division.</w:t>
            </w:r>
          </w:p>
          <w:p w14:paraId="0B7D1A15"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Rolls-Royce Canada, 9500 Côte de Liesse, Montreal, Quebec, H8T 1A2, Canada</w:t>
            </w:r>
          </w:p>
          <w:p w14:paraId="595E3C0B"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1 (514) 636-0964 x7316</w:t>
            </w:r>
          </w:p>
          <w:p w14:paraId="0F32567A"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E-mail: robert.gordon2@rolls-royce.com</w:t>
            </w:r>
          </w:p>
          <w:p w14:paraId="192C500D" w14:textId="77777777" w:rsidR="0034463D" w:rsidRPr="0034463D" w:rsidRDefault="0034463D" w:rsidP="0034463D">
            <w:pPr>
              <w:ind w:left="0"/>
              <w:rPr>
                <w:rFonts w:asciiTheme="minorHAnsi" w:hAnsiTheme="minorHAnsi"/>
                <w:noProof/>
                <w:lang w:val="fr-FR"/>
              </w:rPr>
            </w:pPr>
          </w:p>
          <w:p w14:paraId="5407D25F" w14:textId="77777777" w:rsidR="0034463D" w:rsidRPr="0034463D" w:rsidRDefault="0034463D" w:rsidP="0034463D">
            <w:pPr>
              <w:ind w:left="0"/>
              <w:rPr>
                <w:rFonts w:asciiTheme="minorHAnsi" w:hAnsiTheme="minorHAnsi"/>
                <w:b/>
                <w:noProof/>
                <w:lang w:val="en-GB"/>
              </w:rPr>
            </w:pPr>
            <w:r w:rsidRPr="0034463D">
              <w:rPr>
                <w:rFonts w:asciiTheme="minorHAnsi" w:hAnsiTheme="minorHAnsi"/>
                <w:b/>
                <w:noProof/>
                <w:lang w:val="en-GB"/>
              </w:rPr>
              <w:t>Dr. Yan Grasselli</w:t>
            </w:r>
          </w:p>
          <w:p w14:paraId="4B1E6393"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Academic Head of Bachelor programs and Head of the Environmental and Marine Sciences Bachelor department.</w:t>
            </w:r>
          </w:p>
          <w:p w14:paraId="67DEC8CE" w14:textId="77777777" w:rsidR="0034463D" w:rsidRPr="0034463D" w:rsidRDefault="0034463D" w:rsidP="0034463D">
            <w:pPr>
              <w:ind w:left="0"/>
              <w:rPr>
                <w:rFonts w:asciiTheme="minorHAnsi" w:hAnsiTheme="minorHAnsi"/>
                <w:noProof/>
                <w:lang w:val="en-GB"/>
              </w:rPr>
            </w:pPr>
            <w:r w:rsidRPr="0034463D">
              <w:rPr>
                <w:rFonts w:asciiTheme="minorHAnsi" w:hAnsiTheme="minorHAnsi"/>
                <w:noProof/>
                <w:lang w:val="en-GB"/>
              </w:rPr>
              <w:t>SKEMA Business School, 60 rue Dostoïevski, 06902 Sophia Antipolis, France</w:t>
            </w:r>
          </w:p>
          <w:p w14:paraId="68CA6ED6" w14:textId="77777777" w:rsidR="0034463D" w:rsidRPr="0034463D" w:rsidRDefault="0034463D" w:rsidP="0034463D">
            <w:pPr>
              <w:ind w:left="0"/>
              <w:rPr>
                <w:rFonts w:asciiTheme="minorHAnsi" w:hAnsiTheme="minorHAnsi"/>
                <w:noProof/>
                <w:lang w:val="fr-FR"/>
              </w:rPr>
            </w:pPr>
            <w:r w:rsidRPr="0034463D">
              <w:rPr>
                <w:rFonts w:asciiTheme="minorHAnsi" w:hAnsiTheme="minorHAnsi"/>
                <w:noProof/>
                <w:lang w:val="fr-FR"/>
              </w:rPr>
              <w:t>Phone: +33 (0) 4 93 95 44 03</w:t>
            </w:r>
          </w:p>
          <w:p w14:paraId="10780AD6" w14:textId="5C873D33" w:rsidR="0034463D" w:rsidRDefault="0034463D" w:rsidP="0034463D">
            <w:pPr>
              <w:ind w:left="0"/>
              <w:rPr>
                <w:rFonts w:asciiTheme="minorHAnsi" w:hAnsiTheme="minorHAnsi"/>
                <w:noProof/>
                <w:lang w:val="fr-FR"/>
              </w:rPr>
            </w:pPr>
            <w:r w:rsidRPr="0034463D">
              <w:rPr>
                <w:rFonts w:asciiTheme="minorHAnsi" w:hAnsiTheme="minorHAnsi"/>
                <w:noProof/>
                <w:lang w:val="fr-FR"/>
              </w:rPr>
              <w:t>E-mail: yan.grasselli@skema.edu</w:t>
            </w:r>
          </w:p>
          <w:p w14:paraId="4B43C0EB" w14:textId="31215798" w:rsidR="00C923A4" w:rsidRDefault="00C923A4" w:rsidP="0034463D">
            <w:pPr>
              <w:ind w:left="0"/>
              <w:rPr>
                <w:rFonts w:asciiTheme="minorHAnsi" w:hAnsiTheme="minorHAnsi"/>
                <w:noProof/>
                <w:lang w:val="fr-FR"/>
              </w:rPr>
            </w:pPr>
          </w:p>
          <w:p w14:paraId="1BB60080" w14:textId="1281A8E2" w:rsidR="00C923A4" w:rsidRPr="0034463D" w:rsidRDefault="00C923A4" w:rsidP="0034463D">
            <w:pPr>
              <w:ind w:left="0"/>
              <w:rPr>
                <w:rFonts w:asciiTheme="minorHAnsi" w:hAnsiTheme="minorHAnsi"/>
                <w:noProof/>
                <w:lang w:val="fr-FR"/>
              </w:rPr>
            </w:pPr>
          </w:p>
          <w:p w14:paraId="088CFE8C" w14:textId="0C305098" w:rsidR="00AC46C2" w:rsidRPr="00C923A4" w:rsidRDefault="00AC54BA" w:rsidP="00C923A4">
            <w:pPr>
              <w:jc w:val="center"/>
              <w:rPr>
                <w:rFonts w:asciiTheme="minorHAnsi" w:hAnsiTheme="minorHAnsi"/>
                <w:i/>
                <w:iCs/>
                <w:noProof/>
                <w:color w:val="404040" w:themeColor="text1" w:themeTint="BF"/>
                <w:lang w:val="en-GB"/>
              </w:rPr>
            </w:pPr>
            <w:r w:rsidRPr="001A29B1">
              <w:rPr>
                <w:rStyle w:val="QuoteChar"/>
                <w:rFonts w:asciiTheme="minorHAnsi" w:hAnsiTheme="minorHAnsi"/>
                <w:noProof/>
                <w:lang w:val="en-GB"/>
              </w:rPr>
              <w:t>Personal references available upon request.</w:t>
            </w:r>
          </w:p>
        </w:tc>
      </w:tr>
    </w:tbl>
    <w:p w14:paraId="0EA64213" w14:textId="03C84B60" w:rsidR="00FA2A27" w:rsidRPr="001A29B1" w:rsidRDefault="00FA2A27" w:rsidP="00C923A4">
      <w:pPr>
        <w:ind w:left="0"/>
        <w:rPr>
          <w:rFonts w:asciiTheme="minorHAnsi" w:hAnsiTheme="minorHAnsi"/>
          <w:noProof/>
          <w:lang w:val="en-GB"/>
        </w:rPr>
      </w:pPr>
    </w:p>
    <w:sectPr w:rsidR="00FA2A27" w:rsidRPr="001A29B1" w:rsidSect="00DB0BAB">
      <w:headerReference w:type="default" r:id="rId22"/>
      <w:footerReference w:type="default" r:id="rId23"/>
      <w:headerReference w:type="first" r:id="rId24"/>
      <w:footerReference w:type="first" r:id="rId25"/>
      <w:pgSz w:w="12240" w:h="15840" w:code="1"/>
      <w:pgMar w:top="720" w:right="576" w:bottom="720" w:left="432" w:header="216" w:footer="21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49C92" w14:textId="77777777" w:rsidR="00C930AA" w:rsidRDefault="00C930AA">
      <w:r>
        <w:separator/>
      </w:r>
    </w:p>
  </w:endnote>
  <w:endnote w:type="continuationSeparator" w:id="0">
    <w:p w14:paraId="7BA3A0B8" w14:textId="77777777" w:rsidR="00C930AA" w:rsidRDefault="00C930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egoe UI - U">
    <w:altName w:val="Calibri"/>
    <w:charset w:val="00"/>
    <w:family w:val="swiss"/>
    <w:pitch w:val="variable"/>
    <w:sig w:usb0="00000000" w:usb1="C000205B" w:usb2="00000009" w:usb3="00000000" w:csb0="000001D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Zegoe UI">
    <w:panose1 w:val="00000000000000000000"/>
    <w:charset w:val="00"/>
    <w:family w:val="swiss"/>
    <w:notTrueType/>
    <w:pitch w:val="default"/>
    <w:sig w:usb0="00000003" w:usb1="00000000" w:usb2="00000000" w:usb3="00000000" w:csb0="00000001" w:csb1="00000000"/>
  </w:font>
  <w:font w:name="Zegoe Caps">
    <w:charset w:val="00"/>
    <w:family w:val="swiss"/>
    <w:pitch w:val="variable"/>
    <w:sig w:usb0="E00022FF" w:usb1="C000205B" w:usb2="00000009" w:usb3="00000000" w:csb0="000001DF" w:csb1="00000000"/>
  </w:font>
  <w:font w:name="Zegoe Light - U">
    <w:altName w:val="Calibr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9424D" w14:textId="10C8EBF2" w:rsidR="00A156AF" w:rsidRPr="00CC2982" w:rsidRDefault="00447D11" w:rsidP="00007D43">
    <w:pPr>
      <w:pStyle w:val="Footer"/>
      <w:rPr>
        <w:rFonts w:asciiTheme="minorHAnsi" w:hAnsiTheme="minorHAnsi" w:cstheme="minorHAnsi"/>
        <w:color w:val="7F7F7F" w:themeColor="text1" w:themeTint="80"/>
        <w:sz w:val="18"/>
      </w:rPr>
    </w:pPr>
    <w:r>
      <w:rPr>
        <w:rFonts w:asciiTheme="minorHAnsi" w:hAnsiTheme="minorHAnsi" w:cstheme="minorHAnsi"/>
        <w:color w:val="7F7F7F" w:themeColor="text1" w:themeTint="80"/>
        <w:sz w:val="18"/>
      </w:rPr>
      <w:t>Updated</w:t>
    </w:r>
    <w:r w:rsidR="00724206" w:rsidRPr="00CC2982">
      <w:rPr>
        <w:rFonts w:asciiTheme="minorHAnsi" w:hAnsiTheme="minorHAnsi" w:cstheme="minorHAnsi"/>
        <w:color w:val="7F7F7F" w:themeColor="text1" w:themeTint="80"/>
        <w:sz w:val="18"/>
      </w:rPr>
      <w:t xml:space="preserve"> </w:t>
    </w:r>
    <w:r w:rsidR="00C379D8">
      <w:rPr>
        <w:rFonts w:asciiTheme="minorHAnsi" w:hAnsiTheme="minorHAnsi" w:cstheme="minorHAnsi"/>
        <w:color w:val="7F7F7F" w:themeColor="text1" w:themeTint="80"/>
        <w:sz w:val="18"/>
      </w:rPr>
      <w:t>March</w:t>
    </w:r>
    <w:r w:rsidR="00724206" w:rsidRPr="00CC2982">
      <w:rPr>
        <w:rFonts w:asciiTheme="minorHAnsi" w:hAnsiTheme="minorHAnsi" w:cstheme="minorHAnsi"/>
        <w:color w:val="7F7F7F" w:themeColor="text1" w:themeTint="80"/>
        <w:sz w:val="18"/>
      </w:rPr>
      <w:t xml:space="preserve"> 20</w:t>
    </w:r>
    <w:r w:rsidR="00675566">
      <w:rPr>
        <w:rFonts w:asciiTheme="minorHAnsi" w:hAnsiTheme="minorHAnsi" w:cstheme="minorHAnsi"/>
        <w:color w:val="7F7F7F" w:themeColor="text1" w:themeTint="80"/>
        <w:sz w:val="18"/>
      </w:rPr>
      <w:t>22</w:t>
    </w:r>
    <w:r w:rsidR="00007D43" w:rsidRPr="00CC2982">
      <w:rPr>
        <w:rFonts w:asciiTheme="minorHAnsi" w:hAnsiTheme="minorHAnsi" w:cstheme="minorHAnsi"/>
        <w:color w:val="7F7F7F" w:themeColor="text1" w:themeTint="80"/>
        <w:sz w:val="18"/>
      </w:rPr>
      <w:ptab w:relativeTo="margin" w:alignment="right" w:leader="none"/>
    </w:r>
    <w:r w:rsidR="00A033EB" w:rsidRPr="00CC2982">
      <w:rPr>
        <w:rFonts w:asciiTheme="minorHAnsi" w:hAnsiTheme="minorHAnsi" w:cstheme="minorHAnsi"/>
        <w:color w:val="7F7F7F" w:themeColor="text1" w:themeTint="80"/>
        <w:sz w:val="18"/>
      </w:rPr>
      <w:t>Joachim Ag</w:t>
    </w:r>
    <w:r w:rsidR="00007D43" w:rsidRPr="00CC2982">
      <w:rPr>
        <w:rFonts w:asciiTheme="minorHAnsi" w:hAnsiTheme="minorHAnsi" w:cstheme="minorHAnsi"/>
        <w:color w:val="7F7F7F" w:themeColor="text1" w:themeTint="80"/>
        <w:sz w:val="18"/>
      </w:rPr>
      <w:t>ou</w:t>
    </w:r>
    <w:r w:rsidR="00AC46C2" w:rsidRPr="00CC2982">
      <w:rPr>
        <w:rFonts w:asciiTheme="minorHAnsi" w:hAnsiTheme="minorHAnsi" w:cstheme="minorHAnsi"/>
        <w:color w:val="7F7F7F" w:themeColor="text1" w:themeTint="80"/>
        <w:sz w:val="18"/>
      </w:rPr>
      <w:t xml:space="preserve"> / יהויקים אגו</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91916202"/>
      <w:docPartObj>
        <w:docPartGallery w:val="Page Numbers (Bottom of Page)"/>
        <w:docPartUnique/>
      </w:docPartObj>
    </w:sdtPr>
    <w:sdtEndPr>
      <w:rPr>
        <w:rFonts w:ascii="Zegoe Light - U" w:hAnsi="Zegoe Light - U" w:cs="Zegoe UI - U"/>
        <w:noProof/>
      </w:rPr>
    </w:sdtEndPr>
    <w:sdtContent>
      <w:p w14:paraId="0DB77D9E" w14:textId="45A3D558" w:rsidR="00A156AF" w:rsidRPr="00A156AF" w:rsidRDefault="006C4849">
        <w:pPr>
          <w:pStyle w:val="Footer"/>
          <w:jc w:val="right"/>
          <w:rPr>
            <w:rFonts w:ascii="Zegoe Light - U" w:hAnsi="Zegoe Light - U" w:cs="Zegoe UI - U"/>
          </w:rPr>
        </w:pPr>
      </w:p>
    </w:sdtContent>
  </w:sdt>
  <w:p w14:paraId="2DE6E3A2" w14:textId="77777777" w:rsidR="00A156AF" w:rsidRDefault="00A15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F8B21A" w14:textId="77777777" w:rsidR="00C930AA" w:rsidRDefault="00C930AA">
      <w:r>
        <w:separator/>
      </w:r>
    </w:p>
  </w:footnote>
  <w:footnote w:type="continuationSeparator" w:id="0">
    <w:p w14:paraId="48CA6077" w14:textId="77777777" w:rsidR="00C930AA" w:rsidRDefault="00C930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A7FB8A" w14:textId="346FCC2A" w:rsidR="0090602E" w:rsidRPr="0090602E" w:rsidRDefault="0090602E" w:rsidP="0090602E">
    <w:pPr>
      <w:pStyle w:val="Header"/>
      <w:jc w:val="right"/>
      <w:rPr>
        <w:rFonts w:asciiTheme="minorHAnsi" w:hAnsiTheme="minorHAnsi" w:cstheme="minorHAnsi"/>
        <w:noProof/>
        <w:color w:val="0000FF"/>
      </w:rPr>
    </w:pPr>
    <w:r w:rsidRPr="0090602E">
      <w:rPr>
        <w:rFonts w:asciiTheme="minorHAnsi" w:hAnsiTheme="minorHAnsi" w:cstheme="minorHAnsi"/>
        <w:noProof/>
        <w:color w:val="7F7F7F" w:themeColor="text1" w:themeTint="80"/>
        <w:sz w:val="18"/>
      </w:rPr>
      <w:t xml:space="preserve">online version available on </w:t>
    </w:r>
    <w:hyperlink r:id="rId1" w:tgtFrame="_blank" w:history="1">
      <w:r w:rsidRPr="0090602E">
        <w:rPr>
          <w:rStyle w:val="Hyperlink"/>
          <w:rFonts w:asciiTheme="minorHAnsi" w:hAnsiTheme="minorHAnsi" w:cstheme="minorHAnsi"/>
          <w:noProof/>
          <w:sz w:val="18"/>
          <w:u w:val="none"/>
        </w:rPr>
        <w:t>LinkedIn</w:t>
      </w:r>
    </w:hyperlink>
    <w:r w:rsidRPr="0090602E">
      <w:rPr>
        <w:rStyle w:val="Hyperlink"/>
        <w:rFonts w:asciiTheme="minorHAnsi" w:hAnsiTheme="minorHAnsi" w:cstheme="minorHAnsi"/>
        <w:noProof/>
        <w:u w:val="none"/>
      </w:rPr>
      <w:t xml:space="preserve">                          </w:t>
    </w:r>
    <w:r>
      <w:rPr>
        <w:rStyle w:val="Hyperlink"/>
        <w:rFonts w:asciiTheme="minorHAnsi" w:hAnsiTheme="minorHAnsi" w:cstheme="minorHAnsi"/>
        <w:noProof/>
        <w:u w:val="none"/>
      </w:rPr>
      <w:t xml:space="preserve">                                             </w:t>
    </w:r>
    <w:r w:rsidRPr="0090602E">
      <w:rPr>
        <w:rStyle w:val="Hyperlink"/>
        <w:rFonts w:asciiTheme="minorHAnsi" w:hAnsiTheme="minorHAnsi" w:cstheme="minorHAnsi"/>
        <w:noProof/>
        <w:u w:val="none"/>
      </w:rPr>
      <w:t xml:space="preserve">                        </w:t>
    </w:r>
    <w:r w:rsidRPr="0090602E">
      <w:rPr>
        <w:rFonts w:asciiTheme="minorHAnsi" w:hAnsiTheme="minorHAnsi" w:cstheme="minorHAnsi"/>
      </w:rPr>
      <w:t xml:space="preserve">                                                                            </w:t>
    </w:r>
    <w:sdt>
      <w:sdtPr>
        <w:rPr>
          <w:rFonts w:asciiTheme="minorHAnsi" w:hAnsiTheme="minorHAnsi" w:cstheme="minorHAnsi"/>
        </w:rPr>
        <w:id w:val="241917085"/>
        <w:docPartObj>
          <w:docPartGallery w:val="Page Numbers (Top of Page)"/>
          <w:docPartUnique/>
        </w:docPartObj>
      </w:sdtPr>
      <w:sdtEndPr>
        <w:rPr>
          <w:noProof/>
        </w:rPr>
      </w:sdtEndPr>
      <w:sdtContent>
        <w:r w:rsidRPr="0090602E">
          <w:rPr>
            <w:rFonts w:asciiTheme="minorHAnsi" w:hAnsiTheme="minorHAnsi" w:cstheme="minorHAnsi"/>
          </w:rPr>
          <w:fldChar w:fldCharType="begin"/>
        </w:r>
        <w:r w:rsidRPr="0090602E">
          <w:rPr>
            <w:rFonts w:asciiTheme="minorHAnsi" w:hAnsiTheme="minorHAnsi" w:cstheme="minorHAnsi"/>
          </w:rPr>
          <w:instrText xml:space="preserve"> PAGE   \* MERGEFORMAT </w:instrText>
        </w:r>
        <w:r w:rsidRPr="0090602E">
          <w:rPr>
            <w:rFonts w:asciiTheme="minorHAnsi" w:hAnsiTheme="minorHAnsi" w:cstheme="minorHAnsi"/>
          </w:rPr>
          <w:fldChar w:fldCharType="separate"/>
        </w:r>
        <w:r w:rsidR="006C4849">
          <w:rPr>
            <w:rFonts w:asciiTheme="minorHAnsi" w:hAnsiTheme="minorHAnsi" w:cstheme="minorHAnsi"/>
            <w:noProof/>
          </w:rPr>
          <w:t>9</w:t>
        </w:r>
        <w:r w:rsidRPr="0090602E">
          <w:rPr>
            <w:rFonts w:asciiTheme="minorHAnsi" w:hAnsiTheme="minorHAnsi" w:cstheme="minorHAnsi"/>
            <w:noProof/>
          </w:rPr>
          <w:fldChar w:fldCharType="end"/>
        </w:r>
        <w:r w:rsidRPr="0090602E">
          <w:rPr>
            <w:rFonts w:asciiTheme="minorHAnsi" w:hAnsiTheme="minorHAnsi" w:cstheme="minorHAnsi"/>
            <w:noProof/>
            <w:color w:val="7F7F7F" w:themeColor="text1" w:themeTint="80"/>
          </w:rPr>
          <w:t>/</w:t>
        </w:r>
        <w:r w:rsidR="0034463D">
          <w:rPr>
            <w:rFonts w:asciiTheme="minorHAnsi" w:hAnsiTheme="minorHAnsi" w:cstheme="minorHAnsi"/>
            <w:noProof/>
            <w:color w:val="7F7F7F" w:themeColor="text1" w:themeTint="80"/>
          </w:rPr>
          <w:t>9</w:t>
        </w:r>
      </w:sdtContent>
    </w:sdt>
  </w:p>
  <w:p w14:paraId="21F3F151" w14:textId="19A94425" w:rsidR="00517E96" w:rsidRPr="0090602E" w:rsidRDefault="00517E96" w:rsidP="00C82265">
    <w:pPr>
      <w:pStyle w:val="Header"/>
      <w:tabs>
        <w:tab w:val="clear" w:pos="4680"/>
        <w:tab w:val="clear" w:pos="9360"/>
        <w:tab w:val="left" w:pos="1584"/>
      </w:tabs>
      <w:rPr>
        <w:rFonts w:asciiTheme="minorHAnsi" w:hAnsiTheme="minorHAnsi"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3ABAC1" w14:textId="77777777" w:rsidR="00E53DA2" w:rsidRDefault="00E53D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7B2F09"/>
    <w:multiLevelType w:val="hybridMultilevel"/>
    <w:tmpl w:val="3132D68E"/>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1" w15:restartNumberingAfterBreak="0">
    <w:nsid w:val="0EE47F2F"/>
    <w:multiLevelType w:val="hybridMultilevel"/>
    <w:tmpl w:val="FF54E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0B93AB1"/>
    <w:multiLevelType w:val="hybridMultilevel"/>
    <w:tmpl w:val="1A5E0EA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1AE7263"/>
    <w:multiLevelType w:val="hybridMultilevel"/>
    <w:tmpl w:val="DB96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2E7724"/>
    <w:multiLevelType w:val="hybridMultilevel"/>
    <w:tmpl w:val="A5D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2037BD"/>
    <w:multiLevelType w:val="hybridMultilevel"/>
    <w:tmpl w:val="3DA8B7A2"/>
    <w:lvl w:ilvl="0" w:tplc="1009000B">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6" w15:restartNumberingAfterBreak="0">
    <w:nsid w:val="25026EB4"/>
    <w:multiLevelType w:val="hybridMultilevel"/>
    <w:tmpl w:val="757C89C0"/>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17" w15:restartNumberingAfterBreak="0">
    <w:nsid w:val="3592694C"/>
    <w:multiLevelType w:val="hybridMultilevel"/>
    <w:tmpl w:val="ACDAC9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8" w15:restartNumberingAfterBreak="0">
    <w:nsid w:val="3C9F5025"/>
    <w:multiLevelType w:val="hybridMultilevel"/>
    <w:tmpl w:val="CFE65B92"/>
    <w:lvl w:ilvl="0" w:tplc="1009000F">
      <w:start w:val="1"/>
      <w:numFmt w:val="decimal"/>
      <w:lvlText w:val="%1."/>
      <w:lvlJc w:val="left"/>
      <w:pPr>
        <w:ind w:left="864" w:hanging="360"/>
      </w:pPr>
    </w:lvl>
    <w:lvl w:ilvl="1" w:tplc="10090019" w:tentative="1">
      <w:start w:val="1"/>
      <w:numFmt w:val="lowerLetter"/>
      <w:lvlText w:val="%2."/>
      <w:lvlJc w:val="left"/>
      <w:pPr>
        <w:ind w:left="1584" w:hanging="360"/>
      </w:pPr>
    </w:lvl>
    <w:lvl w:ilvl="2" w:tplc="1009001B" w:tentative="1">
      <w:start w:val="1"/>
      <w:numFmt w:val="lowerRoman"/>
      <w:lvlText w:val="%3."/>
      <w:lvlJc w:val="right"/>
      <w:pPr>
        <w:ind w:left="2304" w:hanging="180"/>
      </w:pPr>
    </w:lvl>
    <w:lvl w:ilvl="3" w:tplc="1009000F" w:tentative="1">
      <w:start w:val="1"/>
      <w:numFmt w:val="decimal"/>
      <w:lvlText w:val="%4."/>
      <w:lvlJc w:val="left"/>
      <w:pPr>
        <w:ind w:left="3024" w:hanging="360"/>
      </w:pPr>
    </w:lvl>
    <w:lvl w:ilvl="4" w:tplc="10090019" w:tentative="1">
      <w:start w:val="1"/>
      <w:numFmt w:val="lowerLetter"/>
      <w:lvlText w:val="%5."/>
      <w:lvlJc w:val="left"/>
      <w:pPr>
        <w:ind w:left="3744" w:hanging="360"/>
      </w:pPr>
    </w:lvl>
    <w:lvl w:ilvl="5" w:tplc="1009001B" w:tentative="1">
      <w:start w:val="1"/>
      <w:numFmt w:val="lowerRoman"/>
      <w:lvlText w:val="%6."/>
      <w:lvlJc w:val="right"/>
      <w:pPr>
        <w:ind w:left="4464" w:hanging="180"/>
      </w:pPr>
    </w:lvl>
    <w:lvl w:ilvl="6" w:tplc="1009000F" w:tentative="1">
      <w:start w:val="1"/>
      <w:numFmt w:val="decimal"/>
      <w:lvlText w:val="%7."/>
      <w:lvlJc w:val="left"/>
      <w:pPr>
        <w:ind w:left="5184" w:hanging="360"/>
      </w:pPr>
    </w:lvl>
    <w:lvl w:ilvl="7" w:tplc="10090019" w:tentative="1">
      <w:start w:val="1"/>
      <w:numFmt w:val="lowerLetter"/>
      <w:lvlText w:val="%8."/>
      <w:lvlJc w:val="left"/>
      <w:pPr>
        <w:ind w:left="5904" w:hanging="360"/>
      </w:pPr>
    </w:lvl>
    <w:lvl w:ilvl="8" w:tplc="1009001B" w:tentative="1">
      <w:start w:val="1"/>
      <w:numFmt w:val="lowerRoman"/>
      <w:lvlText w:val="%9."/>
      <w:lvlJc w:val="right"/>
      <w:pPr>
        <w:ind w:left="6624" w:hanging="180"/>
      </w:pPr>
    </w:lvl>
  </w:abstractNum>
  <w:abstractNum w:abstractNumId="19" w15:restartNumberingAfterBreak="0">
    <w:nsid w:val="44831CE5"/>
    <w:multiLevelType w:val="hybridMultilevel"/>
    <w:tmpl w:val="48427A4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0" w15:restartNumberingAfterBreak="0">
    <w:nsid w:val="4559325F"/>
    <w:multiLevelType w:val="hybridMultilevel"/>
    <w:tmpl w:val="D86C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17B8E"/>
    <w:multiLevelType w:val="hybridMultilevel"/>
    <w:tmpl w:val="EB20CB1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15:restartNumberingAfterBreak="0">
    <w:nsid w:val="4D59081D"/>
    <w:multiLevelType w:val="hybridMultilevel"/>
    <w:tmpl w:val="D048D0D6"/>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3" w15:restartNumberingAfterBreak="0">
    <w:nsid w:val="5BE524C5"/>
    <w:multiLevelType w:val="hybridMultilevel"/>
    <w:tmpl w:val="4A204608"/>
    <w:lvl w:ilvl="0" w:tplc="04090001">
      <w:start w:val="1"/>
      <w:numFmt w:val="bullet"/>
      <w:lvlText w:val=""/>
      <w:lvlJc w:val="left"/>
      <w:pPr>
        <w:ind w:left="502" w:hanging="360"/>
      </w:pPr>
      <w:rPr>
        <w:rFonts w:ascii="Symbol" w:hAnsi="Symbol" w:hint="default"/>
      </w:rPr>
    </w:lvl>
    <w:lvl w:ilvl="1" w:tplc="24090005">
      <w:start w:val="1"/>
      <w:numFmt w:val="bullet"/>
      <w:lvlText w:val=""/>
      <w:lvlJc w:val="left"/>
      <w:pPr>
        <w:ind w:left="1222" w:hanging="360"/>
      </w:pPr>
      <w:rPr>
        <w:rFonts w:ascii="Wingdings" w:hAnsi="Wingdings" w:hint="default"/>
      </w:rPr>
    </w:lvl>
    <w:lvl w:ilvl="2" w:tplc="2409000D">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4" w15:restartNumberingAfterBreak="0">
    <w:nsid w:val="60304DD7"/>
    <w:multiLevelType w:val="hybridMultilevel"/>
    <w:tmpl w:val="49525D34"/>
    <w:lvl w:ilvl="0" w:tplc="24090009">
      <w:start w:val="1"/>
      <w:numFmt w:val="bullet"/>
      <w:lvlText w:val=""/>
      <w:lvlJc w:val="left"/>
      <w:pPr>
        <w:ind w:left="720" w:hanging="360"/>
      </w:pPr>
      <w:rPr>
        <w:rFonts w:ascii="Wingdings" w:hAnsi="Wingdings" w:hint="default"/>
      </w:rPr>
    </w:lvl>
    <w:lvl w:ilvl="1" w:tplc="24090003" w:tentative="1">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25"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26" w15:restartNumberingAfterBreak="0">
    <w:nsid w:val="6B183868"/>
    <w:multiLevelType w:val="hybridMultilevel"/>
    <w:tmpl w:val="C96A6A5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7" w15:restartNumberingAfterBreak="0">
    <w:nsid w:val="6E7B37D6"/>
    <w:multiLevelType w:val="hybridMultilevel"/>
    <w:tmpl w:val="DA685980"/>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8" w15:restartNumberingAfterBreak="0">
    <w:nsid w:val="70E668BB"/>
    <w:multiLevelType w:val="hybridMultilevel"/>
    <w:tmpl w:val="F3F47980"/>
    <w:lvl w:ilvl="0" w:tplc="24090009">
      <w:start w:val="1"/>
      <w:numFmt w:val="bullet"/>
      <w:lvlText w:val=""/>
      <w:lvlJc w:val="left"/>
      <w:pPr>
        <w:ind w:left="505" w:hanging="363"/>
      </w:pPr>
      <w:rPr>
        <w:rFonts w:ascii="Wingdings" w:hAnsi="Wingdings" w:hint="default"/>
      </w:rPr>
    </w:lvl>
    <w:lvl w:ilvl="1" w:tplc="24090003">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29" w15:restartNumberingAfterBreak="0">
    <w:nsid w:val="79950DFE"/>
    <w:multiLevelType w:val="hybridMultilevel"/>
    <w:tmpl w:val="6A360CB0"/>
    <w:lvl w:ilvl="0" w:tplc="10090009">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30" w15:restartNumberingAfterBreak="0">
    <w:nsid w:val="79B3132D"/>
    <w:multiLevelType w:val="hybridMultilevel"/>
    <w:tmpl w:val="B4AE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F5898"/>
    <w:multiLevelType w:val="hybridMultilevel"/>
    <w:tmpl w:val="7BDAC56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4"/>
  </w:num>
  <w:num w:numId="14">
    <w:abstractNumId w:val="13"/>
  </w:num>
  <w:num w:numId="15">
    <w:abstractNumId w:val="30"/>
  </w:num>
  <w:num w:numId="16">
    <w:abstractNumId w:val="22"/>
  </w:num>
  <w:num w:numId="17">
    <w:abstractNumId w:val="20"/>
  </w:num>
  <w:num w:numId="18">
    <w:abstractNumId w:val="27"/>
  </w:num>
  <w:num w:numId="19">
    <w:abstractNumId w:val="19"/>
  </w:num>
  <w:num w:numId="20">
    <w:abstractNumId w:val="31"/>
  </w:num>
  <w:num w:numId="21">
    <w:abstractNumId w:val="21"/>
  </w:num>
  <w:num w:numId="22">
    <w:abstractNumId w:val="12"/>
  </w:num>
  <w:num w:numId="23">
    <w:abstractNumId w:val="23"/>
  </w:num>
  <w:num w:numId="24">
    <w:abstractNumId w:val="26"/>
  </w:num>
  <w:num w:numId="25">
    <w:abstractNumId w:val="10"/>
  </w:num>
  <w:num w:numId="26">
    <w:abstractNumId w:val="17"/>
  </w:num>
  <w:num w:numId="27">
    <w:abstractNumId w:val="15"/>
  </w:num>
  <w:num w:numId="28">
    <w:abstractNumId w:val="18"/>
  </w:num>
  <w:num w:numId="29">
    <w:abstractNumId w:val="29"/>
  </w:num>
  <w:num w:numId="30">
    <w:abstractNumId w:val="11"/>
  </w:num>
  <w:num w:numId="31">
    <w:abstractNumId w:val="28"/>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writeProtection w:recommended="1"/>
  <w:zoom w:percent="100"/>
  <w:activeWritingStyle w:appName="MSWord" w:lang="fr-FR" w:vendorID="64" w:dllVersion="131078"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yNjW0sDQ3M7IwMDBQ0lEKTi0uzszPAykwtKwFAOF8ZjgtAAAA"/>
  </w:docVars>
  <w:rsids>
    <w:rsidRoot w:val="00080E8D"/>
    <w:rsid w:val="0000431C"/>
    <w:rsid w:val="000061B9"/>
    <w:rsid w:val="00007D43"/>
    <w:rsid w:val="00010480"/>
    <w:rsid w:val="000168CB"/>
    <w:rsid w:val="0002367E"/>
    <w:rsid w:val="00026B76"/>
    <w:rsid w:val="0003037E"/>
    <w:rsid w:val="00033D50"/>
    <w:rsid w:val="000401D8"/>
    <w:rsid w:val="00046A6F"/>
    <w:rsid w:val="00046DEF"/>
    <w:rsid w:val="00052ED5"/>
    <w:rsid w:val="00057D93"/>
    <w:rsid w:val="000606FD"/>
    <w:rsid w:val="00063E7E"/>
    <w:rsid w:val="000718F0"/>
    <w:rsid w:val="000734E1"/>
    <w:rsid w:val="00080E8D"/>
    <w:rsid w:val="000825D4"/>
    <w:rsid w:val="00095959"/>
    <w:rsid w:val="000A1538"/>
    <w:rsid w:val="000A1CE1"/>
    <w:rsid w:val="000A4066"/>
    <w:rsid w:val="000A53F2"/>
    <w:rsid w:val="000B05CC"/>
    <w:rsid w:val="000B1A0E"/>
    <w:rsid w:val="000B3CBF"/>
    <w:rsid w:val="000B5A8F"/>
    <w:rsid w:val="000C67DE"/>
    <w:rsid w:val="000D0892"/>
    <w:rsid w:val="000E20F2"/>
    <w:rsid w:val="000F3113"/>
    <w:rsid w:val="000F4FCF"/>
    <w:rsid w:val="00104D44"/>
    <w:rsid w:val="00105662"/>
    <w:rsid w:val="00105DD8"/>
    <w:rsid w:val="00106EFE"/>
    <w:rsid w:val="001077AD"/>
    <w:rsid w:val="00107C13"/>
    <w:rsid w:val="00112494"/>
    <w:rsid w:val="001134EB"/>
    <w:rsid w:val="00120342"/>
    <w:rsid w:val="0012081D"/>
    <w:rsid w:val="001239E4"/>
    <w:rsid w:val="00124E9D"/>
    <w:rsid w:val="00126435"/>
    <w:rsid w:val="001529DC"/>
    <w:rsid w:val="00153B7C"/>
    <w:rsid w:val="00155465"/>
    <w:rsid w:val="00156F1C"/>
    <w:rsid w:val="00177F2D"/>
    <w:rsid w:val="00196ECA"/>
    <w:rsid w:val="001A29B1"/>
    <w:rsid w:val="001A3537"/>
    <w:rsid w:val="001A603F"/>
    <w:rsid w:val="001B190A"/>
    <w:rsid w:val="001B4D69"/>
    <w:rsid w:val="001C1235"/>
    <w:rsid w:val="001C6117"/>
    <w:rsid w:val="001D01A4"/>
    <w:rsid w:val="001D0A54"/>
    <w:rsid w:val="001E4493"/>
    <w:rsid w:val="001F09E8"/>
    <w:rsid w:val="001F1575"/>
    <w:rsid w:val="001F3269"/>
    <w:rsid w:val="001F4821"/>
    <w:rsid w:val="00201380"/>
    <w:rsid w:val="0021113C"/>
    <w:rsid w:val="002116F7"/>
    <w:rsid w:val="00212249"/>
    <w:rsid w:val="00212F39"/>
    <w:rsid w:val="0021662A"/>
    <w:rsid w:val="002310E9"/>
    <w:rsid w:val="00234DCA"/>
    <w:rsid w:val="00235623"/>
    <w:rsid w:val="00246ABA"/>
    <w:rsid w:val="0025047B"/>
    <w:rsid w:val="00251B97"/>
    <w:rsid w:val="00252F5C"/>
    <w:rsid w:val="0025432B"/>
    <w:rsid w:val="00255B6F"/>
    <w:rsid w:val="0026249F"/>
    <w:rsid w:val="00264162"/>
    <w:rsid w:val="0026593B"/>
    <w:rsid w:val="00265FCB"/>
    <w:rsid w:val="00266406"/>
    <w:rsid w:val="00270F58"/>
    <w:rsid w:val="00274D8E"/>
    <w:rsid w:val="00276548"/>
    <w:rsid w:val="00284511"/>
    <w:rsid w:val="0028643C"/>
    <w:rsid w:val="00286FD8"/>
    <w:rsid w:val="00287E3B"/>
    <w:rsid w:val="0029090E"/>
    <w:rsid w:val="00290A37"/>
    <w:rsid w:val="0029308D"/>
    <w:rsid w:val="002A0570"/>
    <w:rsid w:val="002A1A9E"/>
    <w:rsid w:val="002A372D"/>
    <w:rsid w:val="002A7EA3"/>
    <w:rsid w:val="002B2AAD"/>
    <w:rsid w:val="002B46BB"/>
    <w:rsid w:val="002B5581"/>
    <w:rsid w:val="002B7425"/>
    <w:rsid w:val="002C15DC"/>
    <w:rsid w:val="002C58EE"/>
    <w:rsid w:val="002D00F4"/>
    <w:rsid w:val="002D3CD7"/>
    <w:rsid w:val="002D5D89"/>
    <w:rsid w:val="002D70CF"/>
    <w:rsid w:val="002E56A8"/>
    <w:rsid w:val="002E5FDF"/>
    <w:rsid w:val="002E7C0B"/>
    <w:rsid w:val="002F1715"/>
    <w:rsid w:val="003068C4"/>
    <w:rsid w:val="00310A37"/>
    <w:rsid w:val="00310F35"/>
    <w:rsid w:val="003112E9"/>
    <w:rsid w:val="003156AC"/>
    <w:rsid w:val="0033118A"/>
    <w:rsid w:val="003353CE"/>
    <w:rsid w:val="00342A37"/>
    <w:rsid w:val="00342D47"/>
    <w:rsid w:val="00343313"/>
    <w:rsid w:val="0034463D"/>
    <w:rsid w:val="00347481"/>
    <w:rsid w:val="00352962"/>
    <w:rsid w:val="003565AE"/>
    <w:rsid w:val="00361ABF"/>
    <w:rsid w:val="00364DBE"/>
    <w:rsid w:val="00372537"/>
    <w:rsid w:val="003726B9"/>
    <w:rsid w:val="00372A0F"/>
    <w:rsid w:val="00373B2F"/>
    <w:rsid w:val="00373F92"/>
    <w:rsid w:val="00374BD6"/>
    <w:rsid w:val="00374FA6"/>
    <w:rsid w:val="00375C02"/>
    <w:rsid w:val="00380B6E"/>
    <w:rsid w:val="003915ED"/>
    <w:rsid w:val="00397C41"/>
    <w:rsid w:val="003A032F"/>
    <w:rsid w:val="003A2BF3"/>
    <w:rsid w:val="003A5944"/>
    <w:rsid w:val="003B4D5E"/>
    <w:rsid w:val="003B76E3"/>
    <w:rsid w:val="003C5B78"/>
    <w:rsid w:val="003C700A"/>
    <w:rsid w:val="003C7A0B"/>
    <w:rsid w:val="003D20DC"/>
    <w:rsid w:val="003D4859"/>
    <w:rsid w:val="003F3DCF"/>
    <w:rsid w:val="003F6FC0"/>
    <w:rsid w:val="004072B1"/>
    <w:rsid w:val="004134E0"/>
    <w:rsid w:val="00414D83"/>
    <w:rsid w:val="00415710"/>
    <w:rsid w:val="004159E1"/>
    <w:rsid w:val="0041647D"/>
    <w:rsid w:val="00420B6B"/>
    <w:rsid w:val="0042396F"/>
    <w:rsid w:val="004262DE"/>
    <w:rsid w:val="0042631D"/>
    <w:rsid w:val="0043393F"/>
    <w:rsid w:val="00435919"/>
    <w:rsid w:val="00447D11"/>
    <w:rsid w:val="004503CD"/>
    <w:rsid w:val="00465BDF"/>
    <w:rsid w:val="00465C23"/>
    <w:rsid w:val="00465F0A"/>
    <w:rsid w:val="00470121"/>
    <w:rsid w:val="00470D28"/>
    <w:rsid w:val="004733F0"/>
    <w:rsid w:val="00473898"/>
    <w:rsid w:val="00473C05"/>
    <w:rsid w:val="00485F2D"/>
    <w:rsid w:val="004B11DD"/>
    <w:rsid w:val="004B2522"/>
    <w:rsid w:val="004B65A8"/>
    <w:rsid w:val="004C09D4"/>
    <w:rsid w:val="004E20FC"/>
    <w:rsid w:val="004E2AA5"/>
    <w:rsid w:val="004E6FFE"/>
    <w:rsid w:val="004E79A1"/>
    <w:rsid w:val="004F17FA"/>
    <w:rsid w:val="004F2076"/>
    <w:rsid w:val="004F363C"/>
    <w:rsid w:val="004F5FBF"/>
    <w:rsid w:val="004F647A"/>
    <w:rsid w:val="00503CBD"/>
    <w:rsid w:val="00505DA9"/>
    <w:rsid w:val="00506411"/>
    <w:rsid w:val="00512004"/>
    <w:rsid w:val="005153B0"/>
    <w:rsid w:val="00517E96"/>
    <w:rsid w:val="0052462F"/>
    <w:rsid w:val="00524A17"/>
    <w:rsid w:val="0052565D"/>
    <w:rsid w:val="00531AFC"/>
    <w:rsid w:val="00531C2F"/>
    <w:rsid w:val="00533B22"/>
    <w:rsid w:val="0054037E"/>
    <w:rsid w:val="005415DB"/>
    <w:rsid w:val="00555CE1"/>
    <w:rsid w:val="00556C32"/>
    <w:rsid w:val="00563835"/>
    <w:rsid w:val="00566E48"/>
    <w:rsid w:val="00570E51"/>
    <w:rsid w:val="00573906"/>
    <w:rsid w:val="00577918"/>
    <w:rsid w:val="005849BF"/>
    <w:rsid w:val="0058554D"/>
    <w:rsid w:val="005918C3"/>
    <w:rsid w:val="0059222E"/>
    <w:rsid w:val="00593C20"/>
    <w:rsid w:val="00597895"/>
    <w:rsid w:val="005A3938"/>
    <w:rsid w:val="005C0760"/>
    <w:rsid w:val="005C1564"/>
    <w:rsid w:val="005C19D6"/>
    <w:rsid w:val="005C2D97"/>
    <w:rsid w:val="005D03A5"/>
    <w:rsid w:val="005D4B7C"/>
    <w:rsid w:val="005D7235"/>
    <w:rsid w:val="005F7DFD"/>
    <w:rsid w:val="0060212E"/>
    <w:rsid w:val="00602F58"/>
    <w:rsid w:val="00603D43"/>
    <w:rsid w:val="00605FD3"/>
    <w:rsid w:val="006130BF"/>
    <w:rsid w:val="0062380B"/>
    <w:rsid w:val="006251E7"/>
    <w:rsid w:val="006317C9"/>
    <w:rsid w:val="00645B27"/>
    <w:rsid w:val="00646965"/>
    <w:rsid w:val="00646DB6"/>
    <w:rsid w:val="00651A58"/>
    <w:rsid w:val="006610C1"/>
    <w:rsid w:val="00662F5C"/>
    <w:rsid w:val="00667946"/>
    <w:rsid w:val="00675566"/>
    <w:rsid w:val="0067667D"/>
    <w:rsid w:val="00677D83"/>
    <w:rsid w:val="0068658E"/>
    <w:rsid w:val="006871EB"/>
    <w:rsid w:val="00690F20"/>
    <w:rsid w:val="006A07A5"/>
    <w:rsid w:val="006C06D3"/>
    <w:rsid w:val="006C4096"/>
    <w:rsid w:val="006C4180"/>
    <w:rsid w:val="006C4849"/>
    <w:rsid w:val="006D1746"/>
    <w:rsid w:val="006D1928"/>
    <w:rsid w:val="006D53FF"/>
    <w:rsid w:val="006E1CF7"/>
    <w:rsid w:val="006F1872"/>
    <w:rsid w:val="00701751"/>
    <w:rsid w:val="00702D0A"/>
    <w:rsid w:val="007043F7"/>
    <w:rsid w:val="007052FB"/>
    <w:rsid w:val="00713B17"/>
    <w:rsid w:val="007212C5"/>
    <w:rsid w:val="007229FD"/>
    <w:rsid w:val="007235DB"/>
    <w:rsid w:val="00724206"/>
    <w:rsid w:val="007330FD"/>
    <w:rsid w:val="00733347"/>
    <w:rsid w:val="00736708"/>
    <w:rsid w:val="00741D30"/>
    <w:rsid w:val="00745341"/>
    <w:rsid w:val="00754236"/>
    <w:rsid w:val="00755DF7"/>
    <w:rsid w:val="00756424"/>
    <w:rsid w:val="00757148"/>
    <w:rsid w:val="00760CC2"/>
    <w:rsid w:val="00761508"/>
    <w:rsid w:val="007769D6"/>
    <w:rsid w:val="007807D3"/>
    <w:rsid w:val="00790A50"/>
    <w:rsid w:val="00790C08"/>
    <w:rsid w:val="00792534"/>
    <w:rsid w:val="007930FF"/>
    <w:rsid w:val="00796CAB"/>
    <w:rsid w:val="00797EC4"/>
    <w:rsid w:val="007A05D9"/>
    <w:rsid w:val="007A1546"/>
    <w:rsid w:val="007A3ADD"/>
    <w:rsid w:val="007B6DD7"/>
    <w:rsid w:val="007B7C83"/>
    <w:rsid w:val="007D0FB3"/>
    <w:rsid w:val="007D19D5"/>
    <w:rsid w:val="007D7EC9"/>
    <w:rsid w:val="007E15E6"/>
    <w:rsid w:val="007F195E"/>
    <w:rsid w:val="007F210B"/>
    <w:rsid w:val="008071D9"/>
    <w:rsid w:val="00807C06"/>
    <w:rsid w:val="00810F6C"/>
    <w:rsid w:val="0081590D"/>
    <w:rsid w:val="00823CB9"/>
    <w:rsid w:val="00824261"/>
    <w:rsid w:val="008253A5"/>
    <w:rsid w:val="00825D37"/>
    <w:rsid w:val="00826EA4"/>
    <w:rsid w:val="00833EBA"/>
    <w:rsid w:val="00844D41"/>
    <w:rsid w:val="008457D2"/>
    <w:rsid w:val="008474AC"/>
    <w:rsid w:val="00854D9A"/>
    <w:rsid w:val="00860BFE"/>
    <w:rsid w:val="008703E9"/>
    <w:rsid w:val="008738DB"/>
    <w:rsid w:val="0087465C"/>
    <w:rsid w:val="008849E3"/>
    <w:rsid w:val="00886B52"/>
    <w:rsid w:val="0089323A"/>
    <w:rsid w:val="008A5B15"/>
    <w:rsid w:val="008B0836"/>
    <w:rsid w:val="008B1272"/>
    <w:rsid w:val="008B2221"/>
    <w:rsid w:val="008B3ACC"/>
    <w:rsid w:val="008B5C03"/>
    <w:rsid w:val="008B7C80"/>
    <w:rsid w:val="008C11DF"/>
    <w:rsid w:val="008C3C3E"/>
    <w:rsid w:val="008C4500"/>
    <w:rsid w:val="008C75BD"/>
    <w:rsid w:val="008D7D4C"/>
    <w:rsid w:val="008E0F20"/>
    <w:rsid w:val="008E12D1"/>
    <w:rsid w:val="008E137C"/>
    <w:rsid w:val="008E3F02"/>
    <w:rsid w:val="008E62BB"/>
    <w:rsid w:val="008F26BD"/>
    <w:rsid w:val="008F4339"/>
    <w:rsid w:val="0090125C"/>
    <w:rsid w:val="009023E8"/>
    <w:rsid w:val="0090342C"/>
    <w:rsid w:val="0090602E"/>
    <w:rsid w:val="009076EE"/>
    <w:rsid w:val="00910F77"/>
    <w:rsid w:val="0091741E"/>
    <w:rsid w:val="00921963"/>
    <w:rsid w:val="00921971"/>
    <w:rsid w:val="009226CF"/>
    <w:rsid w:val="00923BF9"/>
    <w:rsid w:val="00924948"/>
    <w:rsid w:val="00924F79"/>
    <w:rsid w:val="009328CA"/>
    <w:rsid w:val="0093290E"/>
    <w:rsid w:val="00932BE9"/>
    <w:rsid w:val="0093551F"/>
    <w:rsid w:val="00944BD8"/>
    <w:rsid w:val="00946B75"/>
    <w:rsid w:val="0095126C"/>
    <w:rsid w:val="0095131A"/>
    <w:rsid w:val="00956682"/>
    <w:rsid w:val="00957B7C"/>
    <w:rsid w:val="0097097C"/>
    <w:rsid w:val="00975A05"/>
    <w:rsid w:val="00977EDF"/>
    <w:rsid w:val="00982D45"/>
    <w:rsid w:val="00984451"/>
    <w:rsid w:val="00987CE4"/>
    <w:rsid w:val="00987DCA"/>
    <w:rsid w:val="00996319"/>
    <w:rsid w:val="00996332"/>
    <w:rsid w:val="00996529"/>
    <w:rsid w:val="009A2373"/>
    <w:rsid w:val="009A6F14"/>
    <w:rsid w:val="009B24C1"/>
    <w:rsid w:val="009B27CE"/>
    <w:rsid w:val="009B3A23"/>
    <w:rsid w:val="009B45E1"/>
    <w:rsid w:val="009B58E1"/>
    <w:rsid w:val="009B609E"/>
    <w:rsid w:val="009C2C7B"/>
    <w:rsid w:val="009C34F3"/>
    <w:rsid w:val="009C3E34"/>
    <w:rsid w:val="009C4504"/>
    <w:rsid w:val="009D2385"/>
    <w:rsid w:val="009D2F0B"/>
    <w:rsid w:val="009D60C3"/>
    <w:rsid w:val="009E653B"/>
    <w:rsid w:val="009F5CA1"/>
    <w:rsid w:val="009F67A1"/>
    <w:rsid w:val="00A0181F"/>
    <w:rsid w:val="00A033EB"/>
    <w:rsid w:val="00A07A6B"/>
    <w:rsid w:val="00A156AF"/>
    <w:rsid w:val="00A22CCA"/>
    <w:rsid w:val="00A34DD9"/>
    <w:rsid w:val="00A37FD8"/>
    <w:rsid w:val="00A42A94"/>
    <w:rsid w:val="00A44A50"/>
    <w:rsid w:val="00A44BA9"/>
    <w:rsid w:val="00A4568F"/>
    <w:rsid w:val="00A5154E"/>
    <w:rsid w:val="00A531A0"/>
    <w:rsid w:val="00A541D9"/>
    <w:rsid w:val="00A56983"/>
    <w:rsid w:val="00A57015"/>
    <w:rsid w:val="00A570D2"/>
    <w:rsid w:val="00A643DF"/>
    <w:rsid w:val="00A723E7"/>
    <w:rsid w:val="00A75F73"/>
    <w:rsid w:val="00A7602E"/>
    <w:rsid w:val="00A85F1C"/>
    <w:rsid w:val="00A90B63"/>
    <w:rsid w:val="00AA50C8"/>
    <w:rsid w:val="00AA55BF"/>
    <w:rsid w:val="00AA6694"/>
    <w:rsid w:val="00AB0B15"/>
    <w:rsid w:val="00AB0B90"/>
    <w:rsid w:val="00AB0BD7"/>
    <w:rsid w:val="00AB3770"/>
    <w:rsid w:val="00AB37A9"/>
    <w:rsid w:val="00AB7256"/>
    <w:rsid w:val="00AB7EBF"/>
    <w:rsid w:val="00AC0283"/>
    <w:rsid w:val="00AC06B6"/>
    <w:rsid w:val="00AC0969"/>
    <w:rsid w:val="00AC1172"/>
    <w:rsid w:val="00AC363E"/>
    <w:rsid w:val="00AC46C2"/>
    <w:rsid w:val="00AC54BA"/>
    <w:rsid w:val="00AD1E22"/>
    <w:rsid w:val="00AE3B91"/>
    <w:rsid w:val="00AE4BD6"/>
    <w:rsid w:val="00B025D0"/>
    <w:rsid w:val="00B0726A"/>
    <w:rsid w:val="00B0761A"/>
    <w:rsid w:val="00B1221F"/>
    <w:rsid w:val="00B16F00"/>
    <w:rsid w:val="00B2025D"/>
    <w:rsid w:val="00B26576"/>
    <w:rsid w:val="00B26C75"/>
    <w:rsid w:val="00B313CF"/>
    <w:rsid w:val="00B42368"/>
    <w:rsid w:val="00B512E5"/>
    <w:rsid w:val="00B5727A"/>
    <w:rsid w:val="00B64B07"/>
    <w:rsid w:val="00B650F4"/>
    <w:rsid w:val="00B658FC"/>
    <w:rsid w:val="00B66FFE"/>
    <w:rsid w:val="00B70B1C"/>
    <w:rsid w:val="00B71D80"/>
    <w:rsid w:val="00B73615"/>
    <w:rsid w:val="00B77328"/>
    <w:rsid w:val="00B803E3"/>
    <w:rsid w:val="00B8087B"/>
    <w:rsid w:val="00B8752A"/>
    <w:rsid w:val="00B904AD"/>
    <w:rsid w:val="00B94EA4"/>
    <w:rsid w:val="00B96F8A"/>
    <w:rsid w:val="00BA48F2"/>
    <w:rsid w:val="00BA6D2A"/>
    <w:rsid w:val="00BB0E2A"/>
    <w:rsid w:val="00BB2766"/>
    <w:rsid w:val="00BB645A"/>
    <w:rsid w:val="00BC0850"/>
    <w:rsid w:val="00BC2C9E"/>
    <w:rsid w:val="00BC3FC6"/>
    <w:rsid w:val="00BC6B6C"/>
    <w:rsid w:val="00BD0BBE"/>
    <w:rsid w:val="00BD1611"/>
    <w:rsid w:val="00BD3625"/>
    <w:rsid w:val="00BD38CA"/>
    <w:rsid w:val="00BD4904"/>
    <w:rsid w:val="00BD73CF"/>
    <w:rsid w:val="00BE258D"/>
    <w:rsid w:val="00BE632E"/>
    <w:rsid w:val="00BF01A8"/>
    <w:rsid w:val="00BF1651"/>
    <w:rsid w:val="00C00785"/>
    <w:rsid w:val="00C0161B"/>
    <w:rsid w:val="00C12C02"/>
    <w:rsid w:val="00C203A8"/>
    <w:rsid w:val="00C23181"/>
    <w:rsid w:val="00C253E1"/>
    <w:rsid w:val="00C276A3"/>
    <w:rsid w:val="00C379D8"/>
    <w:rsid w:val="00C37D2F"/>
    <w:rsid w:val="00C40942"/>
    <w:rsid w:val="00C44041"/>
    <w:rsid w:val="00C44AF3"/>
    <w:rsid w:val="00C45A69"/>
    <w:rsid w:val="00C46261"/>
    <w:rsid w:val="00C50BEC"/>
    <w:rsid w:val="00C5265B"/>
    <w:rsid w:val="00C55D6A"/>
    <w:rsid w:val="00C629DB"/>
    <w:rsid w:val="00C659C5"/>
    <w:rsid w:val="00C67383"/>
    <w:rsid w:val="00C7670D"/>
    <w:rsid w:val="00C80908"/>
    <w:rsid w:val="00C82265"/>
    <w:rsid w:val="00C84AD4"/>
    <w:rsid w:val="00C923A4"/>
    <w:rsid w:val="00C930AA"/>
    <w:rsid w:val="00C932D5"/>
    <w:rsid w:val="00C96874"/>
    <w:rsid w:val="00CA0BFE"/>
    <w:rsid w:val="00CA7C2E"/>
    <w:rsid w:val="00CB3A01"/>
    <w:rsid w:val="00CC07BF"/>
    <w:rsid w:val="00CC1D1E"/>
    <w:rsid w:val="00CC2982"/>
    <w:rsid w:val="00CC4E1C"/>
    <w:rsid w:val="00CC4F32"/>
    <w:rsid w:val="00CC7A70"/>
    <w:rsid w:val="00CD19A0"/>
    <w:rsid w:val="00CD1DF7"/>
    <w:rsid w:val="00CD362E"/>
    <w:rsid w:val="00CD546C"/>
    <w:rsid w:val="00CD6BFF"/>
    <w:rsid w:val="00CD762D"/>
    <w:rsid w:val="00CE6FD9"/>
    <w:rsid w:val="00CF049C"/>
    <w:rsid w:val="00CF0545"/>
    <w:rsid w:val="00CF0D73"/>
    <w:rsid w:val="00CF39E7"/>
    <w:rsid w:val="00CF3B88"/>
    <w:rsid w:val="00CF4BBB"/>
    <w:rsid w:val="00CF791F"/>
    <w:rsid w:val="00CF7ABF"/>
    <w:rsid w:val="00D035A2"/>
    <w:rsid w:val="00D0403C"/>
    <w:rsid w:val="00D14068"/>
    <w:rsid w:val="00D15422"/>
    <w:rsid w:val="00D15FE0"/>
    <w:rsid w:val="00D203B3"/>
    <w:rsid w:val="00D31807"/>
    <w:rsid w:val="00D3195A"/>
    <w:rsid w:val="00D340F2"/>
    <w:rsid w:val="00D3427A"/>
    <w:rsid w:val="00D35053"/>
    <w:rsid w:val="00D438AE"/>
    <w:rsid w:val="00D45B48"/>
    <w:rsid w:val="00D50BBB"/>
    <w:rsid w:val="00D520FD"/>
    <w:rsid w:val="00D55ED7"/>
    <w:rsid w:val="00D633A6"/>
    <w:rsid w:val="00D63518"/>
    <w:rsid w:val="00D669BF"/>
    <w:rsid w:val="00D735B3"/>
    <w:rsid w:val="00D74BB7"/>
    <w:rsid w:val="00D867E2"/>
    <w:rsid w:val="00DA0F63"/>
    <w:rsid w:val="00DA2744"/>
    <w:rsid w:val="00DA2923"/>
    <w:rsid w:val="00DA73F3"/>
    <w:rsid w:val="00DB0BAB"/>
    <w:rsid w:val="00DB2CDD"/>
    <w:rsid w:val="00DB4596"/>
    <w:rsid w:val="00DB4BF6"/>
    <w:rsid w:val="00DD1E1A"/>
    <w:rsid w:val="00DD27AF"/>
    <w:rsid w:val="00DF0794"/>
    <w:rsid w:val="00DF28DE"/>
    <w:rsid w:val="00E014C9"/>
    <w:rsid w:val="00E01829"/>
    <w:rsid w:val="00E01CC1"/>
    <w:rsid w:val="00E11404"/>
    <w:rsid w:val="00E127BD"/>
    <w:rsid w:val="00E12C2E"/>
    <w:rsid w:val="00E24060"/>
    <w:rsid w:val="00E25850"/>
    <w:rsid w:val="00E35ADD"/>
    <w:rsid w:val="00E40F04"/>
    <w:rsid w:val="00E416EB"/>
    <w:rsid w:val="00E42D50"/>
    <w:rsid w:val="00E43B86"/>
    <w:rsid w:val="00E45531"/>
    <w:rsid w:val="00E45E1A"/>
    <w:rsid w:val="00E50E03"/>
    <w:rsid w:val="00E53DA2"/>
    <w:rsid w:val="00E54BA6"/>
    <w:rsid w:val="00E566CE"/>
    <w:rsid w:val="00E66C62"/>
    <w:rsid w:val="00E67AE4"/>
    <w:rsid w:val="00E806FE"/>
    <w:rsid w:val="00E8378A"/>
    <w:rsid w:val="00E908F5"/>
    <w:rsid w:val="00E92BCD"/>
    <w:rsid w:val="00E93E25"/>
    <w:rsid w:val="00E97D29"/>
    <w:rsid w:val="00EB0694"/>
    <w:rsid w:val="00ED0100"/>
    <w:rsid w:val="00ED220A"/>
    <w:rsid w:val="00ED4700"/>
    <w:rsid w:val="00EE30B3"/>
    <w:rsid w:val="00EE31F2"/>
    <w:rsid w:val="00EF0C7C"/>
    <w:rsid w:val="00EF619B"/>
    <w:rsid w:val="00F126A8"/>
    <w:rsid w:val="00F13231"/>
    <w:rsid w:val="00F1730E"/>
    <w:rsid w:val="00F17DD5"/>
    <w:rsid w:val="00F22BBC"/>
    <w:rsid w:val="00F23909"/>
    <w:rsid w:val="00F31C5A"/>
    <w:rsid w:val="00F32551"/>
    <w:rsid w:val="00F365D6"/>
    <w:rsid w:val="00F725B9"/>
    <w:rsid w:val="00F775C7"/>
    <w:rsid w:val="00F83E15"/>
    <w:rsid w:val="00F85313"/>
    <w:rsid w:val="00F92C29"/>
    <w:rsid w:val="00FA1BDE"/>
    <w:rsid w:val="00FA2A27"/>
    <w:rsid w:val="00FA434C"/>
    <w:rsid w:val="00FB178D"/>
    <w:rsid w:val="00FB31C1"/>
    <w:rsid w:val="00FB3FA0"/>
    <w:rsid w:val="00FB5D2E"/>
    <w:rsid w:val="00FC259E"/>
    <w:rsid w:val="00FC5282"/>
    <w:rsid w:val="00FD1445"/>
    <w:rsid w:val="00FD64A9"/>
    <w:rsid w:val="00FD6FF8"/>
    <w:rsid w:val="00FE541A"/>
    <w:rsid w:val="00FE6720"/>
    <w:rsid w:val="00FF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9277130"/>
  <w15:docId w15:val="{5026E3D5-43AF-46CC-AB19-9B0FE97E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5566"/>
    <w:pPr>
      <w:ind w:left="144"/>
      <w:contextualSpacing/>
    </w:pPr>
    <w:rPr>
      <w:rFonts w:ascii="Zegoe UI - U" w:hAnsi="Zegoe UI - U"/>
    </w:rPr>
  </w:style>
  <w:style w:type="paragraph" w:styleId="Heading1">
    <w:name w:val="heading 1"/>
    <w:basedOn w:val="Normal"/>
    <w:next w:val="BodyText"/>
    <w:autoRedefine/>
    <w:qFormat/>
    <w:rsid w:val="008E3F02"/>
    <w:pPr>
      <w:framePr w:hSpace="180" w:wrap="around" w:vAnchor="text" w:hAnchor="text" w:xAlign="center" w:y="1"/>
      <w:shd w:val="clear" w:color="auto" w:fill="F2F2F2" w:themeFill="background1" w:themeFillShade="F2"/>
      <w:tabs>
        <w:tab w:val="left" w:pos="2160"/>
        <w:tab w:val="right" w:pos="6480"/>
      </w:tabs>
      <w:spacing w:before="360" w:after="180"/>
      <w:ind w:left="567"/>
      <w:suppressOverlap/>
      <w:outlineLvl w:val="0"/>
    </w:pPr>
    <w:rPr>
      <w:rFonts w:asciiTheme="minorHAnsi" w:hAnsiTheme="minorHAnsi" w:cs="Arial"/>
      <w:b/>
      <w:smallCaps/>
      <w:noProof/>
      <w:sz w:val="36"/>
      <w:szCs w:val="22"/>
      <w:lang w:val="en-CA"/>
    </w:rPr>
  </w:style>
  <w:style w:type="paragraph" w:styleId="Heading2">
    <w:name w:val="heading 2"/>
    <w:basedOn w:val="Normal"/>
    <w:next w:val="BodyText"/>
    <w:qFormat/>
    <w:rsid w:val="00FA2A27"/>
    <w:pPr>
      <w:tabs>
        <w:tab w:val="left" w:pos="2160"/>
        <w:tab w:val="right" w:pos="6480"/>
      </w:tabs>
      <w:spacing w:before="120" w:after="60" w:line="220" w:lineRule="atLeast"/>
      <w:ind w:left="158"/>
      <w:outlineLvl w:val="1"/>
    </w:pPr>
    <w:rPr>
      <w:rFonts w:cs="Arial"/>
      <w:sz w:val="22"/>
      <w:szCs w:val="22"/>
    </w:rPr>
  </w:style>
  <w:style w:type="paragraph" w:styleId="Heading3">
    <w:name w:val="heading 3"/>
    <w:basedOn w:val="Normal"/>
    <w:next w:val="Normal"/>
    <w:qFormat/>
    <w:rsid w:val="00B77328"/>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6251E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0A37"/>
    <w:pPr>
      <w:spacing w:before="60" w:after="60" w:line="220" w:lineRule="atLeast"/>
      <w:ind w:left="158"/>
      <w:jc w:val="both"/>
    </w:pPr>
    <w:rPr>
      <w:spacing w:val="-5"/>
    </w:rPr>
  </w:style>
  <w:style w:type="paragraph" w:customStyle="1" w:styleId="BulletedList">
    <w:name w:val="Bulleted List"/>
    <w:basedOn w:val="BodyText"/>
    <w:rsid w:val="00B77328"/>
    <w:pPr>
      <w:numPr>
        <w:numId w:val="1"/>
      </w:numPr>
      <w:tabs>
        <w:tab w:val="clear" w:pos="360"/>
      </w:tabs>
      <w:ind w:left="533"/>
    </w:pPr>
  </w:style>
  <w:style w:type="paragraph" w:customStyle="1" w:styleId="BodyText1">
    <w:name w:val="Body Text 1"/>
    <w:rsid w:val="00FA2A27"/>
    <w:pPr>
      <w:spacing w:before="60" w:after="60"/>
      <w:ind w:left="158"/>
    </w:pPr>
    <w:rPr>
      <w:rFonts w:ascii="Arial" w:hAnsi="Arial"/>
      <w:spacing w:val="-5"/>
    </w:rPr>
  </w:style>
  <w:style w:type="paragraph" w:customStyle="1" w:styleId="ContactInfo">
    <w:name w:val="Contact Info"/>
    <w:basedOn w:val="Normal"/>
    <w:next w:val="BodyText"/>
    <w:rsid w:val="00C55D6A"/>
    <w:pPr>
      <w:jc w:val="right"/>
    </w:pPr>
    <w:rPr>
      <w:szCs w:val="22"/>
    </w:rPr>
  </w:style>
  <w:style w:type="paragraph" w:customStyle="1" w:styleId="YourName">
    <w:name w:val="Your Name"/>
    <w:basedOn w:val="Normal"/>
    <w:next w:val="Normal"/>
    <w:link w:val="YourNameChar"/>
    <w:rsid w:val="004F5FBF"/>
    <w:pPr>
      <w:spacing w:after="60" w:line="220" w:lineRule="atLeast"/>
      <w:jc w:val="right"/>
    </w:pPr>
    <w:rPr>
      <w:rFonts w:ascii="Arial Black" w:hAnsi="Arial Black"/>
      <w:sz w:val="28"/>
      <w:szCs w:val="28"/>
    </w:rPr>
  </w:style>
  <w:style w:type="character" w:customStyle="1" w:styleId="YourNameChar">
    <w:name w:val="Your Name Char"/>
    <w:link w:val="YourName"/>
    <w:rsid w:val="00BB645A"/>
    <w:rPr>
      <w:rFonts w:ascii="Arial Black" w:hAnsi="Arial Black"/>
      <w:sz w:val="28"/>
      <w:szCs w:val="28"/>
      <w:lang w:val="en-US" w:eastAsia="en-US" w:bidi="ar-SA"/>
    </w:rPr>
  </w:style>
  <w:style w:type="paragraph" w:customStyle="1" w:styleId="BulletedList1">
    <w:name w:val="Bulleted List 1"/>
    <w:basedOn w:val="BulletedList"/>
    <w:rsid w:val="00B77328"/>
    <w:pPr>
      <w:spacing w:before="240"/>
    </w:pPr>
  </w:style>
  <w:style w:type="character" w:styleId="Hyperlink">
    <w:name w:val="Hyperlink"/>
    <w:rsid w:val="00FD6FF8"/>
    <w:rPr>
      <w:color w:val="0000FF"/>
      <w:u w:val="single"/>
    </w:rPr>
  </w:style>
  <w:style w:type="paragraph" w:styleId="Header">
    <w:name w:val="header"/>
    <w:basedOn w:val="Normal"/>
    <w:link w:val="HeaderChar"/>
    <w:uiPriority w:val="99"/>
    <w:rsid w:val="00A156AF"/>
    <w:pPr>
      <w:tabs>
        <w:tab w:val="center" w:pos="4680"/>
        <w:tab w:val="right" w:pos="9360"/>
      </w:tabs>
    </w:pPr>
  </w:style>
  <w:style w:type="character" w:customStyle="1" w:styleId="HeaderChar">
    <w:name w:val="Header Char"/>
    <w:basedOn w:val="DefaultParagraphFont"/>
    <w:link w:val="Header"/>
    <w:uiPriority w:val="99"/>
    <w:rsid w:val="00A156AF"/>
    <w:rPr>
      <w:rFonts w:ascii="Arial" w:hAnsi="Arial"/>
    </w:rPr>
  </w:style>
  <w:style w:type="paragraph" w:styleId="Footer">
    <w:name w:val="footer"/>
    <w:basedOn w:val="Normal"/>
    <w:link w:val="FooterChar"/>
    <w:uiPriority w:val="99"/>
    <w:rsid w:val="00A156AF"/>
    <w:pPr>
      <w:tabs>
        <w:tab w:val="center" w:pos="4680"/>
        <w:tab w:val="right" w:pos="9360"/>
      </w:tabs>
    </w:pPr>
  </w:style>
  <w:style w:type="character" w:customStyle="1" w:styleId="FooterChar">
    <w:name w:val="Footer Char"/>
    <w:basedOn w:val="DefaultParagraphFont"/>
    <w:link w:val="Footer"/>
    <w:uiPriority w:val="99"/>
    <w:rsid w:val="00A156AF"/>
    <w:rPr>
      <w:rFonts w:ascii="Arial" w:hAnsi="Arial"/>
    </w:rPr>
  </w:style>
  <w:style w:type="paragraph" w:styleId="BalloonText">
    <w:name w:val="Balloon Text"/>
    <w:basedOn w:val="Normal"/>
    <w:link w:val="BalloonTextChar"/>
    <w:rsid w:val="00BD38CA"/>
    <w:rPr>
      <w:rFonts w:ascii="Tahoma" w:hAnsi="Tahoma" w:cs="Tahoma"/>
      <w:sz w:val="16"/>
      <w:szCs w:val="16"/>
    </w:rPr>
  </w:style>
  <w:style w:type="character" w:customStyle="1" w:styleId="BalloonTextChar">
    <w:name w:val="Balloon Text Char"/>
    <w:basedOn w:val="DefaultParagraphFont"/>
    <w:link w:val="BalloonText"/>
    <w:rsid w:val="00BD38CA"/>
    <w:rPr>
      <w:rFonts w:ascii="Tahoma" w:hAnsi="Tahoma" w:cs="Tahoma"/>
      <w:sz w:val="16"/>
      <w:szCs w:val="16"/>
    </w:rPr>
  </w:style>
  <w:style w:type="paragraph" w:styleId="ListParagraph">
    <w:name w:val="List Paragraph"/>
    <w:basedOn w:val="Normal"/>
    <w:uiPriority w:val="34"/>
    <w:qFormat/>
    <w:rsid w:val="00975A05"/>
    <w:pPr>
      <w:ind w:left="720"/>
    </w:pPr>
  </w:style>
  <w:style w:type="character" w:styleId="FollowedHyperlink">
    <w:name w:val="FollowedHyperlink"/>
    <w:basedOn w:val="DefaultParagraphFont"/>
    <w:rsid w:val="00B5727A"/>
    <w:rPr>
      <w:color w:val="800080" w:themeColor="followedHyperlink"/>
      <w:u w:val="single"/>
    </w:rPr>
  </w:style>
  <w:style w:type="paragraph" w:styleId="Quote">
    <w:name w:val="Quote"/>
    <w:basedOn w:val="Normal"/>
    <w:next w:val="Normal"/>
    <w:link w:val="QuoteChar"/>
    <w:uiPriority w:val="29"/>
    <w:qFormat/>
    <w:rsid w:val="00AC54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54BA"/>
    <w:rPr>
      <w:rFonts w:ascii="Zegoe UI - U" w:hAnsi="Zegoe UI - U"/>
      <w:i/>
      <w:iCs/>
      <w:color w:val="404040" w:themeColor="text1" w:themeTint="BF"/>
    </w:rPr>
  </w:style>
  <w:style w:type="paragraph" w:customStyle="1" w:styleId="Default">
    <w:name w:val="Default"/>
    <w:rsid w:val="004262DE"/>
    <w:pPr>
      <w:autoSpaceDE w:val="0"/>
      <w:autoSpaceDN w:val="0"/>
      <w:adjustRightInd w:val="0"/>
    </w:pPr>
    <w:rPr>
      <w:rFonts w:ascii="Zegoe UI" w:hAnsi="Zegoe UI" w:cs="Zegoe UI"/>
      <w:color w:val="000000"/>
      <w:sz w:val="24"/>
      <w:szCs w:val="24"/>
      <w:lang w:val="en-CA"/>
    </w:rPr>
  </w:style>
  <w:style w:type="character" w:customStyle="1" w:styleId="Mention">
    <w:name w:val="Mention"/>
    <w:basedOn w:val="DefaultParagraphFont"/>
    <w:uiPriority w:val="99"/>
    <w:semiHidden/>
    <w:unhideWhenUsed/>
    <w:rsid w:val="00E01CC1"/>
    <w:rPr>
      <w:color w:val="2B579A"/>
      <w:shd w:val="clear" w:color="auto" w:fill="E6E6E6"/>
    </w:rPr>
  </w:style>
  <w:style w:type="character" w:customStyle="1" w:styleId="UnresolvedMention">
    <w:name w:val="Unresolved Mention"/>
    <w:basedOn w:val="DefaultParagraphFont"/>
    <w:uiPriority w:val="99"/>
    <w:semiHidden/>
    <w:unhideWhenUsed/>
    <w:rsid w:val="00C44041"/>
    <w:rPr>
      <w:color w:val="808080"/>
      <w:shd w:val="clear" w:color="auto" w:fill="E6E6E6"/>
    </w:rPr>
  </w:style>
  <w:style w:type="character" w:styleId="PlaceholderText">
    <w:name w:val="Placeholder Text"/>
    <w:basedOn w:val="DefaultParagraphFont"/>
    <w:uiPriority w:val="99"/>
    <w:semiHidden/>
    <w:rsid w:val="00372537"/>
    <w:rPr>
      <w:color w:val="808080"/>
    </w:rPr>
  </w:style>
  <w:style w:type="character" w:customStyle="1" w:styleId="Heading4Char">
    <w:name w:val="Heading 4 Char"/>
    <w:basedOn w:val="DefaultParagraphFont"/>
    <w:link w:val="Heading4"/>
    <w:semiHidden/>
    <w:rsid w:val="006251E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586238">
      <w:bodyDiv w:val="1"/>
      <w:marLeft w:val="0"/>
      <w:marRight w:val="0"/>
      <w:marTop w:val="0"/>
      <w:marBottom w:val="0"/>
      <w:divBdr>
        <w:top w:val="none" w:sz="0" w:space="0" w:color="auto"/>
        <w:left w:val="none" w:sz="0" w:space="0" w:color="auto"/>
        <w:bottom w:val="none" w:sz="0" w:space="0" w:color="auto"/>
        <w:right w:val="none" w:sz="0" w:space="0" w:color="auto"/>
      </w:divBdr>
    </w:div>
    <w:div w:id="264001664">
      <w:bodyDiv w:val="1"/>
      <w:marLeft w:val="0"/>
      <w:marRight w:val="0"/>
      <w:marTop w:val="0"/>
      <w:marBottom w:val="0"/>
      <w:divBdr>
        <w:top w:val="none" w:sz="0" w:space="0" w:color="auto"/>
        <w:left w:val="none" w:sz="0" w:space="0" w:color="auto"/>
        <w:bottom w:val="none" w:sz="0" w:space="0" w:color="auto"/>
        <w:right w:val="none" w:sz="0" w:space="0" w:color="auto"/>
      </w:divBdr>
    </w:div>
    <w:div w:id="310598225">
      <w:bodyDiv w:val="1"/>
      <w:marLeft w:val="0"/>
      <w:marRight w:val="0"/>
      <w:marTop w:val="0"/>
      <w:marBottom w:val="0"/>
      <w:divBdr>
        <w:top w:val="none" w:sz="0" w:space="0" w:color="auto"/>
        <w:left w:val="none" w:sz="0" w:space="0" w:color="auto"/>
        <w:bottom w:val="none" w:sz="0" w:space="0" w:color="auto"/>
        <w:right w:val="none" w:sz="0" w:space="0" w:color="auto"/>
      </w:divBdr>
    </w:div>
    <w:div w:id="426272746">
      <w:bodyDiv w:val="1"/>
      <w:marLeft w:val="0"/>
      <w:marRight w:val="0"/>
      <w:marTop w:val="0"/>
      <w:marBottom w:val="0"/>
      <w:divBdr>
        <w:top w:val="none" w:sz="0" w:space="0" w:color="auto"/>
        <w:left w:val="none" w:sz="0" w:space="0" w:color="auto"/>
        <w:bottom w:val="none" w:sz="0" w:space="0" w:color="auto"/>
        <w:right w:val="none" w:sz="0" w:space="0" w:color="auto"/>
      </w:divBdr>
    </w:div>
    <w:div w:id="581452827">
      <w:bodyDiv w:val="1"/>
      <w:marLeft w:val="0"/>
      <w:marRight w:val="0"/>
      <w:marTop w:val="0"/>
      <w:marBottom w:val="0"/>
      <w:divBdr>
        <w:top w:val="none" w:sz="0" w:space="0" w:color="auto"/>
        <w:left w:val="none" w:sz="0" w:space="0" w:color="auto"/>
        <w:bottom w:val="none" w:sz="0" w:space="0" w:color="auto"/>
        <w:right w:val="none" w:sz="0" w:space="0" w:color="auto"/>
      </w:divBdr>
    </w:div>
    <w:div w:id="769662873">
      <w:bodyDiv w:val="1"/>
      <w:marLeft w:val="0"/>
      <w:marRight w:val="0"/>
      <w:marTop w:val="0"/>
      <w:marBottom w:val="0"/>
      <w:divBdr>
        <w:top w:val="none" w:sz="0" w:space="0" w:color="auto"/>
        <w:left w:val="none" w:sz="0" w:space="0" w:color="auto"/>
        <w:bottom w:val="none" w:sz="0" w:space="0" w:color="auto"/>
        <w:right w:val="none" w:sz="0" w:space="0" w:color="auto"/>
      </w:divBdr>
    </w:div>
    <w:div w:id="1004238994">
      <w:bodyDiv w:val="1"/>
      <w:marLeft w:val="0"/>
      <w:marRight w:val="0"/>
      <w:marTop w:val="0"/>
      <w:marBottom w:val="0"/>
      <w:divBdr>
        <w:top w:val="none" w:sz="0" w:space="0" w:color="auto"/>
        <w:left w:val="none" w:sz="0" w:space="0" w:color="auto"/>
        <w:bottom w:val="none" w:sz="0" w:space="0" w:color="auto"/>
        <w:right w:val="none" w:sz="0" w:space="0" w:color="auto"/>
      </w:divBdr>
    </w:div>
    <w:div w:id="1100417896">
      <w:bodyDiv w:val="1"/>
      <w:marLeft w:val="0"/>
      <w:marRight w:val="0"/>
      <w:marTop w:val="0"/>
      <w:marBottom w:val="0"/>
      <w:divBdr>
        <w:top w:val="none" w:sz="0" w:space="0" w:color="auto"/>
        <w:left w:val="none" w:sz="0" w:space="0" w:color="auto"/>
        <w:bottom w:val="none" w:sz="0" w:space="0" w:color="auto"/>
        <w:right w:val="none" w:sz="0" w:space="0" w:color="auto"/>
      </w:divBdr>
    </w:div>
    <w:div w:id="1196578103">
      <w:bodyDiv w:val="1"/>
      <w:marLeft w:val="0"/>
      <w:marRight w:val="0"/>
      <w:marTop w:val="0"/>
      <w:marBottom w:val="0"/>
      <w:divBdr>
        <w:top w:val="none" w:sz="0" w:space="0" w:color="auto"/>
        <w:left w:val="none" w:sz="0" w:space="0" w:color="auto"/>
        <w:bottom w:val="none" w:sz="0" w:space="0" w:color="auto"/>
        <w:right w:val="none" w:sz="0" w:space="0" w:color="auto"/>
      </w:divBdr>
    </w:div>
    <w:div w:id="1381589183">
      <w:bodyDiv w:val="1"/>
      <w:marLeft w:val="0"/>
      <w:marRight w:val="0"/>
      <w:marTop w:val="0"/>
      <w:marBottom w:val="0"/>
      <w:divBdr>
        <w:top w:val="none" w:sz="0" w:space="0" w:color="auto"/>
        <w:left w:val="none" w:sz="0" w:space="0" w:color="auto"/>
        <w:bottom w:val="none" w:sz="0" w:space="0" w:color="auto"/>
        <w:right w:val="none" w:sz="0" w:space="0" w:color="auto"/>
      </w:divBdr>
    </w:div>
    <w:div w:id="1502508558">
      <w:bodyDiv w:val="1"/>
      <w:marLeft w:val="0"/>
      <w:marRight w:val="0"/>
      <w:marTop w:val="0"/>
      <w:marBottom w:val="0"/>
      <w:divBdr>
        <w:top w:val="none" w:sz="0" w:space="0" w:color="auto"/>
        <w:left w:val="none" w:sz="0" w:space="0" w:color="auto"/>
        <w:bottom w:val="none" w:sz="0" w:space="0" w:color="auto"/>
        <w:right w:val="none" w:sz="0" w:space="0" w:color="auto"/>
      </w:divBdr>
    </w:div>
    <w:div w:id="1681928121">
      <w:bodyDiv w:val="1"/>
      <w:marLeft w:val="0"/>
      <w:marRight w:val="0"/>
      <w:marTop w:val="0"/>
      <w:marBottom w:val="0"/>
      <w:divBdr>
        <w:top w:val="none" w:sz="0" w:space="0" w:color="auto"/>
        <w:left w:val="none" w:sz="0" w:space="0" w:color="auto"/>
        <w:bottom w:val="none" w:sz="0" w:space="0" w:color="auto"/>
        <w:right w:val="none" w:sz="0" w:space="0" w:color="auto"/>
      </w:divBdr>
    </w:div>
    <w:div w:id="2088914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joa.ag/CICS2012article" TargetMode="External"/><Relationship Id="rId18" Type="http://schemas.openxmlformats.org/officeDocument/2006/relationships/hyperlink" Target="https://drive.google.com/file/d/1DFz-Vmox12AD2b2dph6Oo7hOzXfIYdYx/view?usp=shari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joa.ag/MembershipASME" TargetMode="External"/><Relationship Id="rId7" Type="http://schemas.openxmlformats.org/officeDocument/2006/relationships/endnotes" Target="endnotes.xml"/><Relationship Id="rId12" Type="http://schemas.openxmlformats.org/officeDocument/2006/relationships/hyperlink" Target="http://joa.ag/CICS2013keynote" TargetMode="External"/><Relationship Id="rId17" Type="http://schemas.openxmlformats.org/officeDocument/2006/relationships/hyperlink" Target="https://drive.google.com/file/d/1sz_HVoLwNT-542IyYWLJzcagES-ohwWr/view"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joa.ag/EmergencyFirstAidCPR" TargetMode="External"/><Relationship Id="rId20" Type="http://schemas.openxmlformats.org/officeDocument/2006/relationships/hyperlink" Target="https://drive.google.com/file/d/1-U_V7mqkgi8_yhxeXU6jeVDsy2rt9OSB/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oa.ag/CICS2013article"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joa.ag/AerialWork" TargetMode="External"/><Relationship Id="rId23" Type="http://schemas.openxmlformats.org/officeDocument/2006/relationships/footer" Target="footer1.xml"/><Relationship Id="rId10" Type="http://schemas.openxmlformats.org/officeDocument/2006/relationships/hyperlink" Target="http://joa.im/" TargetMode="External"/><Relationship Id="rId19" Type="http://schemas.openxmlformats.org/officeDocument/2006/relationships/hyperlink" Target="https://drive.google.com/file/d/12vmQnp35PmfH3GiQz2vT52DsdKhgnXUS/view" TargetMode="External"/><Relationship Id="rId4" Type="http://schemas.openxmlformats.org/officeDocument/2006/relationships/settings" Target="settings.xml"/><Relationship Id="rId9" Type="http://schemas.openxmlformats.org/officeDocument/2006/relationships/hyperlink" Target="mailto:joachimagou@asme.org" TargetMode="External"/><Relationship Id="rId14" Type="http://schemas.openxmlformats.org/officeDocument/2006/relationships/hyperlink" Target="http://joa.ag/CICS2012keynote" TargetMode="External"/><Relationship Id="rId22" Type="http://schemas.openxmlformats.org/officeDocument/2006/relationships/header" Target="head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www.linkedin.com/in/joachimago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E53071-DD90-4483-A13A-D3BBF304D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9</Pages>
  <Words>3005</Words>
  <Characters>20913</Characters>
  <Application>Microsoft Office Word</Application>
  <DocSecurity>2</DocSecurity>
  <Lines>174</Lines>
  <Paragraphs>47</Paragraphs>
  <ScaleCrop>false</ScaleCrop>
  <HeadingPairs>
    <vt:vector size="2" baseType="variant">
      <vt:variant>
        <vt:lpstr>Title</vt:lpstr>
      </vt:variant>
      <vt:variant>
        <vt:i4>1</vt:i4>
      </vt:variant>
    </vt:vector>
  </HeadingPairs>
  <TitlesOfParts>
    <vt:vector size="1" baseType="lpstr">
      <vt:lpstr>Joachim Agou Resume</vt:lpstr>
    </vt:vector>
  </TitlesOfParts>
  <Company>MDS Aero Support Corp</Company>
  <LinksUpToDate>false</LinksUpToDate>
  <CharactersWithSpaces>2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chim Agou Resume</dc:title>
  <dc:subject>Resume of joachim Agou</dc:subject>
  <dc:creator>Joachim Agou</dc:creator>
  <cp:keywords>resume;curriculum vitae;joachim;agou;casagou</cp:keywords>
  <cp:lastModifiedBy>Joachim Agou</cp:lastModifiedBy>
  <cp:revision>15</cp:revision>
  <cp:lastPrinted>2022-07-27T16:11:00Z</cp:lastPrinted>
  <dcterms:created xsi:type="dcterms:W3CDTF">2021-09-17T17:54:00Z</dcterms:created>
  <dcterms:modified xsi:type="dcterms:W3CDTF">2022-07-27T16:12:00Z</dcterms:modified>
  <cp:category>Resume</cp:category>
  <cp:contentStatus>Goo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